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AC4690" w14:textId="22009AFB" w:rsidR="007C0190" w:rsidRPr="00EA2917" w:rsidRDefault="007C0190" w:rsidP="00C331B7">
      <w:pPr>
        <w:suppressAutoHyphens/>
        <w:jc w:val="both"/>
        <w:rPr>
          <w:kern w:val="1"/>
          <w:sz w:val="28"/>
          <w:lang w:val="ru-RU"/>
        </w:rPr>
      </w:pPr>
    </w:p>
    <w:p w14:paraId="1EB4FA5C" w14:textId="0D618EB9" w:rsidR="00F00557" w:rsidRDefault="00F00557" w:rsidP="007C0190">
      <w:pPr>
        <w:suppressAutoHyphens/>
        <w:jc w:val="center"/>
        <w:rPr>
          <w:b/>
          <w:bCs/>
          <w:kern w:val="1"/>
          <w:sz w:val="32"/>
          <w:szCs w:val="28"/>
        </w:rPr>
      </w:pPr>
      <w:r>
        <w:rPr>
          <w:b/>
          <w:bCs/>
          <w:kern w:val="1"/>
          <w:sz w:val="32"/>
          <w:szCs w:val="28"/>
        </w:rPr>
        <w:t>ISE Committee for Scientific Research</w:t>
      </w:r>
    </w:p>
    <w:p w14:paraId="723B8605" w14:textId="77777777" w:rsidR="00F00557" w:rsidRDefault="00F00557" w:rsidP="007C0190">
      <w:pPr>
        <w:suppressAutoHyphens/>
        <w:jc w:val="center"/>
        <w:rPr>
          <w:b/>
          <w:bCs/>
          <w:kern w:val="1"/>
          <w:sz w:val="32"/>
          <w:szCs w:val="28"/>
        </w:rPr>
      </w:pPr>
    </w:p>
    <w:p w14:paraId="5771AB17" w14:textId="67C8D58A" w:rsidR="008C5739" w:rsidRPr="00F00557" w:rsidRDefault="007C0190" w:rsidP="007C0190">
      <w:pPr>
        <w:suppressAutoHyphens/>
        <w:jc w:val="center"/>
        <w:rPr>
          <w:b/>
          <w:bCs/>
          <w:kern w:val="1"/>
          <w:sz w:val="32"/>
          <w:szCs w:val="28"/>
          <w:lang w:val="en-US"/>
        </w:rPr>
      </w:pPr>
      <w:r w:rsidRPr="00EA2917">
        <w:rPr>
          <w:b/>
          <w:bCs/>
          <w:kern w:val="1"/>
          <w:sz w:val="32"/>
          <w:szCs w:val="28"/>
        </w:rPr>
        <w:t xml:space="preserve">Application for approval of a research project </w:t>
      </w:r>
    </w:p>
    <w:p w14:paraId="79FB663F" w14:textId="7A097245" w:rsidR="007C0190" w:rsidRPr="00F00557" w:rsidRDefault="007C0190" w:rsidP="007C0190">
      <w:pPr>
        <w:suppressAutoHyphens/>
        <w:jc w:val="center"/>
        <w:rPr>
          <w:b/>
          <w:bCs/>
          <w:kern w:val="1"/>
          <w:sz w:val="32"/>
          <w:szCs w:val="28"/>
          <w:lang w:val="en-US"/>
        </w:rPr>
      </w:pPr>
      <w:r w:rsidRPr="00EA2917">
        <w:rPr>
          <w:b/>
          <w:bCs/>
          <w:kern w:val="1"/>
          <w:sz w:val="32"/>
          <w:szCs w:val="28"/>
        </w:rPr>
        <w:t>(primary data collection)</w:t>
      </w:r>
    </w:p>
    <w:p w14:paraId="4ED5098F" w14:textId="77777777" w:rsidR="007C0190" w:rsidRPr="00F00557" w:rsidRDefault="007C0190" w:rsidP="00C331B7">
      <w:pPr>
        <w:suppressAutoHyphens/>
        <w:jc w:val="both"/>
        <w:rPr>
          <w:kern w:val="1"/>
          <w:szCs w:val="22"/>
          <w:lang w:val="en-US"/>
        </w:rPr>
      </w:pPr>
    </w:p>
    <w:p w14:paraId="64ACE7B9" w14:textId="7476DB0C" w:rsidR="00C331B7" w:rsidRPr="00C331B7" w:rsidRDefault="00AB01AF" w:rsidP="00C331B7">
      <w:pPr>
        <w:tabs>
          <w:tab w:val="right" w:pos="9026"/>
        </w:tabs>
        <w:suppressAutoHyphens/>
        <w:jc w:val="both"/>
        <w:rPr>
          <w:b/>
          <w:kern w:val="1"/>
        </w:rPr>
      </w:pPr>
      <w:r>
        <w:rPr>
          <w:b/>
          <w:kern w:val="1"/>
        </w:rPr>
        <w:t>How to:</w:t>
      </w:r>
    </w:p>
    <w:p w14:paraId="6198C36F" w14:textId="351550B4" w:rsidR="00F00557" w:rsidRPr="00F00557" w:rsidRDefault="00F00557" w:rsidP="001D5E2E">
      <w:pPr>
        <w:pStyle w:val="ListParagraph"/>
        <w:widowControl w:val="0"/>
        <w:numPr>
          <w:ilvl w:val="0"/>
          <w:numId w:val="1"/>
        </w:numPr>
        <w:tabs>
          <w:tab w:val="right" w:pos="9026"/>
        </w:tabs>
        <w:suppressAutoHyphens/>
        <w:jc w:val="both"/>
        <w:rPr>
          <w:kern w:val="1"/>
          <w:szCs w:val="22"/>
          <w:lang w:val="en-US"/>
        </w:rPr>
      </w:pPr>
      <w:r w:rsidRPr="00F00557">
        <w:rPr>
          <w:kern w:val="1"/>
          <w:szCs w:val="22"/>
        </w:rPr>
        <w:t xml:space="preserve">Send the completed application form to </w:t>
      </w:r>
      <w:r>
        <w:rPr>
          <w:kern w:val="1"/>
          <w:szCs w:val="22"/>
        </w:rPr>
        <w:t xml:space="preserve">the </w:t>
      </w:r>
      <w:r w:rsidR="00B61282">
        <w:rPr>
          <w:kern w:val="1"/>
          <w:szCs w:val="22"/>
        </w:rPr>
        <w:t>Chair</w:t>
      </w:r>
      <w:r>
        <w:rPr>
          <w:kern w:val="1"/>
          <w:szCs w:val="22"/>
        </w:rPr>
        <w:t xml:space="preserve"> of ISE </w:t>
      </w:r>
      <w:r w:rsidRPr="00F00557">
        <w:rPr>
          <w:kern w:val="1"/>
          <w:szCs w:val="22"/>
        </w:rPr>
        <w:t xml:space="preserve">Committee </w:t>
      </w:r>
      <w:r>
        <w:rPr>
          <w:kern w:val="1"/>
          <w:szCs w:val="22"/>
        </w:rPr>
        <w:t xml:space="preserve">for Scientific Research </w:t>
      </w:r>
      <w:r w:rsidRPr="00F00557">
        <w:rPr>
          <w:kern w:val="1"/>
          <w:szCs w:val="22"/>
        </w:rPr>
        <w:t>via the designated email address provided on the university website.</w:t>
      </w:r>
    </w:p>
    <w:p w14:paraId="36F14A97" w14:textId="15A94E32" w:rsidR="00214C9D" w:rsidRPr="00F00557" w:rsidRDefault="00F00557" w:rsidP="001D5E2E">
      <w:pPr>
        <w:pStyle w:val="ListParagraph"/>
        <w:widowControl w:val="0"/>
        <w:numPr>
          <w:ilvl w:val="0"/>
          <w:numId w:val="1"/>
        </w:numPr>
        <w:tabs>
          <w:tab w:val="right" w:pos="9026"/>
        </w:tabs>
        <w:suppressAutoHyphens/>
        <w:jc w:val="both"/>
        <w:rPr>
          <w:kern w:val="1"/>
          <w:szCs w:val="22"/>
          <w:lang w:val="en-US"/>
        </w:rPr>
      </w:pPr>
      <w:r w:rsidRPr="00F00557">
        <w:rPr>
          <w:kern w:val="1"/>
          <w:szCs w:val="22"/>
        </w:rPr>
        <w:t>Answer each question by typing your response into the white answer box provided</w:t>
      </w:r>
      <w:r w:rsidR="00214C9D">
        <w:rPr>
          <w:kern w:val="1"/>
          <w:szCs w:val="22"/>
        </w:rPr>
        <w:t>.</w:t>
      </w:r>
    </w:p>
    <w:p w14:paraId="25406CF8" w14:textId="307020BC" w:rsidR="00CC7B89" w:rsidRPr="00F00557" w:rsidRDefault="00F00557" w:rsidP="001D5E2E">
      <w:pPr>
        <w:pStyle w:val="ListParagraph"/>
        <w:widowControl w:val="0"/>
        <w:numPr>
          <w:ilvl w:val="0"/>
          <w:numId w:val="1"/>
        </w:numPr>
        <w:tabs>
          <w:tab w:val="right" w:pos="9026"/>
        </w:tabs>
        <w:suppressAutoHyphens/>
        <w:jc w:val="both"/>
        <w:rPr>
          <w:kern w:val="1"/>
          <w:szCs w:val="22"/>
          <w:lang w:val="en-US"/>
        </w:rPr>
      </w:pPr>
      <w:r w:rsidRPr="00F00557">
        <w:rPr>
          <w:kern w:val="1"/>
          <w:szCs w:val="22"/>
        </w:rPr>
        <w:t>Complete all questions on the form. If a question does not apply to your project, enter "Not Applicable" or "N/A" in the answer box</w:t>
      </w:r>
      <w:r w:rsidR="00CC7B89">
        <w:rPr>
          <w:kern w:val="1"/>
          <w:szCs w:val="22"/>
        </w:rPr>
        <w:t xml:space="preserve">. </w:t>
      </w:r>
    </w:p>
    <w:p w14:paraId="199FC0E1" w14:textId="0B0741B3" w:rsidR="00C331B7" w:rsidRPr="00F00557" w:rsidRDefault="00F00557" w:rsidP="001D5E2E">
      <w:pPr>
        <w:pStyle w:val="ListParagraph"/>
        <w:widowControl w:val="0"/>
        <w:numPr>
          <w:ilvl w:val="0"/>
          <w:numId w:val="1"/>
        </w:numPr>
        <w:tabs>
          <w:tab w:val="right" w:pos="9026"/>
        </w:tabs>
        <w:suppressAutoHyphens/>
        <w:jc w:val="both"/>
        <w:rPr>
          <w:kern w:val="1"/>
          <w:szCs w:val="22"/>
          <w:lang w:val="en-US"/>
        </w:rPr>
      </w:pPr>
      <w:r w:rsidRPr="00F00557">
        <w:rPr>
          <w:kern w:val="1"/>
          <w:szCs w:val="22"/>
        </w:rPr>
        <w:t>If you are an undergraduate, master’s, or doctoral student, please review your responses with your supervisor before submitting the form</w:t>
      </w:r>
      <w:r w:rsidR="00AB01AF">
        <w:rPr>
          <w:kern w:val="1"/>
          <w:szCs w:val="22"/>
        </w:rPr>
        <w:t>.</w:t>
      </w:r>
    </w:p>
    <w:p w14:paraId="050E5ECD" w14:textId="77777777" w:rsidR="003E36E0" w:rsidRPr="00F00557" w:rsidRDefault="003E36E0" w:rsidP="003E36E0">
      <w:pPr>
        <w:widowControl w:val="0"/>
        <w:tabs>
          <w:tab w:val="right" w:pos="9026"/>
        </w:tabs>
        <w:suppressAutoHyphens/>
        <w:rPr>
          <w:kern w:val="1"/>
          <w:szCs w:val="22"/>
          <w:lang w:val="en-US"/>
        </w:rPr>
      </w:pPr>
    </w:p>
    <w:tbl>
      <w:tblPr>
        <w:tblStyle w:val="TableGrid"/>
        <w:tblW w:w="0" w:type="auto"/>
        <w:tblLook w:val="04A0" w:firstRow="1" w:lastRow="0" w:firstColumn="1" w:lastColumn="0" w:noHBand="0" w:noVBand="1"/>
      </w:tblPr>
      <w:tblGrid>
        <w:gridCol w:w="1980"/>
        <w:gridCol w:w="8208"/>
      </w:tblGrid>
      <w:tr w:rsidR="003E36E0" w14:paraId="4BF68E33" w14:textId="77777777" w:rsidTr="0091289F">
        <w:tc>
          <w:tcPr>
            <w:tcW w:w="1980" w:type="dxa"/>
            <w:shd w:val="clear" w:color="auto" w:fill="F7CAAC" w:themeFill="accent2" w:themeFillTint="66"/>
          </w:tcPr>
          <w:p w14:paraId="20639CB7" w14:textId="14A42475" w:rsidR="003E36E0" w:rsidRPr="003E36E0" w:rsidRDefault="003E36E0" w:rsidP="003E36E0">
            <w:pPr>
              <w:widowControl w:val="0"/>
              <w:tabs>
                <w:tab w:val="right" w:pos="9026"/>
              </w:tabs>
              <w:suppressAutoHyphens/>
              <w:rPr>
                <w:b/>
                <w:bCs/>
                <w:kern w:val="1"/>
                <w:szCs w:val="22"/>
                <w:lang w:val="ru-RU"/>
              </w:rPr>
            </w:pPr>
            <w:bookmarkStart w:id="0" w:name="_Hlk181382769"/>
            <w:r w:rsidRPr="003E36E0">
              <w:rPr>
                <w:b/>
                <w:bCs/>
                <w:kern w:val="1"/>
                <w:szCs w:val="22"/>
              </w:rPr>
              <w:t>Name and Surname</w:t>
            </w:r>
          </w:p>
        </w:tc>
        <w:tc>
          <w:tcPr>
            <w:tcW w:w="8208" w:type="dxa"/>
          </w:tcPr>
          <w:p w14:paraId="287FDAB8" w14:textId="77777777" w:rsidR="003E36E0" w:rsidRDefault="003E36E0" w:rsidP="003E36E0">
            <w:pPr>
              <w:widowControl w:val="0"/>
              <w:tabs>
                <w:tab w:val="right" w:pos="9026"/>
              </w:tabs>
              <w:suppressAutoHyphens/>
              <w:rPr>
                <w:kern w:val="1"/>
                <w:szCs w:val="22"/>
                <w:lang w:val="ru-RU"/>
              </w:rPr>
            </w:pPr>
          </w:p>
        </w:tc>
      </w:tr>
      <w:tr w:rsidR="003E36E0" w14:paraId="269F2069" w14:textId="77777777" w:rsidTr="0091289F">
        <w:tc>
          <w:tcPr>
            <w:tcW w:w="1980" w:type="dxa"/>
            <w:shd w:val="clear" w:color="auto" w:fill="F7CAAC" w:themeFill="accent2" w:themeFillTint="66"/>
          </w:tcPr>
          <w:p w14:paraId="4CBA0DB3" w14:textId="11022221" w:rsidR="003E36E0" w:rsidRPr="003E36E0" w:rsidRDefault="00A02955" w:rsidP="003E36E0">
            <w:pPr>
              <w:widowControl w:val="0"/>
              <w:tabs>
                <w:tab w:val="right" w:pos="9026"/>
              </w:tabs>
              <w:suppressAutoHyphens/>
              <w:rPr>
                <w:kern w:val="1"/>
                <w:szCs w:val="22"/>
                <w:lang w:val="ru-RU"/>
              </w:rPr>
            </w:pPr>
            <w:r>
              <w:rPr>
                <w:b/>
              </w:rPr>
              <w:t>Institutional</w:t>
            </w:r>
            <w:r w:rsidR="003E36E0">
              <w:rPr>
                <w:b/>
              </w:rPr>
              <w:t xml:space="preserve"> mailing address</w:t>
            </w:r>
          </w:p>
        </w:tc>
        <w:tc>
          <w:tcPr>
            <w:tcW w:w="8208" w:type="dxa"/>
          </w:tcPr>
          <w:p w14:paraId="18AC5755" w14:textId="77777777" w:rsidR="003E36E0" w:rsidRDefault="003E36E0" w:rsidP="003E36E0">
            <w:pPr>
              <w:widowControl w:val="0"/>
              <w:tabs>
                <w:tab w:val="right" w:pos="9026"/>
              </w:tabs>
              <w:suppressAutoHyphens/>
              <w:rPr>
                <w:kern w:val="1"/>
                <w:szCs w:val="22"/>
                <w:lang w:val="ru-RU"/>
              </w:rPr>
            </w:pPr>
          </w:p>
        </w:tc>
      </w:tr>
      <w:tr w:rsidR="003E36E0" w14:paraId="16EC955C" w14:textId="77777777" w:rsidTr="0091289F">
        <w:tc>
          <w:tcPr>
            <w:tcW w:w="1980" w:type="dxa"/>
            <w:shd w:val="clear" w:color="auto" w:fill="F7CAAC" w:themeFill="accent2" w:themeFillTint="66"/>
          </w:tcPr>
          <w:p w14:paraId="41AB2F64" w14:textId="08EB3098" w:rsidR="003E36E0" w:rsidRPr="003E36E0" w:rsidRDefault="003E36E0" w:rsidP="003E36E0">
            <w:pPr>
              <w:widowControl w:val="0"/>
              <w:tabs>
                <w:tab w:val="right" w:pos="9026"/>
              </w:tabs>
              <w:suppressAutoHyphens/>
              <w:rPr>
                <w:b/>
                <w:bCs/>
                <w:kern w:val="1"/>
                <w:szCs w:val="22"/>
                <w:lang w:val="ru-RU"/>
              </w:rPr>
            </w:pPr>
            <w:r w:rsidRPr="003E36E0">
              <w:rPr>
                <w:b/>
                <w:bCs/>
                <w:kern w:val="1"/>
                <w:szCs w:val="22"/>
              </w:rPr>
              <w:t>Status</w:t>
            </w:r>
            <w:r w:rsidR="00A02955">
              <w:rPr>
                <w:b/>
                <w:bCs/>
                <w:kern w:val="1"/>
                <w:szCs w:val="22"/>
              </w:rPr>
              <w:t>/Position</w:t>
            </w:r>
          </w:p>
        </w:tc>
        <w:tc>
          <w:tcPr>
            <w:tcW w:w="8208" w:type="dxa"/>
          </w:tcPr>
          <w:p w14:paraId="5F45E199" w14:textId="57CFD0D7" w:rsidR="003E36E0" w:rsidRPr="00F00557" w:rsidRDefault="00A02955" w:rsidP="003E36E0">
            <w:pPr>
              <w:widowControl w:val="0"/>
              <w:tabs>
                <w:tab w:val="right" w:pos="9026"/>
              </w:tabs>
              <w:suppressAutoHyphens/>
              <w:rPr>
                <w:kern w:val="1"/>
                <w:szCs w:val="22"/>
                <w:lang w:val="en-US"/>
              </w:rPr>
            </w:pPr>
            <w:r>
              <w:rPr>
                <w:kern w:val="1"/>
                <w:szCs w:val="22"/>
              </w:rPr>
              <w:t xml:space="preserve">Faculty member/ </w:t>
            </w:r>
            <w:r w:rsidR="003E36E0">
              <w:rPr>
                <w:kern w:val="1"/>
                <w:szCs w:val="22"/>
              </w:rPr>
              <w:t>Researcher/</w:t>
            </w:r>
            <w:r>
              <w:rPr>
                <w:kern w:val="1"/>
                <w:szCs w:val="22"/>
              </w:rPr>
              <w:t xml:space="preserve"> Undergraduate </w:t>
            </w:r>
            <w:r w:rsidR="003E36E0">
              <w:rPr>
                <w:kern w:val="1"/>
                <w:szCs w:val="22"/>
              </w:rPr>
              <w:t>Student/Master's Student/Doctoral Student</w:t>
            </w:r>
          </w:p>
        </w:tc>
      </w:tr>
      <w:tr w:rsidR="003E36E0" w14:paraId="2EA2FF89" w14:textId="77777777" w:rsidTr="0091289F">
        <w:tc>
          <w:tcPr>
            <w:tcW w:w="1980" w:type="dxa"/>
            <w:shd w:val="clear" w:color="auto" w:fill="F7CAAC" w:themeFill="accent2" w:themeFillTint="66"/>
          </w:tcPr>
          <w:p w14:paraId="0D2A97AF" w14:textId="4A717CDB" w:rsidR="003E36E0" w:rsidRPr="00A02955" w:rsidRDefault="00A02955" w:rsidP="003E36E0">
            <w:pPr>
              <w:widowControl w:val="0"/>
              <w:tabs>
                <w:tab w:val="right" w:pos="9026"/>
              </w:tabs>
              <w:suppressAutoHyphens/>
              <w:rPr>
                <w:b/>
                <w:bCs/>
                <w:kern w:val="1"/>
                <w:szCs w:val="22"/>
                <w:lang w:val="en-US"/>
              </w:rPr>
            </w:pPr>
            <w:r w:rsidRPr="00A02955">
              <w:rPr>
                <w:b/>
                <w:bCs/>
                <w:kern w:val="1"/>
                <w:szCs w:val="22"/>
              </w:rPr>
              <w:t>Title of the research project</w:t>
            </w:r>
          </w:p>
        </w:tc>
        <w:tc>
          <w:tcPr>
            <w:tcW w:w="8208" w:type="dxa"/>
          </w:tcPr>
          <w:p w14:paraId="3609BCF6" w14:textId="77777777" w:rsidR="003E36E0" w:rsidRPr="00A02955" w:rsidRDefault="003E36E0" w:rsidP="003E36E0">
            <w:pPr>
              <w:widowControl w:val="0"/>
              <w:tabs>
                <w:tab w:val="right" w:pos="9026"/>
              </w:tabs>
              <w:suppressAutoHyphens/>
              <w:rPr>
                <w:kern w:val="1"/>
                <w:szCs w:val="22"/>
                <w:lang w:val="en-US"/>
              </w:rPr>
            </w:pPr>
          </w:p>
        </w:tc>
      </w:tr>
      <w:tr w:rsidR="003E36E0" w14:paraId="18F159B4" w14:textId="77777777" w:rsidTr="0091289F">
        <w:tc>
          <w:tcPr>
            <w:tcW w:w="1980" w:type="dxa"/>
            <w:shd w:val="clear" w:color="auto" w:fill="F7CAAC" w:themeFill="accent2" w:themeFillTint="66"/>
          </w:tcPr>
          <w:p w14:paraId="3E320043" w14:textId="38166442" w:rsidR="003E36E0" w:rsidRPr="00F00557" w:rsidRDefault="001D06BC" w:rsidP="003E36E0">
            <w:pPr>
              <w:widowControl w:val="0"/>
              <w:tabs>
                <w:tab w:val="right" w:pos="9026"/>
              </w:tabs>
              <w:suppressAutoHyphens/>
              <w:rPr>
                <w:b/>
                <w:bCs/>
                <w:kern w:val="1"/>
                <w:szCs w:val="22"/>
                <w:lang w:val="en-US"/>
              </w:rPr>
            </w:pPr>
            <w:r>
              <w:rPr>
                <w:b/>
                <w:bCs/>
                <w:kern w:val="1"/>
                <w:szCs w:val="22"/>
              </w:rPr>
              <w:t>Name and Surname of the supervisor</w:t>
            </w:r>
          </w:p>
        </w:tc>
        <w:tc>
          <w:tcPr>
            <w:tcW w:w="8208" w:type="dxa"/>
          </w:tcPr>
          <w:p w14:paraId="1F40EDD9" w14:textId="3B154795" w:rsidR="003E36E0" w:rsidRPr="008242CD" w:rsidRDefault="008242CD" w:rsidP="003E36E0">
            <w:pPr>
              <w:widowControl w:val="0"/>
              <w:tabs>
                <w:tab w:val="right" w:pos="9026"/>
              </w:tabs>
              <w:suppressAutoHyphens/>
              <w:rPr>
                <w:i/>
                <w:iCs/>
                <w:kern w:val="1"/>
                <w:szCs w:val="22"/>
                <w:lang w:val="ru-RU"/>
              </w:rPr>
            </w:pPr>
            <w:r w:rsidRPr="008242CD">
              <w:rPr>
                <w:i/>
                <w:iCs/>
                <w:kern w:val="1"/>
                <w:szCs w:val="22"/>
              </w:rPr>
              <w:t>(specify the School)</w:t>
            </w:r>
          </w:p>
        </w:tc>
      </w:tr>
      <w:tr w:rsidR="003E36E0" w:rsidRPr="00173AEB" w14:paraId="03E9A0EF" w14:textId="77777777" w:rsidTr="0091289F">
        <w:tc>
          <w:tcPr>
            <w:tcW w:w="1980" w:type="dxa"/>
            <w:shd w:val="clear" w:color="auto" w:fill="F7CAAC" w:themeFill="accent2" w:themeFillTint="66"/>
          </w:tcPr>
          <w:p w14:paraId="7E0B06E2" w14:textId="68EAB7A1" w:rsidR="003E36E0" w:rsidRPr="00353B25" w:rsidRDefault="00353B25" w:rsidP="003E36E0">
            <w:pPr>
              <w:widowControl w:val="0"/>
              <w:tabs>
                <w:tab w:val="right" w:pos="9026"/>
              </w:tabs>
              <w:suppressAutoHyphens/>
              <w:rPr>
                <w:b/>
                <w:bCs/>
                <w:kern w:val="1"/>
                <w:szCs w:val="22"/>
                <w:lang w:val="ru-RU"/>
              </w:rPr>
            </w:pPr>
            <w:r w:rsidRPr="00353B25">
              <w:rPr>
                <w:b/>
                <w:bCs/>
                <w:kern w:val="1"/>
                <w:szCs w:val="22"/>
              </w:rPr>
              <w:t>Collaborator/s</w:t>
            </w:r>
          </w:p>
        </w:tc>
        <w:tc>
          <w:tcPr>
            <w:tcW w:w="8208" w:type="dxa"/>
          </w:tcPr>
          <w:p w14:paraId="08140AA9" w14:textId="4FA185A0" w:rsidR="003E36E0" w:rsidRPr="00F00557" w:rsidRDefault="008242CD" w:rsidP="003E36E0">
            <w:pPr>
              <w:widowControl w:val="0"/>
              <w:tabs>
                <w:tab w:val="right" w:pos="9026"/>
              </w:tabs>
              <w:suppressAutoHyphens/>
              <w:rPr>
                <w:i/>
                <w:iCs/>
                <w:kern w:val="1"/>
                <w:szCs w:val="22"/>
                <w:lang w:val="en-US"/>
              </w:rPr>
            </w:pPr>
            <w:r w:rsidRPr="008242CD">
              <w:rPr>
                <w:i/>
                <w:iCs/>
                <w:kern w:val="1"/>
                <w:szCs w:val="22"/>
              </w:rPr>
              <w:t>(indicate the names and surnames, as well as the place of work of the co-author/s)</w:t>
            </w:r>
          </w:p>
        </w:tc>
      </w:tr>
      <w:bookmarkEnd w:id="0"/>
    </w:tbl>
    <w:p w14:paraId="43AE7C7B" w14:textId="77777777" w:rsidR="00C331B7" w:rsidRPr="00F00557" w:rsidRDefault="00C331B7" w:rsidP="00C331B7">
      <w:pPr>
        <w:rPr>
          <w:b/>
          <w:szCs w:val="28"/>
          <w:u w:val="single"/>
          <w:lang w:val="en-US"/>
        </w:rPr>
      </w:pPr>
    </w:p>
    <w:p w14:paraId="1524CBFC" w14:textId="57CE4BDC" w:rsidR="00BD55E5" w:rsidRPr="00F00557" w:rsidRDefault="00BD55E5" w:rsidP="00C331B7">
      <w:pPr>
        <w:rPr>
          <w:b/>
          <w:szCs w:val="28"/>
          <w:u w:val="single"/>
          <w:lang w:val="en-US"/>
        </w:rPr>
      </w:pPr>
    </w:p>
    <w:p w14:paraId="7B9FD556" w14:textId="55879734" w:rsidR="00BD55E5" w:rsidRPr="00EA2917" w:rsidRDefault="00EA2917" w:rsidP="00EA2917">
      <w:pPr>
        <w:jc w:val="center"/>
        <w:rPr>
          <w:b/>
          <w:sz w:val="28"/>
          <w:szCs w:val="32"/>
          <w:lang w:val="ru-RU"/>
        </w:rPr>
      </w:pPr>
      <w:r w:rsidRPr="00EA2917">
        <w:rPr>
          <w:b/>
          <w:sz w:val="28"/>
          <w:szCs w:val="32"/>
        </w:rPr>
        <w:t>DESIGN OF A RESEARCH PROJECT</w:t>
      </w:r>
    </w:p>
    <w:p w14:paraId="30AA9CA5" w14:textId="77777777" w:rsidR="00CE0640" w:rsidRPr="00EA2917" w:rsidRDefault="00CE0640" w:rsidP="00C331B7">
      <w:pPr>
        <w:rPr>
          <w:b/>
          <w:szCs w:val="28"/>
          <w:u w:val="single"/>
          <w:lang w:val="ru-RU"/>
        </w:rPr>
      </w:pPr>
    </w:p>
    <w:tbl>
      <w:tblPr>
        <w:tblStyle w:val="TableGrid"/>
        <w:tblW w:w="0" w:type="auto"/>
        <w:tblLook w:val="04A0" w:firstRow="1" w:lastRow="0" w:firstColumn="1" w:lastColumn="0" w:noHBand="0" w:noVBand="1"/>
      </w:tblPr>
      <w:tblGrid>
        <w:gridCol w:w="10188"/>
      </w:tblGrid>
      <w:tr w:rsidR="00156F0A" w:rsidRPr="00156F0A" w14:paraId="23D7F153" w14:textId="77777777" w:rsidTr="00F36070">
        <w:tc>
          <w:tcPr>
            <w:tcW w:w="10188" w:type="dxa"/>
            <w:shd w:val="clear" w:color="auto" w:fill="F7CAAC" w:themeFill="accent2" w:themeFillTint="66"/>
          </w:tcPr>
          <w:p w14:paraId="181910C6" w14:textId="74C86CCE" w:rsidR="008033B9" w:rsidRPr="008033B9" w:rsidRDefault="00156F0A" w:rsidP="008033B9">
            <w:pPr>
              <w:rPr>
                <w:b/>
                <w:szCs w:val="28"/>
              </w:rPr>
            </w:pPr>
            <w:r w:rsidRPr="00156F0A">
              <w:rPr>
                <w:b/>
                <w:szCs w:val="28"/>
              </w:rPr>
              <w:t xml:space="preserve">1. </w:t>
            </w:r>
            <w:r w:rsidR="008033B9" w:rsidRPr="008033B9">
              <w:rPr>
                <w:b/>
                <w:szCs w:val="28"/>
              </w:rPr>
              <w:t>Project Description</w:t>
            </w:r>
          </w:p>
          <w:p w14:paraId="5C3978B0" w14:textId="0CD553CC" w:rsidR="00156F0A" w:rsidRPr="008033B9" w:rsidRDefault="008033B9" w:rsidP="008033B9">
            <w:pPr>
              <w:rPr>
                <w:bCs/>
                <w:szCs w:val="28"/>
                <w:lang w:val="en-US"/>
              </w:rPr>
            </w:pPr>
            <w:r w:rsidRPr="008033B9">
              <w:rPr>
                <w:bCs/>
                <w:szCs w:val="28"/>
              </w:rPr>
              <w:t>Provide a brief description of your project (approximately 250-350 words), including its purpose, research questions and/or hypotheses, and scientific significance. Use clear and accessible language so that researchers from other fields can understand your project. There is no need to include references to literature</w:t>
            </w:r>
            <w:r>
              <w:rPr>
                <w:bCs/>
                <w:szCs w:val="28"/>
              </w:rPr>
              <w:t xml:space="preserve"> in this section</w:t>
            </w:r>
            <w:r w:rsidRPr="008033B9">
              <w:rPr>
                <w:bCs/>
                <w:szCs w:val="28"/>
              </w:rPr>
              <w:t>.</w:t>
            </w:r>
          </w:p>
        </w:tc>
      </w:tr>
      <w:tr w:rsidR="00156F0A" w:rsidRPr="00173AEB" w14:paraId="106D5118" w14:textId="77777777" w:rsidTr="00156F0A">
        <w:tc>
          <w:tcPr>
            <w:tcW w:w="10188" w:type="dxa"/>
          </w:tcPr>
          <w:p w14:paraId="49E2A6E1" w14:textId="5FAFEDB3" w:rsidR="00156F0A" w:rsidRPr="00F00557" w:rsidRDefault="008033B9" w:rsidP="00C331B7">
            <w:pPr>
              <w:rPr>
                <w:bCs/>
                <w:szCs w:val="28"/>
                <w:lang w:val="en-US"/>
              </w:rPr>
            </w:pPr>
            <w:r>
              <w:rPr>
                <w:bCs/>
                <w:szCs w:val="28"/>
              </w:rPr>
              <w:t>Provide</w:t>
            </w:r>
            <w:r w:rsidR="00CB4245" w:rsidRPr="00EF12E1">
              <w:rPr>
                <w:bCs/>
                <w:szCs w:val="28"/>
              </w:rPr>
              <w:t xml:space="preserve"> your answer here</w:t>
            </w:r>
          </w:p>
          <w:p w14:paraId="76445F12" w14:textId="77777777" w:rsidR="0020289F" w:rsidRPr="00F00557" w:rsidRDefault="0020289F" w:rsidP="00C331B7">
            <w:pPr>
              <w:rPr>
                <w:bCs/>
                <w:szCs w:val="28"/>
                <w:highlight w:val="yellow"/>
                <w:lang w:val="en-US"/>
              </w:rPr>
            </w:pPr>
          </w:p>
          <w:p w14:paraId="2E51BA85" w14:textId="6589E5DE" w:rsidR="00B61F24" w:rsidRPr="00F00557" w:rsidRDefault="00B61F24" w:rsidP="00C331B7">
            <w:pPr>
              <w:rPr>
                <w:bCs/>
                <w:szCs w:val="28"/>
                <w:highlight w:val="yellow"/>
                <w:lang w:val="en-US"/>
              </w:rPr>
            </w:pPr>
          </w:p>
        </w:tc>
      </w:tr>
      <w:tr w:rsidR="00156F0A" w:rsidRPr="00173AEB" w14:paraId="63CFD182" w14:textId="77777777" w:rsidTr="00510A57">
        <w:tc>
          <w:tcPr>
            <w:tcW w:w="10188" w:type="dxa"/>
            <w:shd w:val="clear" w:color="auto" w:fill="F7CAAC" w:themeFill="accent2" w:themeFillTint="66"/>
          </w:tcPr>
          <w:p w14:paraId="611BF43F" w14:textId="77777777" w:rsidR="008033B9" w:rsidRPr="008033B9" w:rsidRDefault="00F90642" w:rsidP="008033B9">
            <w:pPr>
              <w:rPr>
                <w:b/>
                <w:szCs w:val="28"/>
              </w:rPr>
            </w:pPr>
            <w:r w:rsidRPr="00510A57">
              <w:rPr>
                <w:b/>
                <w:szCs w:val="28"/>
              </w:rPr>
              <w:t xml:space="preserve">2. </w:t>
            </w:r>
            <w:r w:rsidR="008033B9" w:rsidRPr="008033B9">
              <w:rPr>
                <w:b/>
                <w:szCs w:val="28"/>
              </w:rPr>
              <w:t>Methodology</w:t>
            </w:r>
          </w:p>
          <w:p w14:paraId="4CCCB1DA" w14:textId="11C3EA7C" w:rsidR="00F90642" w:rsidRPr="008033B9" w:rsidRDefault="008033B9" w:rsidP="008033B9">
            <w:pPr>
              <w:rPr>
                <w:bCs/>
                <w:szCs w:val="28"/>
                <w:lang w:val="en-US"/>
              </w:rPr>
            </w:pPr>
            <w:r w:rsidRPr="008033B9">
              <w:rPr>
                <w:bCs/>
                <w:szCs w:val="28"/>
              </w:rPr>
              <w:t xml:space="preserve">Describe the methodology of your project, including the types of data you will collect and how you will collect them. Specify whether you are using quantitative (e.g., questionnaires, experiments), qualitative (e.g., interviews, focus groups), or mixed methods. Provide sufficient detail for the Committee members to understand the tasks and procedures participants will engage in. Indicate any software or online tools you will use (e.g., Microsoft Forms). Outline the types of data you will collect (e.g., variables) and explain </w:t>
            </w:r>
            <w:r>
              <w:rPr>
                <w:bCs/>
                <w:szCs w:val="28"/>
              </w:rPr>
              <w:t>how you will analyse it</w:t>
            </w:r>
            <w:r w:rsidRPr="008033B9">
              <w:rPr>
                <w:bCs/>
                <w:szCs w:val="28"/>
              </w:rPr>
              <w:t>. Please note that any specific questions for questionnaires or interviews, as well as incentives, photos, or other materials, should be attached at the end of this document in Appendix 3.</w:t>
            </w:r>
          </w:p>
        </w:tc>
      </w:tr>
      <w:tr w:rsidR="00156F0A" w:rsidRPr="00173AEB" w14:paraId="7FDB35B4" w14:textId="77777777" w:rsidTr="00156F0A">
        <w:tc>
          <w:tcPr>
            <w:tcW w:w="10188" w:type="dxa"/>
          </w:tcPr>
          <w:p w14:paraId="509835BF" w14:textId="5856BB4D" w:rsidR="00F90642" w:rsidRPr="00F00557" w:rsidRDefault="008033B9" w:rsidP="00F90642">
            <w:pPr>
              <w:rPr>
                <w:bCs/>
                <w:szCs w:val="28"/>
                <w:lang w:val="en-US"/>
              </w:rPr>
            </w:pPr>
            <w:r>
              <w:rPr>
                <w:bCs/>
                <w:szCs w:val="28"/>
              </w:rPr>
              <w:t>Provide</w:t>
            </w:r>
            <w:r w:rsidR="00F90642" w:rsidRPr="00EF12E1">
              <w:rPr>
                <w:bCs/>
                <w:szCs w:val="28"/>
              </w:rPr>
              <w:t xml:space="preserve"> your answer </w:t>
            </w:r>
            <w:r>
              <w:rPr>
                <w:bCs/>
                <w:szCs w:val="28"/>
              </w:rPr>
              <w:t>here</w:t>
            </w:r>
          </w:p>
          <w:p w14:paraId="1646E03E" w14:textId="77777777" w:rsidR="00156F0A" w:rsidRPr="00F00557" w:rsidRDefault="00156F0A" w:rsidP="00C331B7">
            <w:pPr>
              <w:rPr>
                <w:bCs/>
                <w:szCs w:val="28"/>
                <w:lang w:val="en-US"/>
              </w:rPr>
            </w:pPr>
          </w:p>
          <w:p w14:paraId="36A555D9" w14:textId="1728E0DB" w:rsidR="0020289F" w:rsidRPr="00F00557" w:rsidRDefault="0020289F" w:rsidP="00C331B7">
            <w:pPr>
              <w:rPr>
                <w:bCs/>
                <w:szCs w:val="28"/>
                <w:lang w:val="en-US"/>
              </w:rPr>
            </w:pPr>
          </w:p>
        </w:tc>
      </w:tr>
      <w:tr w:rsidR="003931F9" w:rsidRPr="00173AEB" w14:paraId="36C3DD80" w14:textId="77777777" w:rsidTr="003931F9">
        <w:tc>
          <w:tcPr>
            <w:tcW w:w="10188" w:type="dxa"/>
            <w:shd w:val="clear" w:color="auto" w:fill="F7CAAC" w:themeFill="accent2" w:themeFillTint="66"/>
          </w:tcPr>
          <w:p w14:paraId="163DC3E6" w14:textId="77777777" w:rsidR="008033B9" w:rsidRPr="008033B9" w:rsidRDefault="003931F9" w:rsidP="008033B9">
            <w:pPr>
              <w:rPr>
                <w:b/>
                <w:szCs w:val="28"/>
              </w:rPr>
            </w:pPr>
            <w:r w:rsidRPr="003931F9">
              <w:rPr>
                <w:b/>
                <w:szCs w:val="28"/>
              </w:rPr>
              <w:t xml:space="preserve">3. </w:t>
            </w:r>
            <w:r w:rsidR="008033B9" w:rsidRPr="008033B9">
              <w:rPr>
                <w:b/>
                <w:szCs w:val="28"/>
              </w:rPr>
              <w:t>Timeline for Data Collection</w:t>
            </w:r>
          </w:p>
          <w:p w14:paraId="449582B3" w14:textId="5A910A6C" w:rsidR="003931F9" w:rsidRPr="008033B9" w:rsidRDefault="008033B9" w:rsidP="008033B9">
            <w:pPr>
              <w:rPr>
                <w:bCs/>
                <w:szCs w:val="28"/>
                <w:lang w:val="en-US"/>
              </w:rPr>
            </w:pPr>
            <w:r w:rsidRPr="008033B9">
              <w:rPr>
                <w:bCs/>
                <w:szCs w:val="28"/>
              </w:rPr>
              <w:lastRenderedPageBreak/>
              <w:t>Specify the planned start and end dates for data collection.</w:t>
            </w:r>
          </w:p>
        </w:tc>
      </w:tr>
      <w:tr w:rsidR="003931F9" w:rsidRPr="00173AEB" w14:paraId="09150498" w14:textId="77777777" w:rsidTr="00156F0A">
        <w:tc>
          <w:tcPr>
            <w:tcW w:w="10188" w:type="dxa"/>
          </w:tcPr>
          <w:p w14:paraId="739D9DDF" w14:textId="14A287D5" w:rsidR="00EF35FB" w:rsidRPr="00F00557" w:rsidRDefault="008033B9" w:rsidP="00EF35FB">
            <w:pPr>
              <w:rPr>
                <w:bCs/>
                <w:szCs w:val="28"/>
                <w:lang w:val="en-US"/>
              </w:rPr>
            </w:pPr>
            <w:r>
              <w:rPr>
                <w:bCs/>
                <w:szCs w:val="28"/>
              </w:rPr>
              <w:lastRenderedPageBreak/>
              <w:t>Provide</w:t>
            </w:r>
            <w:r w:rsidR="00EF35FB" w:rsidRPr="00EF12E1">
              <w:rPr>
                <w:bCs/>
                <w:szCs w:val="28"/>
              </w:rPr>
              <w:t xml:space="preserve"> your answer here</w:t>
            </w:r>
          </w:p>
          <w:p w14:paraId="5F396902" w14:textId="77777777" w:rsidR="003931F9" w:rsidRPr="00F00557" w:rsidRDefault="003931F9" w:rsidP="00F90642">
            <w:pPr>
              <w:rPr>
                <w:bCs/>
                <w:szCs w:val="28"/>
                <w:lang w:val="en-US"/>
              </w:rPr>
            </w:pPr>
          </w:p>
          <w:p w14:paraId="345702D9" w14:textId="4EA65C8D" w:rsidR="003931F9" w:rsidRPr="00F00557" w:rsidRDefault="003931F9" w:rsidP="00F90642">
            <w:pPr>
              <w:rPr>
                <w:bCs/>
                <w:szCs w:val="28"/>
                <w:lang w:val="en-US"/>
              </w:rPr>
            </w:pPr>
          </w:p>
        </w:tc>
      </w:tr>
    </w:tbl>
    <w:p w14:paraId="505621CD" w14:textId="77777777" w:rsidR="00CE0640" w:rsidRPr="00F00557" w:rsidRDefault="00CE0640" w:rsidP="00C331B7">
      <w:pPr>
        <w:rPr>
          <w:b/>
          <w:szCs w:val="28"/>
          <w:u w:val="single"/>
          <w:lang w:val="en-US"/>
        </w:rPr>
      </w:pPr>
    </w:p>
    <w:p w14:paraId="79357A2B" w14:textId="77777777" w:rsidR="00C47B1A" w:rsidRPr="00F00557" w:rsidRDefault="00C47B1A" w:rsidP="00C47B1A">
      <w:pPr>
        <w:jc w:val="both"/>
        <w:rPr>
          <w:bCs/>
          <w:szCs w:val="28"/>
          <w:lang w:val="en-US"/>
        </w:rPr>
      </w:pPr>
    </w:p>
    <w:p w14:paraId="464DAD7E" w14:textId="7E9018BA" w:rsidR="00CE0640" w:rsidRDefault="00C47B1A" w:rsidP="00C47B1A">
      <w:pPr>
        <w:jc w:val="center"/>
        <w:rPr>
          <w:b/>
          <w:sz w:val="28"/>
          <w:szCs w:val="32"/>
          <w:lang w:val="ru-RU"/>
        </w:rPr>
      </w:pPr>
      <w:r w:rsidRPr="00C47B1A">
        <w:rPr>
          <w:b/>
          <w:sz w:val="28"/>
          <w:szCs w:val="32"/>
        </w:rPr>
        <w:t>PARTICIPANTS</w:t>
      </w:r>
    </w:p>
    <w:p w14:paraId="0074813C" w14:textId="77777777" w:rsidR="00E57810" w:rsidRPr="00C47B1A" w:rsidRDefault="00E57810" w:rsidP="00C47B1A">
      <w:pPr>
        <w:jc w:val="center"/>
        <w:rPr>
          <w:b/>
          <w:sz w:val="28"/>
          <w:szCs w:val="32"/>
          <w:lang w:val="ru-RU"/>
        </w:rPr>
      </w:pPr>
    </w:p>
    <w:tbl>
      <w:tblPr>
        <w:tblStyle w:val="TableGrid"/>
        <w:tblW w:w="0" w:type="auto"/>
        <w:tblLook w:val="04A0" w:firstRow="1" w:lastRow="0" w:firstColumn="1" w:lastColumn="0" w:noHBand="0" w:noVBand="1"/>
      </w:tblPr>
      <w:tblGrid>
        <w:gridCol w:w="10188"/>
      </w:tblGrid>
      <w:tr w:rsidR="00C47B1A" w:rsidRPr="00173AEB" w14:paraId="1263DC38" w14:textId="77777777" w:rsidTr="0081522A">
        <w:tc>
          <w:tcPr>
            <w:tcW w:w="10188" w:type="dxa"/>
            <w:shd w:val="clear" w:color="auto" w:fill="F7CAAC" w:themeFill="accent2" w:themeFillTint="66"/>
          </w:tcPr>
          <w:p w14:paraId="01EA8863" w14:textId="77777777" w:rsidR="008033B9" w:rsidRPr="008033B9" w:rsidRDefault="003931F9" w:rsidP="008033B9">
            <w:pPr>
              <w:jc w:val="both"/>
              <w:rPr>
                <w:b/>
                <w:szCs w:val="28"/>
              </w:rPr>
            </w:pPr>
            <w:r>
              <w:rPr>
                <w:b/>
                <w:szCs w:val="28"/>
              </w:rPr>
              <w:t xml:space="preserve">4. </w:t>
            </w:r>
            <w:r w:rsidR="008033B9" w:rsidRPr="008033B9">
              <w:rPr>
                <w:b/>
                <w:szCs w:val="28"/>
              </w:rPr>
              <w:t>Participant Recruitment</w:t>
            </w:r>
          </w:p>
          <w:p w14:paraId="6D4F32FC" w14:textId="7449E861" w:rsidR="0081522A" w:rsidRPr="008033B9" w:rsidRDefault="008033B9" w:rsidP="008033B9">
            <w:pPr>
              <w:jc w:val="both"/>
              <w:rPr>
                <w:bCs/>
                <w:szCs w:val="28"/>
                <w:lang w:val="en-US"/>
              </w:rPr>
            </w:pPr>
            <w:r w:rsidRPr="008033B9">
              <w:rPr>
                <w:bCs/>
                <w:szCs w:val="28"/>
              </w:rPr>
              <w:t xml:space="preserve">Describe who will participate in your research and how you intend to recruit </w:t>
            </w:r>
            <w:r>
              <w:rPr>
                <w:bCs/>
                <w:szCs w:val="28"/>
              </w:rPr>
              <w:t>them.</w:t>
            </w:r>
            <w:r w:rsidRPr="008033B9">
              <w:rPr>
                <w:bCs/>
                <w:szCs w:val="28"/>
              </w:rPr>
              <w:t xml:space="preserve"> Also, specify the estimated number of participants you plan to recruit. Please remember to attach recruitment materials, including posters, recruitment letters, and other texts, in Appendix 2 at the end of this document.</w:t>
            </w:r>
          </w:p>
        </w:tc>
      </w:tr>
      <w:tr w:rsidR="00C47B1A" w:rsidRPr="00173AEB" w14:paraId="6471BA29" w14:textId="77777777" w:rsidTr="00C47B1A">
        <w:tc>
          <w:tcPr>
            <w:tcW w:w="10188" w:type="dxa"/>
          </w:tcPr>
          <w:p w14:paraId="1ACC382A" w14:textId="77777777" w:rsidR="00C47B1A" w:rsidRPr="00F00557" w:rsidRDefault="00C47B1A" w:rsidP="00C47B1A">
            <w:pPr>
              <w:jc w:val="both"/>
              <w:rPr>
                <w:bCs/>
                <w:szCs w:val="28"/>
                <w:lang w:val="en-US"/>
              </w:rPr>
            </w:pPr>
          </w:p>
          <w:p w14:paraId="1C041A4D" w14:textId="1B0B47BF" w:rsidR="00734FC2" w:rsidRPr="00F00557" w:rsidRDefault="00734FC2" w:rsidP="00C47B1A">
            <w:pPr>
              <w:jc w:val="both"/>
              <w:rPr>
                <w:bCs/>
                <w:szCs w:val="28"/>
                <w:lang w:val="en-US"/>
              </w:rPr>
            </w:pPr>
          </w:p>
        </w:tc>
      </w:tr>
      <w:tr w:rsidR="00C47B1A" w:rsidRPr="00173AEB" w14:paraId="60C15B88" w14:textId="77777777" w:rsidTr="008B0698">
        <w:tc>
          <w:tcPr>
            <w:tcW w:w="10188" w:type="dxa"/>
            <w:shd w:val="clear" w:color="auto" w:fill="F7CAAC" w:themeFill="accent2" w:themeFillTint="66"/>
          </w:tcPr>
          <w:p w14:paraId="3FED75D7" w14:textId="0ED0FB95" w:rsidR="00DD4314" w:rsidRPr="00F00557" w:rsidRDefault="003931F9" w:rsidP="00C47B1A">
            <w:pPr>
              <w:jc w:val="both"/>
              <w:rPr>
                <w:b/>
                <w:szCs w:val="28"/>
                <w:lang w:val="en-US"/>
              </w:rPr>
            </w:pPr>
            <w:r>
              <w:rPr>
                <w:b/>
                <w:szCs w:val="28"/>
              </w:rPr>
              <w:t xml:space="preserve">5. </w:t>
            </w:r>
            <w:r w:rsidR="008033B9">
              <w:rPr>
                <w:b/>
                <w:szCs w:val="28"/>
              </w:rPr>
              <w:t>Criteria for inclusion and exclusion</w:t>
            </w:r>
            <w:r>
              <w:rPr>
                <w:b/>
                <w:szCs w:val="28"/>
              </w:rPr>
              <w:t xml:space="preserve"> </w:t>
            </w:r>
          </w:p>
          <w:p w14:paraId="79FFADF4" w14:textId="6B926408" w:rsidR="00DD4314" w:rsidRPr="00F00557" w:rsidRDefault="008033B9" w:rsidP="00C47B1A">
            <w:pPr>
              <w:jc w:val="both"/>
              <w:rPr>
                <w:bCs/>
                <w:szCs w:val="28"/>
                <w:lang w:val="en-US"/>
              </w:rPr>
            </w:pPr>
            <w:r w:rsidRPr="008033B9">
              <w:rPr>
                <w:bCs/>
                <w:szCs w:val="28"/>
              </w:rPr>
              <w:t>Please specify the characteristics or criteria that will determine which participants are eligible to be included in your study and which will be excluded (e.g., excluding participants under the age of 18).</w:t>
            </w:r>
          </w:p>
        </w:tc>
      </w:tr>
      <w:tr w:rsidR="00C47B1A" w:rsidRPr="00173AEB" w14:paraId="02741E5B" w14:textId="77777777" w:rsidTr="00C47B1A">
        <w:tc>
          <w:tcPr>
            <w:tcW w:w="10188" w:type="dxa"/>
          </w:tcPr>
          <w:p w14:paraId="5D925804" w14:textId="77777777" w:rsidR="00C47B1A" w:rsidRPr="00F00557" w:rsidRDefault="00C47B1A" w:rsidP="00C47B1A">
            <w:pPr>
              <w:jc w:val="both"/>
              <w:rPr>
                <w:bCs/>
                <w:szCs w:val="28"/>
                <w:lang w:val="en-US"/>
              </w:rPr>
            </w:pPr>
          </w:p>
          <w:p w14:paraId="74E14DD7" w14:textId="27936B91" w:rsidR="00734FC2" w:rsidRPr="00F00557" w:rsidRDefault="00734FC2" w:rsidP="00C47B1A">
            <w:pPr>
              <w:jc w:val="both"/>
              <w:rPr>
                <w:bCs/>
                <w:szCs w:val="28"/>
                <w:lang w:val="en-US"/>
              </w:rPr>
            </w:pPr>
          </w:p>
        </w:tc>
      </w:tr>
      <w:tr w:rsidR="00C47B1A" w:rsidRPr="00173AEB" w14:paraId="64D6B04E" w14:textId="77777777" w:rsidTr="00A36279">
        <w:tc>
          <w:tcPr>
            <w:tcW w:w="10188" w:type="dxa"/>
            <w:shd w:val="clear" w:color="auto" w:fill="F7CAAC" w:themeFill="accent2" w:themeFillTint="66"/>
          </w:tcPr>
          <w:p w14:paraId="3BBD363E" w14:textId="5F378ED8" w:rsidR="00A36279" w:rsidRPr="00F00557" w:rsidRDefault="003931F9" w:rsidP="00C47B1A">
            <w:pPr>
              <w:jc w:val="both"/>
              <w:rPr>
                <w:b/>
                <w:szCs w:val="28"/>
                <w:lang w:val="en-US"/>
              </w:rPr>
            </w:pPr>
            <w:r>
              <w:rPr>
                <w:b/>
                <w:szCs w:val="28"/>
              </w:rPr>
              <w:t xml:space="preserve">6. </w:t>
            </w:r>
            <w:r w:rsidR="008033B9" w:rsidRPr="008033B9">
              <w:rPr>
                <w:b/>
                <w:szCs w:val="28"/>
              </w:rPr>
              <w:t>Will your study involve recruiting participants who are minors or individuals in vulnerable situations?</w:t>
            </w:r>
          </w:p>
        </w:tc>
      </w:tr>
      <w:tr w:rsidR="00C47B1A" w14:paraId="177D998B" w14:textId="77777777" w:rsidTr="00C47B1A">
        <w:tc>
          <w:tcPr>
            <w:tcW w:w="10188" w:type="dxa"/>
          </w:tcPr>
          <w:p w14:paraId="6F561831" w14:textId="77777777" w:rsidR="00A36279" w:rsidRPr="00F00557" w:rsidRDefault="00A36279" w:rsidP="00C47B1A">
            <w:pPr>
              <w:jc w:val="both"/>
              <w:rPr>
                <w:lang w:val="en-US"/>
              </w:rPr>
            </w:pPr>
          </w:p>
          <w:p w14:paraId="760EF945" w14:textId="7EAA88FC" w:rsidR="00A36279" w:rsidRDefault="00A36279" w:rsidP="00C47B1A">
            <w:pPr>
              <w:jc w:val="both"/>
              <w:rPr>
                <w:lang w:val="ru-RU"/>
              </w:rPr>
            </w:pPr>
            <w:r w:rsidRPr="00C331B7">
              <w:fldChar w:fldCharType="begin">
                <w:ffData>
                  <w:name w:val="Check1"/>
                  <w:enabled/>
                  <w:calcOnExit w:val="0"/>
                  <w:checkBox>
                    <w:sizeAuto/>
                    <w:default w:val="0"/>
                  </w:checkBox>
                </w:ffData>
              </w:fldChar>
            </w:r>
            <w:r w:rsidRPr="00C331B7">
              <w:instrText xml:space="preserve"> FORMCHECKBOX </w:instrText>
            </w:r>
            <w:r w:rsidRPr="00C331B7">
              <w:fldChar w:fldCharType="separate"/>
            </w:r>
            <w:r w:rsidRPr="00C331B7">
              <w:fldChar w:fldCharType="end"/>
            </w:r>
            <w:r>
              <w:t xml:space="preserve"> YES</w:t>
            </w:r>
          </w:p>
          <w:p w14:paraId="2E30F2B2" w14:textId="77777777" w:rsidR="00A36279" w:rsidRDefault="00A36279" w:rsidP="00C47B1A">
            <w:pPr>
              <w:jc w:val="both"/>
              <w:rPr>
                <w:lang w:val="ru-RU"/>
              </w:rPr>
            </w:pPr>
          </w:p>
          <w:p w14:paraId="554570FA" w14:textId="77777777" w:rsidR="00A36279" w:rsidRDefault="00A36279" w:rsidP="00C47B1A">
            <w:pPr>
              <w:jc w:val="both"/>
              <w:rPr>
                <w:lang w:val="ru-RU"/>
              </w:rPr>
            </w:pPr>
            <w:r w:rsidRPr="00C331B7">
              <w:fldChar w:fldCharType="begin">
                <w:ffData>
                  <w:name w:val="Check1"/>
                  <w:enabled/>
                  <w:calcOnExit w:val="0"/>
                  <w:checkBox>
                    <w:sizeAuto/>
                    <w:default w:val="0"/>
                  </w:checkBox>
                </w:ffData>
              </w:fldChar>
            </w:r>
            <w:r w:rsidRPr="00C331B7">
              <w:instrText xml:space="preserve"> FORMCHECKBOX </w:instrText>
            </w:r>
            <w:r w:rsidRPr="00C331B7">
              <w:fldChar w:fldCharType="separate"/>
            </w:r>
            <w:r w:rsidRPr="00C331B7">
              <w:fldChar w:fldCharType="end"/>
            </w:r>
            <w:r>
              <w:t xml:space="preserve"> NO</w:t>
            </w:r>
          </w:p>
          <w:p w14:paraId="1B3691A1" w14:textId="54EAF853" w:rsidR="00A36279" w:rsidRPr="00A36279" w:rsidRDefault="00A36279" w:rsidP="00C47B1A">
            <w:pPr>
              <w:jc w:val="both"/>
              <w:rPr>
                <w:lang w:val="ru-RU"/>
              </w:rPr>
            </w:pPr>
          </w:p>
        </w:tc>
      </w:tr>
      <w:tr w:rsidR="00C47B1A" w:rsidRPr="00173AEB" w14:paraId="4515D5F2" w14:textId="77777777" w:rsidTr="00D12F05">
        <w:tc>
          <w:tcPr>
            <w:tcW w:w="10188" w:type="dxa"/>
            <w:shd w:val="clear" w:color="auto" w:fill="F7CAAC" w:themeFill="accent2" w:themeFillTint="66"/>
          </w:tcPr>
          <w:p w14:paraId="1219A39A" w14:textId="03B2B8D3" w:rsidR="008033B9" w:rsidRPr="008033B9" w:rsidRDefault="008033B9" w:rsidP="008033B9">
            <w:pPr>
              <w:jc w:val="both"/>
              <w:rPr>
                <w:b/>
                <w:szCs w:val="28"/>
              </w:rPr>
            </w:pPr>
            <w:r>
              <w:rPr>
                <w:b/>
                <w:szCs w:val="28"/>
              </w:rPr>
              <w:t>7. I</w:t>
            </w:r>
            <w:r w:rsidRPr="008033B9">
              <w:rPr>
                <w:b/>
                <w:szCs w:val="28"/>
              </w:rPr>
              <w:t>f you answered “YES” to question 6, please provide the following details:</w:t>
            </w:r>
          </w:p>
          <w:p w14:paraId="46D209C8" w14:textId="02CE2A3B" w:rsidR="008033B9" w:rsidRPr="008033B9" w:rsidRDefault="008033B9" w:rsidP="008033B9">
            <w:pPr>
              <w:pStyle w:val="ListParagraph"/>
              <w:numPr>
                <w:ilvl w:val="0"/>
                <w:numId w:val="19"/>
              </w:numPr>
              <w:jc w:val="both"/>
              <w:rPr>
                <w:b/>
                <w:szCs w:val="28"/>
              </w:rPr>
            </w:pPr>
            <w:r w:rsidRPr="008033B9">
              <w:rPr>
                <w:b/>
                <w:szCs w:val="28"/>
              </w:rPr>
              <w:t xml:space="preserve">Explain why it is necessary to recruit participants who are minors or in vulnerable </w:t>
            </w:r>
            <w:r w:rsidRPr="008033B9">
              <w:rPr>
                <w:b/>
                <w:szCs w:val="28"/>
              </w:rPr>
              <w:t xml:space="preserve">     </w:t>
            </w:r>
          </w:p>
          <w:p w14:paraId="7CA61319" w14:textId="33BBCDC7" w:rsidR="008033B9" w:rsidRPr="008033B9" w:rsidRDefault="008033B9" w:rsidP="008033B9">
            <w:pPr>
              <w:pStyle w:val="ListParagraph"/>
              <w:ind w:left="960"/>
              <w:jc w:val="both"/>
              <w:rPr>
                <w:b/>
                <w:szCs w:val="28"/>
              </w:rPr>
            </w:pPr>
            <w:r w:rsidRPr="008033B9">
              <w:rPr>
                <w:b/>
                <w:szCs w:val="28"/>
              </w:rPr>
              <w:t>situations; and</w:t>
            </w:r>
          </w:p>
          <w:p w14:paraId="48782AFC" w14:textId="6712F14B" w:rsidR="00C47B1A" w:rsidRPr="00F00557" w:rsidRDefault="008033B9" w:rsidP="008033B9">
            <w:pPr>
              <w:jc w:val="both"/>
              <w:rPr>
                <w:b/>
                <w:szCs w:val="28"/>
                <w:lang w:val="en-US"/>
              </w:rPr>
            </w:pPr>
            <w:r>
              <w:rPr>
                <w:b/>
                <w:szCs w:val="28"/>
              </w:rPr>
              <w:t xml:space="preserve">          </w:t>
            </w:r>
            <w:r w:rsidRPr="008033B9">
              <w:rPr>
                <w:b/>
                <w:szCs w:val="28"/>
              </w:rPr>
              <w:t>(b) Describe the measures you will take to ensure their safety and well-being.</w:t>
            </w:r>
          </w:p>
        </w:tc>
      </w:tr>
      <w:tr w:rsidR="00C47B1A" w:rsidRPr="00173AEB" w14:paraId="0D21EA62" w14:textId="77777777" w:rsidTr="00C47B1A">
        <w:tc>
          <w:tcPr>
            <w:tcW w:w="10188" w:type="dxa"/>
          </w:tcPr>
          <w:p w14:paraId="48D17137" w14:textId="77777777" w:rsidR="00C47B1A" w:rsidRPr="00F00557" w:rsidRDefault="00C47B1A" w:rsidP="00C47B1A">
            <w:pPr>
              <w:jc w:val="both"/>
              <w:rPr>
                <w:bCs/>
                <w:szCs w:val="28"/>
                <w:lang w:val="en-US"/>
              </w:rPr>
            </w:pPr>
          </w:p>
          <w:p w14:paraId="71BD7AEE" w14:textId="40319297" w:rsidR="00D12F05" w:rsidRPr="00F00557" w:rsidRDefault="00D12F05" w:rsidP="00C47B1A">
            <w:pPr>
              <w:jc w:val="both"/>
              <w:rPr>
                <w:bCs/>
                <w:szCs w:val="28"/>
                <w:lang w:val="en-US"/>
              </w:rPr>
            </w:pPr>
          </w:p>
        </w:tc>
      </w:tr>
      <w:tr w:rsidR="00301EF6" w:rsidRPr="00173AEB" w14:paraId="538CA29E" w14:textId="77777777" w:rsidTr="00301EF6">
        <w:tc>
          <w:tcPr>
            <w:tcW w:w="10188" w:type="dxa"/>
            <w:shd w:val="clear" w:color="auto" w:fill="F7CAAC" w:themeFill="accent2" w:themeFillTint="66"/>
          </w:tcPr>
          <w:p w14:paraId="6FAFC03A" w14:textId="77777777" w:rsidR="00964862" w:rsidRPr="00964862" w:rsidRDefault="00301EF6" w:rsidP="00964862">
            <w:pPr>
              <w:jc w:val="both"/>
              <w:rPr>
                <w:b/>
                <w:szCs w:val="28"/>
              </w:rPr>
            </w:pPr>
            <w:r w:rsidRPr="00964862">
              <w:rPr>
                <w:b/>
                <w:szCs w:val="28"/>
              </w:rPr>
              <w:t xml:space="preserve">8. </w:t>
            </w:r>
            <w:r w:rsidR="00964862" w:rsidRPr="00964862">
              <w:rPr>
                <w:b/>
                <w:szCs w:val="28"/>
              </w:rPr>
              <w:t>Compensation and Incentives</w:t>
            </w:r>
          </w:p>
          <w:p w14:paraId="4251B4AA" w14:textId="446E5CAB" w:rsidR="00301EF6" w:rsidRPr="00964862" w:rsidRDefault="00964862" w:rsidP="00964862">
            <w:pPr>
              <w:jc w:val="both"/>
              <w:rPr>
                <w:bCs/>
                <w:szCs w:val="28"/>
                <w:lang w:val="en-US"/>
              </w:rPr>
            </w:pPr>
            <w:r w:rsidRPr="00964862">
              <w:rPr>
                <w:bCs/>
                <w:szCs w:val="28"/>
              </w:rPr>
              <w:t>If you plan to offer participants compensation or other incentives to participate in the study, please specify the type and amount of compensation, as well as the source of funding.</w:t>
            </w:r>
          </w:p>
        </w:tc>
      </w:tr>
      <w:tr w:rsidR="00301EF6" w:rsidRPr="00173AEB" w14:paraId="4AFFA0D0" w14:textId="77777777" w:rsidTr="00C47B1A">
        <w:tc>
          <w:tcPr>
            <w:tcW w:w="10188" w:type="dxa"/>
          </w:tcPr>
          <w:p w14:paraId="3EFC1515" w14:textId="77777777" w:rsidR="00301EF6" w:rsidRPr="00F00557" w:rsidRDefault="00301EF6" w:rsidP="00C47B1A">
            <w:pPr>
              <w:jc w:val="both"/>
              <w:rPr>
                <w:bCs/>
                <w:szCs w:val="28"/>
                <w:lang w:val="en-US"/>
              </w:rPr>
            </w:pPr>
          </w:p>
          <w:p w14:paraId="2DFFD79E" w14:textId="79795699" w:rsidR="00301EF6" w:rsidRPr="00F00557" w:rsidRDefault="00301EF6" w:rsidP="00C47B1A">
            <w:pPr>
              <w:jc w:val="both"/>
              <w:rPr>
                <w:bCs/>
                <w:szCs w:val="28"/>
                <w:lang w:val="en-US"/>
              </w:rPr>
            </w:pPr>
          </w:p>
        </w:tc>
      </w:tr>
    </w:tbl>
    <w:p w14:paraId="390A8BE8" w14:textId="77777777" w:rsidR="00C47B1A" w:rsidRPr="00F00557" w:rsidRDefault="00C47B1A" w:rsidP="00877725">
      <w:pPr>
        <w:jc w:val="both"/>
        <w:rPr>
          <w:bCs/>
          <w:szCs w:val="28"/>
          <w:lang w:val="en-US"/>
        </w:rPr>
      </w:pPr>
    </w:p>
    <w:p w14:paraId="4FF42C9D" w14:textId="77777777" w:rsidR="00AC19EA" w:rsidRPr="00F00557" w:rsidRDefault="00AC19EA" w:rsidP="00877725">
      <w:pPr>
        <w:jc w:val="both"/>
        <w:rPr>
          <w:bCs/>
          <w:szCs w:val="28"/>
          <w:lang w:val="en-US"/>
        </w:rPr>
      </w:pPr>
    </w:p>
    <w:p w14:paraId="0A94E930" w14:textId="229CC307" w:rsidR="00877725" w:rsidRPr="001C3789" w:rsidRDefault="000F6562" w:rsidP="000F6562">
      <w:pPr>
        <w:jc w:val="center"/>
        <w:rPr>
          <w:b/>
          <w:sz w:val="28"/>
          <w:szCs w:val="32"/>
          <w:lang w:val="ru-RU"/>
        </w:rPr>
      </w:pPr>
      <w:r w:rsidRPr="001C3789">
        <w:rPr>
          <w:b/>
          <w:sz w:val="28"/>
          <w:szCs w:val="32"/>
        </w:rPr>
        <w:t>RISKS OF THE STUDY</w:t>
      </w:r>
    </w:p>
    <w:p w14:paraId="62B78889" w14:textId="77777777" w:rsidR="00E126CA" w:rsidRPr="000F6562" w:rsidRDefault="00E126CA" w:rsidP="000F6562">
      <w:pPr>
        <w:jc w:val="center"/>
        <w:rPr>
          <w:b/>
          <w:szCs w:val="28"/>
          <w:lang w:val="ru-RU"/>
        </w:rPr>
      </w:pPr>
    </w:p>
    <w:tbl>
      <w:tblPr>
        <w:tblStyle w:val="TableGrid"/>
        <w:tblW w:w="0" w:type="auto"/>
        <w:tblLook w:val="04A0" w:firstRow="1" w:lastRow="0" w:firstColumn="1" w:lastColumn="0" w:noHBand="0" w:noVBand="1"/>
      </w:tblPr>
      <w:tblGrid>
        <w:gridCol w:w="10188"/>
      </w:tblGrid>
      <w:tr w:rsidR="00AC19EA" w:rsidRPr="00173AEB" w14:paraId="4DD12858" w14:textId="77777777" w:rsidTr="0037132A">
        <w:tc>
          <w:tcPr>
            <w:tcW w:w="10188" w:type="dxa"/>
            <w:shd w:val="clear" w:color="auto" w:fill="F7CAAC" w:themeFill="accent2" w:themeFillTint="66"/>
          </w:tcPr>
          <w:p w14:paraId="456E1A7F" w14:textId="77777777" w:rsidR="00FA079F" w:rsidRPr="00FA079F" w:rsidRDefault="00763706" w:rsidP="00FA079F">
            <w:pPr>
              <w:jc w:val="both"/>
              <w:rPr>
                <w:b/>
                <w:szCs w:val="28"/>
              </w:rPr>
            </w:pPr>
            <w:r>
              <w:rPr>
                <w:b/>
                <w:szCs w:val="28"/>
              </w:rPr>
              <w:t xml:space="preserve">9. </w:t>
            </w:r>
            <w:r w:rsidR="00FA079F" w:rsidRPr="00FA079F">
              <w:rPr>
                <w:b/>
                <w:szCs w:val="28"/>
              </w:rPr>
              <w:t>Does your research involve any element with more than minimal risk of harm or discomfort to participants?</w:t>
            </w:r>
          </w:p>
          <w:p w14:paraId="70ECF71E" w14:textId="1DBCE665" w:rsidR="0035145B" w:rsidRPr="00F00557" w:rsidRDefault="00FA079F" w:rsidP="00FA079F">
            <w:pPr>
              <w:jc w:val="both"/>
              <w:rPr>
                <w:bCs/>
                <w:szCs w:val="28"/>
                <w:lang w:val="en-US"/>
              </w:rPr>
            </w:pPr>
            <w:r w:rsidRPr="00FA079F">
              <w:rPr>
                <w:bCs/>
                <w:szCs w:val="28"/>
              </w:rPr>
              <w:t>Consider potential risks, such as physical, psychological, social, reputational, work-related, financial, or political risks. For example, questions</w:t>
            </w:r>
            <w:r>
              <w:rPr>
                <w:bCs/>
                <w:szCs w:val="28"/>
              </w:rPr>
              <w:t xml:space="preserve"> or </w:t>
            </w:r>
            <w:r w:rsidRPr="00FA079F">
              <w:rPr>
                <w:bCs/>
                <w:szCs w:val="28"/>
              </w:rPr>
              <w:t>procedures</w:t>
            </w:r>
            <w:r>
              <w:rPr>
                <w:bCs/>
                <w:szCs w:val="28"/>
              </w:rPr>
              <w:t xml:space="preserve"> </w:t>
            </w:r>
            <w:r w:rsidRPr="00FA079F">
              <w:rPr>
                <w:bCs/>
                <w:szCs w:val="28"/>
              </w:rPr>
              <w:t>that could cause more than minimal psychological distress; or risks due to the political situation or context in which the research is conducted.</w:t>
            </w:r>
          </w:p>
        </w:tc>
      </w:tr>
      <w:tr w:rsidR="00AC19EA" w14:paraId="2B3C14F2" w14:textId="77777777" w:rsidTr="00AC19EA">
        <w:tc>
          <w:tcPr>
            <w:tcW w:w="10188" w:type="dxa"/>
          </w:tcPr>
          <w:p w14:paraId="7F4199CD" w14:textId="77777777" w:rsidR="00AC19EA" w:rsidRPr="00F00557" w:rsidRDefault="00AC19EA" w:rsidP="00877725">
            <w:pPr>
              <w:jc w:val="both"/>
              <w:rPr>
                <w:bCs/>
                <w:szCs w:val="28"/>
                <w:lang w:val="en-US"/>
              </w:rPr>
            </w:pPr>
          </w:p>
          <w:p w14:paraId="12B64AAE" w14:textId="77777777" w:rsidR="004555B9" w:rsidRDefault="004555B9" w:rsidP="004555B9">
            <w:pPr>
              <w:jc w:val="both"/>
              <w:rPr>
                <w:lang w:val="ru-RU"/>
              </w:rPr>
            </w:pPr>
            <w:r w:rsidRPr="00C331B7">
              <w:fldChar w:fldCharType="begin">
                <w:ffData>
                  <w:name w:val="Check1"/>
                  <w:enabled/>
                  <w:calcOnExit w:val="0"/>
                  <w:checkBox>
                    <w:sizeAuto/>
                    <w:default w:val="0"/>
                  </w:checkBox>
                </w:ffData>
              </w:fldChar>
            </w:r>
            <w:r w:rsidRPr="00C331B7">
              <w:instrText xml:space="preserve"> FORMCHECKBOX </w:instrText>
            </w:r>
            <w:r w:rsidRPr="00C331B7">
              <w:fldChar w:fldCharType="separate"/>
            </w:r>
            <w:r w:rsidRPr="00C331B7">
              <w:fldChar w:fldCharType="end"/>
            </w:r>
            <w:r>
              <w:t xml:space="preserve"> YES</w:t>
            </w:r>
          </w:p>
          <w:p w14:paraId="765BBCC4" w14:textId="77777777" w:rsidR="004555B9" w:rsidRDefault="004555B9" w:rsidP="004555B9">
            <w:pPr>
              <w:jc w:val="both"/>
              <w:rPr>
                <w:lang w:val="ru-RU"/>
              </w:rPr>
            </w:pPr>
          </w:p>
          <w:p w14:paraId="386596F3" w14:textId="77777777" w:rsidR="004555B9" w:rsidRDefault="004555B9" w:rsidP="004555B9">
            <w:pPr>
              <w:jc w:val="both"/>
              <w:rPr>
                <w:lang w:val="ru-RU"/>
              </w:rPr>
            </w:pPr>
            <w:r w:rsidRPr="00C331B7">
              <w:fldChar w:fldCharType="begin">
                <w:ffData>
                  <w:name w:val="Check1"/>
                  <w:enabled/>
                  <w:calcOnExit w:val="0"/>
                  <w:checkBox>
                    <w:sizeAuto/>
                    <w:default w:val="0"/>
                  </w:checkBox>
                </w:ffData>
              </w:fldChar>
            </w:r>
            <w:r w:rsidRPr="00C331B7">
              <w:instrText xml:space="preserve"> FORMCHECKBOX </w:instrText>
            </w:r>
            <w:r w:rsidRPr="00C331B7">
              <w:fldChar w:fldCharType="separate"/>
            </w:r>
            <w:r w:rsidRPr="00C331B7">
              <w:fldChar w:fldCharType="end"/>
            </w:r>
            <w:r>
              <w:t xml:space="preserve"> NO</w:t>
            </w:r>
          </w:p>
          <w:p w14:paraId="6C0587EA" w14:textId="714500EE" w:rsidR="004555B9" w:rsidRDefault="004555B9" w:rsidP="00877725">
            <w:pPr>
              <w:jc w:val="both"/>
              <w:rPr>
                <w:bCs/>
                <w:szCs w:val="28"/>
                <w:lang w:val="ru-RU"/>
              </w:rPr>
            </w:pPr>
          </w:p>
        </w:tc>
      </w:tr>
      <w:tr w:rsidR="00AC19EA" w:rsidRPr="00173AEB" w14:paraId="7A7C319E" w14:textId="77777777" w:rsidTr="004555B9">
        <w:tc>
          <w:tcPr>
            <w:tcW w:w="10188" w:type="dxa"/>
            <w:shd w:val="clear" w:color="auto" w:fill="F7CAAC" w:themeFill="accent2" w:themeFillTint="66"/>
          </w:tcPr>
          <w:p w14:paraId="3AFC41FC" w14:textId="6F93B137" w:rsidR="00AC19EA" w:rsidRPr="00F00557" w:rsidRDefault="00763706" w:rsidP="00877725">
            <w:pPr>
              <w:jc w:val="both"/>
              <w:rPr>
                <w:b/>
                <w:szCs w:val="28"/>
                <w:lang w:val="en-US"/>
              </w:rPr>
            </w:pPr>
            <w:r>
              <w:rPr>
                <w:b/>
                <w:szCs w:val="28"/>
              </w:rPr>
              <w:t xml:space="preserve">10. </w:t>
            </w:r>
            <w:r w:rsidR="00FA079F" w:rsidRPr="00FA079F">
              <w:rPr>
                <w:b/>
                <w:szCs w:val="28"/>
              </w:rPr>
              <w:t>If you answered "YES" to question 9, explain why it is necessary to include these element(s) in your research.</w:t>
            </w:r>
          </w:p>
        </w:tc>
      </w:tr>
      <w:tr w:rsidR="00AC19EA" w:rsidRPr="00173AEB" w14:paraId="51281679" w14:textId="77777777" w:rsidTr="00AC19EA">
        <w:tc>
          <w:tcPr>
            <w:tcW w:w="10188" w:type="dxa"/>
          </w:tcPr>
          <w:p w14:paraId="037820A8" w14:textId="77777777" w:rsidR="00AC19EA" w:rsidRPr="00F00557" w:rsidRDefault="00AC19EA" w:rsidP="00877725">
            <w:pPr>
              <w:jc w:val="both"/>
              <w:rPr>
                <w:bCs/>
                <w:szCs w:val="28"/>
                <w:lang w:val="en-US"/>
              </w:rPr>
            </w:pPr>
          </w:p>
          <w:p w14:paraId="098868C5" w14:textId="6FD61889" w:rsidR="00156F41" w:rsidRPr="00F00557" w:rsidRDefault="00156F41" w:rsidP="00877725">
            <w:pPr>
              <w:jc w:val="both"/>
              <w:rPr>
                <w:bCs/>
                <w:szCs w:val="28"/>
                <w:lang w:val="en-US"/>
              </w:rPr>
            </w:pPr>
          </w:p>
        </w:tc>
      </w:tr>
      <w:tr w:rsidR="00AC19EA" w:rsidRPr="00173AEB" w14:paraId="47E1CA3D" w14:textId="77777777" w:rsidTr="004555B9">
        <w:tc>
          <w:tcPr>
            <w:tcW w:w="10188" w:type="dxa"/>
            <w:shd w:val="clear" w:color="auto" w:fill="F7CAAC" w:themeFill="accent2" w:themeFillTint="66"/>
          </w:tcPr>
          <w:p w14:paraId="09F2EFAF" w14:textId="6A2DB7DD" w:rsidR="00AC19EA" w:rsidRPr="00F00557" w:rsidRDefault="004555B9" w:rsidP="00877725">
            <w:pPr>
              <w:jc w:val="both"/>
              <w:rPr>
                <w:b/>
                <w:szCs w:val="28"/>
                <w:lang w:val="en-US"/>
              </w:rPr>
            </w:pPr>
            <w:r w:rsidRPr="004555B9">
              <w:rPr>
                <w:b/>
                <w:szCs w:val="28"/>
              </w:rPr>
              <w:t xml:space="preserve">11. </w:t>
            </w:r>
            <w:r w:rsidR="00FA079F" w:rsidRPr="00FA079F">
              <w:rPr>
                <w:b/>
                <w:szCs w:val="28"/>
              </w:rPr>
              <w:t>If you answered "YES" to question 9, describe the measures you will take to minimize potential harm or discomfort to participants.</w:t>
            </w:r>
          </w:p>
        </w:tc>
      </w:tr>
      <w:tr w:rsidR="00AC19EA" w:rsidRPr="00173AEB" w14:paraId="10F93137" w14:textId="77777777" w:rsidTr="00AC19EA">
        <w:tc>
          <w:tcPr>
            <w:tcW w:w="10188" w:type="dxa"/>
          </w:tcPr>
          <w:p w14:paraId="5F4A95F3" w14:textId="77777777" w:rsidR="00AC19EA" w:rsidRPr="00F00557" w:rsidRDefault="00AC19EA" w:rsidP="00877725">
            <w:pPr>
              <w:jc w:val="both"/>
              <w:rPr>
                <w:bCs/>
                <w:szCs w:val="28"/>
                <w:lang w:val="en-US"/>
              </w:rPr>
            </w:pPr>
          </w:p>
          <w:p w14:paraId="3C1872CF" w14:textId="32897B43" w:rsidR="00156F41" w:rsidRPr="00F00557" w:rsidRDefault="00156F41" w:rsidP="00877725">
            <w:pPr>
              <w:jc w:val="both"/>
              <w:rPr>
                <w:bCs/>
                <w:szCs w:val="28"/>
                <w:lang w:val="en-US"/>
              </w:rPr>
            </w:pPr>
          </w:p>
        </w:tc>
      </w:tr>
      <w:tr w:rsidR="00AC19EA" w:rsidRPr="00173AEB" w14:paraId="6979BE7E" w14:textId="77777777" w:rsidTr="00E972AE">
        <w:tc>
          <w:tcPr>
            <w:tcW w:w="10188" w:type="dxa"/>
            <w:shd w:val="clear" w:color="auto" w:fill="F7CAAC" w:themeFill="accent2" w:themeFillTint="66"/>
          </w:tcPr>
          <w:p w14:paraId="42E1BF6E" w14:textId="6EDBEC12" w:rsidR="00AC19EA" w:rsidRPr="00F00557" w:rsidRDefault="004F205E" w:rsidP="00877725">
            <w:pPr>
              <w:jc w:val="both"/>
              <w:rPr>
                <w:b/>
                <w:szCs w:val="28"/>
                <w:lang w:val="en-US"/>
              </w:rPr>
            </w:pPr>
            <w:r w:rsidRPr="00E972AE">
              <w:rPr>
                <w:b/>
                <w:szCs w:val="28"/>
              </w:rPr>
              <w:t xml:space="preserve">12. </w:t>
            </w:r>
            <w:r w:rsidR="00FA079F" w:rsidRPr="00FA079F">
              <w:rPr>
                <w:b/>
                <w:szCs w:val="28"/>
              </w:rPr>
              <w:t>Does your research include deception or incomplete disclosure of information about any element of the study?</w:t>
            </w:r>
          </w:p>
        </w:tc>
      </w:tr>
      <w:tr w:rsidR="00AC19EA" w14:paraId="22B06E86" w14:textId="77777777" w:rsidTr="00AC19EA">
        <w:tc>
          <w:tcPr>
            <w:tcW w:w="10188" w:type="dxa"/>
          </w:tcPr>
          <w:p w14:paraId="015C9CF0" w14:textId="77777777" w:rsidR="002A483A" w:rsidRPr="00F00557" w:rsidRDefault="002A483A" w:rsidP="002A483A">
            <w:pPr>
              <w:jc w:val="both"/>
              <w:rPr>
                <w:bCs/>
                <w:szCs w:val="28"/>
                <w:lang w:val="en-US"/>
              </w:rPr>
            </w:pPr>
          </w:p>
          <w:p w14:paraId="58FD4B46" w14:textId="77777777" w:rsidR="002A483A" w:rsidRDefault="002A483A" w:rsidP="002A483A">
            <w:pPr>
              <w:jc w:val="both"/>
              <w:rPr>
                <w:lang w:val="ru-RU"/>
              </w:rPr>
            </w:pPr>
            <w:r w:rsidRPr="00C331B7">
              <w:fldChar w:fldCharType="begin">
                <w:ffData>
                  <w:name w:val="Check1"/>
                  <w:enabled/>
                  <w:calcOnExit w:val="0"/>
                  <w:checkBox>
                    <w:sizeAuto/>
                    <w:default w:val="0"/>
                  </w:checkBox>
                </w:ffData>
              </w:fldChar>
            </w:r>
            <w:r w:rsidRPr="00C331B7">
              <w:instrText xml:space="preserve"> FORMCHECKBOX </w:instrText>
            </w:r>
            <w:r w:rsidRPr="00C331B7">
              <w:fldChar w:fldCharType="separate"/>
            </w:r>
            <w:r w:rsidRPr="00C331B7">
              <w:fldChar w:fldCharType="end"/>
            </w:r>
            <w:r>
              <w:t xml:space="preserve"> YES</w:t>
            </w:r>
          </w:p>
          <w:p w14:paraId="083D9D18" w14:textId="77777777" w:rsidR="002A483A" w:rsidRDefault="002A483A" w:rsidP="002A483A">
            <w:pPr>
              <w:jc w:val="both"/>
              <w:rPr>
                <w:lang w:val="ru-RU"/>
              </w:rPr>
            </w:pPr>
          </w:p>
          <w:p w14:paraId="3EC0466F" w14:textId="77777777" w:rsidR="002A483A" w:rsidRDefault="002A483A" w:rsidP="002A483A">
            <w:pPr>
              <w:jc w:val="both"/>
              <w:rPr>
                <w:lang w:val="ru-RU"/>
              </w:rPr>
            </w:pPr>
            <w:r w:rsidRPr="00C331B7">
              <w:fldChar w:fldCharType="begin">
                <w:ffData>
                  <w:name w:val="Check1"/>
                  <w:enabled/>
                  <w:calcOnExit w:val="0"/>
                  <w:checkBox>
                    <w:sizeAuto/>
                    <w:default w:val="0"/>
                  </w:checkBox>
                </w:ffData>
              </w:fldChar>
            </w:r>
            <w:r w:rsidRPr="00C331B7">
              <w:instrText xml:space="preserve"> FORMCHECKBOX </w:instrText>
            </w:r>
            <w:r w:rsidRPr="00C331B7">
              <w:fldChar w:fldCharType="separate"/>
            </w:r>
            <w:r w:rsidRPr="00C331B7">
              <w:fldChar w:fldCharType="end"/>
            </w:r>
            <w:r>
              <w:t xml:space="preserve"> NO</w:t>
            </w:r>
          </w:p>
          <w:p w14:paraId="7E8DD850" w14:textId="7D6A8602" w:rsidR="002A483A" w:rsidRDefault="002A483A" w:rsidP="00877725">
            <w:pPr>
              <w:jc w:val="both"/>
              <w:rPr>
                <w:bCs/>
                <w:szCs w:val="28"/>
                <w:lang w:val="ru-RU"/>
              </w:rPr>
            </w:pPr>
          </w:p>
        </w:tc>
      </w:tr>
      <w:tr w:rsidR="004F205E" w:rsidRPr="00173AEB" w14:paraId="696F683F" w14:textId="77777777" w:rsidTr="00E972AE">
        <w:tc>
          <w:tcPr>
            <w:tcW w:w="10188" w:type="dxa"/>
            <w:shd w:val="clear" w:color="auto" w:fill="F7CAAC" w:themeFill="accent2" w:themeFillTint="66"/>
          </w:tcPr>
          <w:p w14:paraId="3735877F" w14:textId="77777777" w:rsidR="00FA079F" w:rsidRPr="00FA079F" w:rsidRDefault="002A483A" w:rsidP="00FA079F">
            <w:pPr>
              <w:jc w:val="both"/>
              <w:rPr>
                <w:b/>
                <w:szCs w:val="28"/>
              </w:rPr>
            </w:pPr>
            <w:r w:rsidRPr="00E972AE">
              <w:rPr>
                <w:b/>
                <w:szCs w:val="28"/>
              </w:rPr>
              <w:t xml:space="preserve">13. </w:t>
            </w:r>
            <w:r w:rsidR="00FA079F" w:rsidRPr="00FA079F">
              <w:rPr>
                <w:b/>
                <w:szCs w:val="28"/>
              </w:rPr>
              <w:t>If you answered "YES" to question 12, please provide the following details:</w:t>
            </w:r>
          </w:p>
          <w:p w14:paraId="1B9BF1B3" w14:textId="77777777" w:rsidR="00FA079F" w:rsidRPr="00FA079F" w:rsidRDefault="00FA079F" w:rsidP="00FA079F">
            <w:pPr>
              <w:jc w:val="both"/>
              <w:rPr>
                <w:bCs/>
                <w:szCs w:val="28"/>
              </w:rPr>
            </w:pPr>
            <w:r w:rsidRPr="00FA079F">
              <w:rPr>
                <w:bCs/>
                <w:szCs w:val="28"/>
              </w:rPr>
              <w:t>(a) Explain the necessity of using deception or incomplete disclosure; and</w:t>
            </w:r>
          </w:p>
          <w:p w14:paraId="6F5D4D67" w14:textId="48941C58" w:rsidR="004F205E" w:rsidRPr="00F00557" w:rsidRDefault="00FA079F" w:rsidP="00FA079F">
            <w:pPr>
              <w:jc w:val="both"/>
              <w:rPr>
                <w:bCs/>
                <w:szCs w:val="28"/>
                <w:lang w:val="en-US"/>
              </w:rPr>
            </w:pPr>
            <w:r w:rsidRPr="00FA079F">
              <w:rPr>
                <w:bCs/>
                <w:szCs w:val="28"/>
              </w:rPr>
              <w:t>(b) Describe when and how you will provide full disclosure to participants (debriefing).</w:t>
            </w:r>
          </w:p>
        </w:tc>
      </w:tr>
      <w:tr w:rsidR="004F205E" w:rsidRPr="00173AEB" w14:paraId="3A5D5404" w14:textId="77777777" w:rsidTr="00AC19EA">
        <w:tc>
          <w:tcPr>
            <w:tcW w:w="10188" w:type="dxa"/>
          </w:tcPr>
          <w:p w14:paraId="104AC66C" w14:textId="77777777" w:rsidR="004F205E" w:rsidRPr="00F00557" w:rsidRDefault="004F205E" w:rsidP="00877725">
            <w:pPr>
              <w:jc w:val="both"/>
              <w:rPr>
                <w:bCs/>
                <w:szCs w:val="28"/>
                <w:lang w:val="en-US"/>
              </w:rPr>
            </w:pPr>
          </w:p>
          <w:p w14:paraId="64415B6D" w14:textId="3A9F674D" w:rsidR="00E972AE" w:rsidRPr="00F00557" w:rsidRDefault="00E972AE" w:rsidP="00877725">
            <w:pPr>
              <w:jc w:val="both"/>
              <w:rPr>
                <w:bCs/>
                <w:szCs w:val="28"/>
                <w:lang w:val="en-US"/>
              </w:rPr>
            </w:pPr>
          </w:p>
        </w:tc>
      </w:tr>
      <w:tr w:rsidR="009054AA" w:rsidRPr="00173AEB" w14:paraId="1A419640" w14:textId="77777777" w:rsidTr="009054AA">
        <w:tc>
          <w:tcPr>
            <w:tcW w:w="10188" w:type="dxa"/>
            <w:shd w:val="clear" w:color="auto" w:fill="F7CAAC" w:themeFill="accent2" w:themeFillTint="66"/>
          </w:tcPr>
          <w:p w14:paraId="1328AB55" w14:textId="0F51627D" w:rsidR="009054AA" w:rsidRPr="00FA079F" w:rsidRDefault="009054AA" w:rsidP="00877725">
            <w:pPr>
              <w:jc w:val="both"/>
              <w:rPr>
                <w:b/>
                <w:szCs w:val="28"/>
                <w:lang w:val="en-US"/>
              </w:rPr>
            </w:pPr>
            <w:r w:rsidRPr="009054AA">
              <w:rPr>
                <w:b/>
                <w:szCs w:val="28"/>
              </w:rPr>
              <w:t xml:space="preserve">14. </w:t>
            </w:r>
            <w:r w:rsidR="00FA079F" w:rsidRPr="00FA079F">
              <w:rPr>
                <w:b/>
                <w:szCs w:val="28"/>
              </w:rPr>
              <w:t>Does your research involve any element with more than minimal risk of harm to the investigator?</w:t>
            </w:r>
          </w:p>
        </w:tc>
      </w:tr>
      <w:tr w:rsidR="009054AA" w14:paraId="2CE1F309" w14:textId="77777777" w:rsidTr="00AC19EA">
        <w:tc>
          <w:tcPr>
            <w:tcW w:w="10188" w:type="dxa"/>
          </w:tcPr>
          <w:p w14:paraId="41E80457" w14:textId="77777777" w:rsidR="009054AA" w:rsidRPr="00F00557" w:rsidRDefault="009054AA" w:rsidP="009054AA">
            <w:pPr>
              <w:jc w:val="both"/>
              <w:rPr>
                <w:bCs/>
                <w:szCs w:val="28"/>
                <w:lang w:val="en-US"/>
              </w:rPr>
            </w:pPr>
          </w:p>
          <w:p w14:paraId="7CFB5EA2" w14:textId="77777777" w:rsidR="009054AA" w:rsidRDefault="009054AA" w:rsidP="009054AA">
            <w:pPr>
              <w:jc w:val="both"/>
              <w:rPr>
                <w:lang w:val="ru-RU"/>
              </w:rPr>
            </w:pPr>
            <w:r w:rsidRPr="00C331B7">
              <w:fldChar w:fldCharType="begin">
                <w:ffData>
                  <w:name w:val="Check1"/>
                  <w:enabled/>
                  <w:calcOnExit w:val="0"/>
                  <w:checkBox>
                    <w:sizeAuto/>
                    <w:default w:val="0"/>
                  </w:checkBox>
                </w:ffData>
              </w:fldChar>
            </w:r>
            <w:r w:rsidRPr="00C331B7">
              <w:instrText xml:space="preserve"> FORMCHECKBOX </w:instrText>
            </w:r>
            <w:r w:rsidRPr="00C331B7">
              <w:fldChar w:fldCharType="separate"/>
            </w:r>
            <w:r w:rsidRPr="00C331B7">
              <w:fldChar w:fldCharType="end"/>
            </w:r>
            <w:r>
              <w:t xml:space="preserve"> YES</w:t>
            </w:r>
          </w:p>
          <w:p w14:paraId="526A75AB" w14:textId="77777777" w:rsidR="009054AA" w:rsidRDefault="009054AA" w:rsidP="009054AA">
            <w:pPr>
              <w:jc w:val="both"/>
              <w:rPr>
                <w:lang w:val="ru-RU"/>
              </w:rPr>
            </w:pPr>
          </w:p>
          <w:p w14:paraId="59311509" w14:textId="77777777" w:rsidR="009054AA" w:rsidRDefault="009054AA" w:rsidP="009054AA">
            <w:pPr>
              <w:jc w:val="both"/>
              <w:rPr>
                <w:lang w:val="ru-RU"/>
              </w:rPr>
            </w:pPr>
            <w:r w:rsidRPr="00C331B7">
              <w:fldChar w:fldCharType="begin">
                <w:ffData>
                  <w:name w:val="Check1"/>
                  <w:enabled/>
                  <w:calcOnExit w:val="0"/>
                  <w:checkBox>
                    <w:sizeAuto/>
                    <w:default w:val="0"/>
                  </w:checkBox>
                </w:ffData>
              </w:fldChar>
            </w:r>
            <w:r w:rsidRPr="00C331B7">
              <w:instrText xml:space="preserve"> FORMCHECKBOX </w:instrText>
            </w:r>
            <w:r w:rsidRPr="00C331B7">
              <w:fldChar w:fldCharType="separate"/>
            </w:r>
            <w:r w:rsidRPr="00C331B7">
              <w:fldChar w:fldCharType="end"/>
            </w:r>
            <w:r>
              <w:t xml:space="preserve"> NO</w:t>
            </w:r>
          </w:p>
          <w:p w14:paraId="37575844" w14:textId="77777777" w:rsidR="009054AA" w:rsidRDefault="009054AA" w:rsidP="00877725">
            <w:pPr>
              <w:jc w:val="both"/>
              <w:rPr>
                <w:bCs/>
                <w:szCs w:val="28"/>
                <w:lang w:val="ru-RU"/>
              </w:rPr>
            </w:pPr>
          </w:p>
        </w:tc>
      </w:tr>
      <w:tr w:rsidR="009054AA" w:rsidRPr="00173AEB" w14:paraId="34B158F8" w14:textId="77777777" w:rsidTr="007A13B9">
        <w:tc>
          <w:tcPr>
            <w:tcW w:w="10188" w:type="dxa"/>
            <w:shd w:val="clear" w:color="auto" w:fill="F7CAAC" w:themeFill="accent2" w:themeFillTint="66"/>
          </w:tcPr>
          <w:p w14:paraId="58B9824E" w14:textId="77777777" w:rsidR="00FA079F" w:rsidRPr="00FA079F" w:rsidRDefault="007A13B9" w:rsidP="00FA079F">
            <w:pPr>
              <w:jc w:val="both"/>
              <w:rPr>
                <w:b/>
                <w:szCs w:val="28"/>
              </w:rPr>
            </w:pPr>
            <w:r w:rsidRPr="007A13B9">
              <w:rPr>
                <w:b/>
                <w:szCs w:val="28"/>
              </w:rPr>
              <w:t xml:space="preserve">15. </w:t>
            </w:r>
            <w:r w:rsidR="00FA079F" w:rsidRPr="00FA079F">
              <w:rPr>
                <w:b/>
                <w:szCs w:val="28"/>
              </w:rPr>
              <w:t>If you answered "YES" to question 14, please provide the following details:</w:t>
            </w:r>
          </w:p>
          <w:p w14:paraId="5FC8CC1E" w14:textId="77777777" w:rsidR="00FA079F" w:rsidRPr="00FA079F" w:rsidRDefault="00FA079F" w:rsidP="00FA079F">
            <w:pPr>
              <w:jc w:val="both"/>
              <w:rPr>
                <w:bCs/>
                <w:szCs w:val="28"/>
              </w:rPr>
            </w:pPr>
            <w:r w:rsidRPr="00FA079F">
              <w:rPr>
                <w:bCs/>
                <w:szCs w:val="28"/>
              </w:rPr>
              <w:t>(a) Describe these risks; and</w:t>
            </w:r>
          </w:p>
          <w:p w14:paraId="79D327F8" w14:textId="354B7650" w:rsidR="009054AA" w:rsidRPr="00F00557" w:rsidRDefault="00FA079F" w:rsidP="00FA079F">
            <w:pPr>
              <w:jc w:val="both"/>
              <w:rPr>
                <w:b/>
                <w:szCs w:val="28"/>
                <w:lang w:val="en-US"/>
              </w:rPr>
            </w:pPr>
            <w:r w:rsidRPr="00FA079F">
              <w:rPr>
                <w:bCs/>
                <w:szCs w:val="28"/>
              </w:rPr>
              <w:t>(b) Explain the measures you will take to minimize these risks.</w:t>
            </w:r>
          </w:p>
        </w:tc>
      </w:tr>
      <w:tr w:rsidR="009054AA" w:rsidRPr="00173AEB" w14:paraId="6786A005" w14:textId="77777777" w:rsidTr="00AC19EA">
        <w:tc>
          <w:tcPr>
            <w:tcW w:w="10188" w:type="dxa"/>
          </w:tcPr>
          <w:p w14:paraId="598A1879" w14:textId="77777777" w:rsidR="009054AA" w:rsidRPr="00F00557" w:rsidRDefault="009054AA" w:rsidP="009054AA">
            <w:pPr>
              <w:jc w:val="both"/>
              <w:rPr>
                <w:bCs/>
                <w:szCs w:val="28"/>
                <w:lang w:val="en-US"/>
              </w:rPr>
            </w:pPr>
          </w:p>
          <w:p w14:paraId="5C37E630" w14:textId="6CB0E690" w:rsidR="007A13B9" w:rsidRPr="00F00557" w:rsidRDefault="007A13B9" w:rsidP="009054AA">
            <w:pPr>
              <w:jc w:val="both"/>
              <w:rPr>
                <w:bCs/>
                <w:szCs w:val="28"/>
                <w:lang w:val="en-US"/>
              </w:rPr>
            </w:pPr>
          </w:p>
        </w:tc>
      </w:tr>
    </w:tbl>
    <w:p w14:paraId="54BF280E" w14:textId="77777777" w:rsidR="000F6562" w:rsidRPr="00F00557" w:rsidRDefault="000F6562" w:rsidP="00877725">
      <w:pPr>
        <w:jc w:val="both"/>
        <w:rPr>
          <w:bCs/>
          <w:szCs w:val="28"/>
          <w:lang w:val="en-US"/>
        </w:rPr>
      </w:pPr>
    </w:p>
    <w:p w14:paraId="437670F3" w14:textId="77777777" w:rsidR="00C47B1A" w:rsidRPr="00F00557" w:rsidRDefault="00C47B1A" w:rsidP="00877725">
      <w:pPr>
        <w:jc w:val="both"/>
        <w:rPr>
          <w:bCs/>
          <w:szCs w:val="28"/>
          <w:lang w:val="en-US"/>
        </w:rPr>
      </w:pPr>
    </w:p>
    <w:p w14:paraId="667F7774" w14:textId="5C87D9C7" w:rsidR="00C331B7" w:rsidRDefault="00297CF5" w:rsidP="00297CF5">
      <w:pPr>
        <w:jc w:val="center"/>
        <w:rPr>
          <w:b/>
          <w:sz w:val="28"/>
          <w:szCs w:val="28"/>
          <w:lang w:val="ru-RU"/>
        </w:rPr>
      </w:pPr>
      <w:r w:rsidRPr="00297CF5">
        <w:rPr>
          <w:b/>
          <w:sz w:val="28"/>
          <w:szCs w:val="28"/>
        </w:rPr>
        <w:t>INFORMED CONSENT</w:t>
      </w:r>
    </w:p>
    <w:p w14:paraId="2560959A" w14:textId="77777777" w:rsidR="00297CF5" w:rsidRPr="00297CF5" w:rsidRDefault="00297CF5" w:rsidP="00297CF5">
      <w:pPr>
        <w:jc w:val="center"/>
        <w:rPr>
          <w:b/>
          <w:sz w:val="28"/>
          <w:szCs w:val="28"/>
          <w:lang w:val="ru-RU"/>
        </w:rPr>
      </w:pPr>
    </w:p>
    <w:tbl>
      <w:tblPr>
        <w:tblStyle w:val="TableGrid"/>
        <w:tblW w:w="0" w:type="auto"/>
        <w:tblLook w:val="04A0" w:firstRow="1" w:lastRow="0" w:firstColumn="1" w:lastColumn="0" w:noHBand="0" w:noVBand="1"/>
      </w:tblPr>
      <w:tblGrid>
        <w:gridCol w:w="10188"/>
      </w:tblGrid>
      <w:tr w:rsidR="00297CF5" w:rsidRPr="00173AEB" w14:paraId="05B85800" w14:textId="77777777" w:rsidTr="001D418B">
        <w:tc>
          <w:tcPr>
            <w:tcW w:w="10188" w:type="dxa"/>
            <w:shd w:val="clear" w:color="auto" w:fill="F7CAAC" w:themeFill="accent2" w:themeFillTint="66"/>
          </w:tcPr>
          <w:p w14:paraId="67BE9412" w14:textId="77777777" w:rsidR="00FA079F" w:rsidRPr="00FA079F" w:rsidRDefault="001D418B" w:rsidP="00FA079F">
            <w:pPr>
              <w:jc w:val="both"/>
              <w:rPr>
                <w:b/>
              </w:rPr>
            </w:pPr>
            <w:r w:rsidRPr="001D418B">
              <w:rPr>
                <w:b/>
              </w:rPr>
              <w:t xml:space="preserve">16. </w:t>
            </w:r>
            <w:r w:rsidR="00FA079F" w:rsidRPr="00FA079F">
              <w:rPr>
                <w:b/>
              </w:rPr>
              <w:t>How will informed consent be obtained from study participants?</w:t>
            </w:r>
          </w:p>
          <w:p w14:paraId="15435ACC" w14:textId="3CFC130D" w:rsidR="00FA079F" w:rsidRPr="00FA079F" w:rsidRDefault="00FA079F" w:rsidP="00FA079F">
            <w:pPr>
              <w:jc w:val="both"/>
              <w:rPr>
                <w:bCs/>
              </w:rPr>
            </w:pPr>
            <w:r w:rsidRPr="00FA079F">
              <w:rPr>
                <w:bCs/>
              </w:rPr>
              <w:t>Describe when (at what stage) and how participants will be presented with the informed consent form, as well as the method for obtaining their consent. If children are participating, specify who will provide consent on their behalf.</w:t>
            </w:r>
          </w:p>
          <w:p w14:paraId="1B5E24D9" w14:textId="53FEF8EF" w:rsidR="00D909F3" w:rsidRPr="00F00557" w:rsidRDefault="00FA079F" w:rsidP="00FA079F">
            <w:pPr>
              <w:jc w:val="both"/>
              <w:rPr>
                <w:bCs/>
                <w:lang w:val="en-US"/>
              </w:rPr>
            </w:pPr>
            <w:r w:rsidRPr="00FA079F">
              <w:rPr>
                <w:bCs/>
              </w:rPr>
              <w:t>Please remember to attach the informed consent form for this study in Appendix 1 at the end of this document.</w:t>
            </w:r>
          </w:p>
        </w:tc>
      </w:tr>
      <w:tr w:rsidR="00297CF5" w:rsidRPr="00173AEB" w14:paraId="10B850D9" w14:textId="77777777" w:rsidTr="00297CF5">
        <w:tc>
          <w:tcPr>
            <w:tcW w:w="10188" w:type="dxa"/>
          </w:tcPr>
          <w:p w14:paraId="6E94E453" w14:textId="77777777" w:rsidR="00297CF5" w:rsidRPr="00F00557" w:rsidRDefault="00297CF5" w:rsidP="00877725">
            <w:pPr>
              <w:jc w:val="both"/>
              <w:rPr>
                <w:bCs/>
                <w:lang w:val="en-US"/>
              </w:rPr>
            </w:pPr>
          </w:p>
          <w:p w14:paraId="0C14B033" w14:textId="42D488E7" w:rsidR="00DF5B24" w:rsidRPr="00F00557" w:rsidRDefault="00DF5B24" w:rsidP="00877725">
            <w:pPr>
              <w:jc w:val="both"/>
              <w:rPr>
                <w:bCs/>
                <w:lang w:val="en-US"/>
              </w:rPr>
            </w:pPr>
          </w:p>
        </w:tc>
      </w:tr>
      <w:tr w:rsidR="00297CF5" w:rsidRPr="00173AEB" w14:paraId="15E1A1C3" w14:textId="77777777" w:rsidTr="00340310">
        <w:tc>
          <w:tcPr>
            <w:tcW w:w="10188" w:type="dxa"/>
            <w:shd w:val="clear" w:color="auto" w:fill="F7CAAC" w:themeFill="accent2" w:themeFillTint="66"/>
          </w:tcPr>
          <w:p w14:paraId="658E08B7" w14:textId="60712B74" w:rsidR="00297CF5" w:rsidRPr="00F00557" w:rsidRDefault="00340310" w:rsidP="00340310">
            <w:pPr>
              <w:jc w:val="both"/>
              <w:rPr>
                <w:b/>
                <w:lang w:val="en-US"/>
              </w:rPr>
            </w:pPr>
            <w:r w:rsidRPr="00340310">
              <w:rPr>
                <w:b/>
              </w:rPr>
              <w:t xml:space="preserve">17. </w:t>
            </w:r>
            <w:r w:rsidR="00FA079F" w:rsidRPr="00FA079F">
              <w:rPr>
                <w:b/>
              </w:rPr>
              <w:t>How can study participants withdraw from the study?</w:t>
            </w:r>
          </w:p>
          <w:p w14:paraId="0A0250C7" w14:textId="709CE89D" w:rsidR="00340310" w:rsidRPr="00F00557" w:rsidRDefault="00340310" w:rsidP="00340310">
            <w:pPr>
              <w:jc w:val="both"/>
              <w:rPr>
                <w:bCs/>
                <w:lang w:val="en-US"/>
              </w:rPr>
            </w:pPr>
          </w:p>
        </w:tc>
      </w:tr>
      <w:tr w:rsidR="00297CF5" w:rsidRPr="00173AEB" w14:paraId="1282C40F" w14:textId="77777777" w:rsidTr="00297CF5">
        <w:tc>
          <w:tcPr>
            <w:tcW w:w="10188" w:type="dxa"/>
          </w:tcPr>
          <w:p w14:paraId="4656B947" w14:textId="77777777" w:rsidR="00297CF5" w:rsidRPr="00F00557" w:rsidRDefault="00297CF5" w:rsidP="00877725">
            <w:pPr>
              <w:jc w:val="both"/>
              <w:rPr>
                <w:bCs/>
                <w:lang w:val="en-US"/>
              </w:rPr>
            </w:pPr>
          </w:p>
          <w:p w14:paraId="0C07638D" w14:textId="051D0BB4" w:rsidR="007E3215" w:rsidRPr="00F00557" w:rsidRDefault="007E3215" w:rsidP="00877725">
            <w:pPr>
              <w:jc w:val="both"/>
              <w:rPr>
                <w:bCs/>
                <w:lang w:val="en-US"/>
              </w:rPr>
            </w:pPr>
          </w:p>
        </w:tc>
      </w:tr>
    </w:tbl>
    <w:p w14:paraId="1096DB43" w14:textId="77777777" w:rsidR="00297CF5" w:rsidRPr="00F00557" w:rsidRDefault="00297CF5" w:rsidP="00877725">
      <w:pPr>
        <w:jc w:val="both"/>
        <w:rPr>
          <w:bCs/>
          <w:sz w:val="28"/>
          <w:szCs w:val="28"/>
          <w:lang w:val="en-US"/>
        </w:rPr>
      </w:pPr>
    </w:p>
    <w:p w14:paraId="42B339F1" w14:textId="77777777" w:rsidR="00C7497B" w:rsidRPr="00F00557" w:rsidRDefault="00C7497B" w:rsidP="00877725">
      <w:pPr>
        <w:jc w:val="both"/>
        <w:rPr>
          <w:bCs/>
          <w:sz w:val="28"/>
          <w:szCs w:val="28"/>
          <w:lang w:val="en-US"/>
        </w:rPr>
      </w:pPr>
    </w:p>
    <w:p w14:paraId="78B25A9B" w14:textId="77777777" w:rsidR="00C7497B" w:rsidRPr="00F00557" w:rsidRDefault="00C7497B" w:rsidP="00877725">
      <w:pPr>
        <w:jc w:val="both"/>
        <w:rPr>
          <w:bCs/>
          <w:sz w:val="28"/>
          <w:szCs w:val="28"/>
          <w:lang w:val="en-US"/>
        </w:rPr>
      </w:pPr>
    </w:p>
    <w:p w14:paraId="6F90E1A0" w14:textId="77777777" w:rsidR="00C7497B" w:rsidRPr="00F00557" w:rsidRDefault="00C7497B" w:rsidP="00877725">
      <w:pPr>
        <w:jc w:val="both"/>
        <w:rPr>
          <w:bCs/>
          <w:sz w:val="28"/>
          <w:szCs w:val="28"/>
          <w:lang w:val="en-US"/>
        </w:rPr>
      </w:pPr>
    </w:p>
    <w:p w14:paraId="6145B17D" w14:textId="77777777" w:rsidR="00C7497B" w:rsidRPr="00F00557" w:rsidRDefault="00C7497B" w:rsidP="00877725">
      <w:pPr>
        <w:jc w:val="both"/>
        <w:rPr>
          <w:bCs/>
          <w:sz w:val="28"/>
          <w:szCs w:val="28"/>
          <w:lang w:val="en-US"/>
        </w:rPr>
      </w:pPr>
    </w:p>
    <w:p w14:paraId="37C68C93" w14:textId="26690F23" w:rsidR="007E3215" w:rsidRPr="002570F3" w:rsidRDefault="002570F3" w:rsidP="002570F3">
      <w:pPr>
        <w:jc w:val="center"/>
        <w:rPr>
          <w:b/>
          <w:sz w:val="28"/>
          <w:szCs w:val="28"/>
          <w:lang w:val="ru-RU"/>
        </w:rPr>
      </w:pPr>
      <w:r w:rsidRPr="002570F3">
        <w:rPr>
          <w:b/>
          <w:sz w:val="28"/>
          <w:szCs w:val="28"/>
        </w:rPr>
        <w:t>DATA COLLECTION, USE AND STORAGE</w:t>
      </w:r>
    </w:p>
    <w:p w14:paraId="110116EA" w14:textId="77777777" w:rsidR="002570F3" w:rsidRDefault="002570F3" w:rsidP="00877725">
      <w:pPr>
        <w:jc w:val="both"/>
        <w:rPr>
          <w:bCs/>
          <w:sz w:val="28"/>
          <w:szCs w:val="28"/>
          <w:lang w:val="ru-RU"/>
        </w:rPr>
      </w:pPr>
    </w:p>
    <w:tbl>
      <w:tblPr>
        <w:tblStyle w:val="TableGrid"/>
        <w:tblW w:w="0" w:type="auto"/>
        <w:tblLook w:val="04A0" w:firstRow="1" w:lastRow="0" w:firstColumn="1" w:lastColumn="0" w:noHBand="0" w:noVBand="1"/>
      </w:tblPr>
      <w:tblGrid>
        <w:gridCol w:w="10188"/>
      </w:tblGrid>
      <w:tr w:rsidR="002570F3" w:rsidRPr="00173AEB" w14:paraId="4E8037AE" w14:textId="77777777" w:rsidTr="009B3CDB">
        <w:tc>
          <w:tcPr>
            <w:tcW w:w="10188" w:type="dxa"/>
            <w:shd w:val="clear" w:color="auto" w:fill="F7CAAC" w:themeFill="accent2" w:themeFillTint="66"/>
          </w:tcPr>
          <w:p w14:paraId="2B57485F" w14:textId="69D72134" w:rsidR="002570F3" w:rsidRPr="00F00557" w:rsidRDefault="00C7497B" w:rsidP="00877725">
            <w:pPr>
              <w:jc w:val="both"/>
              <w:rPr>
                <w:b/>
                <w:lang w:val="en-US"/>
              </w:rPr>
            </w:pPr>
            <w:r w:rsidRPr="009B3CDB">
              <w:rPr>
                <w:b/>
              </w:rPr>
              <w:t xml:space="preserve">18. </w:t>
            </w:r>
            <w:r w:rsidR="00FA079F" w:rsidRPr="00FA079F">
              <w:rPr>
                <w:b/>
              </w:rPr>
              <w:t xml:space="preserve">Will you collect any personal data (e.g., ethnicity, marital status, </w:t>
            </w:r>
            <w:r w:rsidR="00FA079F">
              <w:rPr>
                <w:b/>
              </w:rPr>
              <w:t xml:space="preserve">or </w:t>
            </w:r>
            <w:r w:rsidR="00FA079F" w:rsidRPr="00FA079F">
              <w:rPr>
                <w:b/>
              </w:rPr>
              <w:t xml:space="preserve">place of work) and/or sensitive data (e.g., gender, sexual orientation, </w:t>
            </w:r>
            <w:r w:rsidR="00FA079F">
              <w:rPr>
                <w:b/>
              </w:rPr>
              <w:t xml:space="preserve">or </w:t>
            </w:r>
            <w:r w:rsidR="00FA079F" w:rsidRPr="00FA079F">
              <w:rPr>
                <w:b/>
              </w:rPr>
              <w:t>medication use) from participants?</w:t>
            </w:r>
          </w:p>
        </w:tc>
      </w:tr>
      <w:tr w:rsidR="002570F3" w:rsidRPr="00C7497B" w14:paraId="17392346" w14:textId="77777777" w:rsidTr="002570F3">
        <w:tc>
          <w:tcPr>
            <w:tcW w:w="10188" w:type="dxa"/>
          </w:tcPr>
          <w:p w14:paraId="79A50E48" w14:textId="77777777" w:rsidR="00A74ADC" w:rsidRPr="00F00557" w:rsidRDefault="00A74ADC" w:rsidP="00A74ADC">
            <w:pPr>
              <w:jc w:val="both"/>
              <w:rPr>
                <w:bCs/>
                <w:szCs w:val="28"/>
                <w:lang w:val="en-US"/>
              </w:rPr>
            </w:pPr>
          </w:p>
          <w:p w14:paraId="4C21DB43" w14:textId="77777777" w:rsidR="00A74ADC" w:rsidRDefault="00A74ADC" w:rsidP="00A74ADC">
            <w:pPr>
              <w:jc w:val="both"/>
              <w:rPr>
                <w:lang w:val="ru-RU"/>
              </w:rPr>
            </w:pPr>
            <w:r w:rsidRPr="00C331B7">
              <w:fldChar w:fldCharType="begin">
                <w:ffData>
                  <w:name w:val="Check1"/>
                  <w:enabled/>
                  <w:calcOnExit w:val="0"/>
                  <w:checkBox>
                    <w:sizeAuto/>
                    <w:default w:val="0"/>
                  </w:checkBox>
                </w:ffData>
              </w:fldChar>
            </w:r>
            <w:r w:rsidRPr="00C331B7">
              <w:instrText xml:space="preserve"> FORMCHECKBOX </w:instrText>
            </w:r>
            <w:r w:rsidRPr="00C331B7">
              <w:fldChar w:fldCharType="separate"/>
            </w:r>
            <w:r w:rsidRPr="00C331B7">
              <w:fldChar w:fldCharType="end"/>
            </w:r>
            <w:r>
              <w:t xml:space="preserve"> YES</w:t>
            </w:r>
          </w:p>
          <w:p w14:paraId="49E583F6" w14:textId="77777777" w:rsidR="00A74ADC" w:rsidRDefault="00A74ADC" w:rsidP="00A74ADC">
            <w:pPr>
              <w:jc w:val="both"/>
              <w:rPr>
                <w:lang w:val="ru-RU"/>
              </w:rPr>
            </w:pPr>
          </w:p>
          <w:p w14:paraId="0504606B" w14:textId="77777777" w:rsidR="00A74ADC" w:rsidRDefault="00A74ADC" w:rsidP="00A74ADC">
            <w:pPr>
              <w:jc w:val="both"/>
              <w:rPr>
                <w:lang w:val="ru-RU"/>
              </w:rPr>
            </w:pPr>
            <w:r w:rsidRPr="00C331B7">
              <w:fldChar w:fldCharType="begin">
                <w:ffData>
                  <w:name w:val="Check1"/>
                  <w:enabled/>
                  <w:calcOnExit w:val="0"/>
                  <w:checkBox>
                    <w:sizeAuto/>
                    <w:default w:val="0"/>
                  </w:checkBox>
                </w:ffData>
              </w:fldChar>
            </w:r>
            <w:r w:rsidRPr="00C331B7">
              <w:instrText xml:space="preserve"> FORMCHECKBOX </w:instrText>
            </w:r>
            <w:r w:rsidRPr="00C331B7">
              <w:fldChar w:fldCharType="separate"/>
            </w:r>
            <w:r w:rsidRPr="00C331B7">
              <w:fldChar w:fldCharType="end"/>
            </w:r>
            <w:r>
              <w:t xml:space="preserve"> NO</w:t>
            </w:r>
          </w:p>
          <w:p w14:paraId="27E4FFE1" w14:textId="77777777" w:rsidR="002570F3" w:rsidRPr="00C7497B" w:rsidRDefault="002570F3" w:rsidP="00877725">
            <w:pPr>
              <w:jc w:val="both"/>
              <w:rPr>
                <w:bCs/>
                <w:lang w:val="ru-RU"/>
              </w:rPr>
            </w:pPr>
          </w:p>
        </w:tc>
      </w:tr>
      <w:tr w:rsidR="002570F3" w:rsidRPr="00173AEB" w14:paraId="6A728C55" w14:textId="77777777" w:rsidTr="00DE7C80">
        <w:tc>
          <w:tcPr>
            <w:tcW w:w="10188" w:type="dxa"/>
            <w:shd w:val="clear" w:color="auto" w:fill="F7CAAC" w:themeFill="accent2" w:themeFillTint="66"/>
          </w:tcPr>
          <w:p w14:paraId="201280FA" w14:textId="77777777" w:rsidR="00FA079F" w:rsidRPr="00FA079F" w:rsidRDefault="00DE7C80" w:rsidP="00FA079F">
            <w:pPr>
              <w:jc w:val="both"/>
              <w:rPr>
                <w:b/>
              </w:rPr>
            </w:pPr>
            <w:r w:rsidRPr="00DE7C80">
              <w:rPr>
                <w:b/>
              </w:rPr>
              <w:t xml:space="preserve">19. </w:t>
            </w:r>
            <w:r w:rsidR="00FA079F" w:rsidRPr="00FA079F">
              <w:rPr>
                <w:b/>
              </w:rPr>
              <w:t>If you answered "YES" to question 18, please provide the following details:</w:t>
            </w:r>
          </w:p>
          <w:p w14:paraId="00EAA774" w14:textId="77777777" w:rsidR="00FA079F" w:rsidRPr="00FA079F" w:rsidRDefault="00FA079F" w:rsidP="00FA079F">
            <w:pPr>
              <w:jc w:val="both"/>
              <w:rPr>
                <w:bCs/>
              </w:rPr>
            </w:pPr>
            <w:r w:rsidRPr="00FA079F">
              <w:rPr>
                <w:bCs/>
              </w:rPr>
              <w:t>(a) Describe the type of data you will collect; and</w:t>
            </w:r>
          </w:p>
          <w:p w14:paraId="060AE151" w14:textId="4526BC32" w:rsidR="002570F3" w:rsidRPr="00F00557" w:rsidRDefault="00FA079F" w:rsidP="00FA079F">
            <w:pPr>
              <w:jc w:val="both"/>
              <w:rPr>
                <w:b/>
                <w:lang w:val="en-US"/>
              </w:rPr>
            </w:pPr>
            <w:r w:rsidRPr="00FA079F">
              <w:rPr>
                <w:bCs/>
              </w:rPr>
              <w:t>(b) Explain why it is necessary to collect this data.</w:t>
            </w:r>
          </w:p>
        </w:tc>
      </w:tr>
      <w:tr w:rsidR="002570F3" w:rsidRPr="00173AEB" w14:paraId="5B8D7149" w14:textId="77777777" w:rsidTr="002570F3">
        <w:tc>
          <w:tcPr>
            <w:tcW w:w="10188" w:type="dxa"/>
          </w:tcPr>
          <w:p w14:paraId="10DA3964" w14:textId="77777777" w:rsidR="002570F3" w:rsidRPr="00F00557" w:rsidRDefault="002570F3" w:rsidP="00877725">
            <w:pPr>
              <w:jc w:val="both"/>
              <w:rPr>
                <w:bCs/>
                <w:lang w:val="en-US"/>
              </w:rPr>
            </w:pPr>
          </w:p>
          <w:p w14:paraId="477E83A7" w14:textId="262C698E" w:rsidR="00312EDC" w:rsidRPr="00F00557" w:rsidRDefault="00312EDC" w:rsidP="00877725">
            <w:pPr>
              <w:jc w:val="both"/>
              <w:rPr>
                <w:bCs/>
                <w:lang w:val="en-US"/>
              </w:rPr>
            </w:pPr>
          </w:p>
        </w:tc>
      </w:tr>
      <w:tr w:rsidR="002570F3" w:rsidRPr="00C7497B" w14:paraId="1C4C0706" w14:textId="77777777" w:rsidTr="00312EDC">
        <w:tc>
          <w:tcPr>
            <w:tcW w:w="10188" w:type="dxa"/>
            <w:shd w:val="clear" w:color="auto" w:fill="F7CAAC" w:themeFill="accent2" w:themeFillTint="66"/>
          </w:tcPr>
          <w:p w14:paraId="6BAEDDAC" w14:textId="2C6BF39D" w:rsidR="00C84BD3" w:rsidRPr="00C84BD3" w:rsidRDefault="00DE7C80" w:rsidP="00C84BD3">
            <w:pPr>
              <w:jc w:val="both"/>
              <w:rPr>
                <w:b/>
              </w:rPr>
            </w:pPr>
            <w:r w:rsidRPr="00312EDC">
              <w:rPr>
                <w:b/>
              </w:rPr>
              <w:t>20</w:t>
            </w:r>
            <w:r>
              <w:rPr>
                <w:bCs/>
              </w:rPr>
              <w:t xml:space="preserve">. </w:t>
            </w:r>
            <w:r w:rsidR="00C84BD3" w:rsidRPr="00C84BD3">
              <w:rPr>
                <w:b/>
              </w:rPr>
              <w:t xml:space="preserve">If you answered "YES" to question 18, please confirm </w:t>
            </w:r>
            <w:r w:rsidR="00C84BD3">
              <w:rPr>
                <w:b/>
              </w:rPr>
              <w:t xml:space="preserve">both of </w:t>
            </w:r>
            <w:r w:rsidR="00C84BD3" w:rsidRPr="00C84BD3">
              <w:rPr>
                <w:b/>
              </w:rPr>
              <w:t>the following:</w:t>
            </w:r>
          </w:p>
          <w:p w14:paraId="3F21A69F" w14:textId="3D5FFE8C" w:rsidR="00C84BD3" w:rsidRPr="00C84BD3" w:rsidRDefault="00C84BD3" w:rsidP="00C84BD3">
            <w:pPr>
              <w:jc w:val="both"/>
              <w:rPr>
                <w:bCs/>
              </w:rPr>
            </w:pPr>
            <w:r w:rsidRPr="00C84BD3">
              <w:rPr>
                <w:bCs/>
              </w:rPr>
              <w:t xml:space="preserve">- </w:t>
            </w:r>
            <w:r w:rsidRPr="00C84BD3">
              <w:rPr>
                <w:bCs/>
              </w:rPr>
              <w:t>You will not make these questions mandatory in an online questionnaire (i.e., participants can skip these questions without being prevented from completing the remaining questions).</w:t>
            </w:r>
          </w:p>
          <w:p w14:paraId="5C3FF2A2" w14:textId="0EC52012" w:rsidR="002570F3" w:rsidRPr="00F00557" w:rsidRDefault="00C84BD3" w:rsidP="00C84BD3">
            <w:pPr>
              <w:jc w:val="both"/>
              <w:rPr>
                <w:bCs/>
                <w:lang w:val="en-US"/>
              </w:rPr>
            </w:pPr>
            <w:r w:rsidRPr="00C84BD3">
              <w:rPr>
                <w:bCs/>
              </w:rPr>
              <w:t xml:space="preserve">- </w:t>
            </w:r>
            <w:r w:rsidRPr="00C84BD3">
              <w:rPr>
                <w:bCs/>
              </w:rPr>
              <w:t>You will provide an "I prefer not to answer" option for these questions.</w:t>
            </w:r>
          </w:p>
        </w:tc>
      </w:tr>
      <w:tr w:rsidR="002570F3" w:rsidRPr="00C7497B" w14:paraId="05025A35" w14:textId="77777777" w:rsidTr="002570F3">
        <w:tc>
          <w:tcPr>
            <w:tcW w:w="10188" w:type="dxa"/>
          </w:tcPr>
          <w:p w14:paraId="0F3B3F33" w14:textId="77777777" w:rsidR="002570F3" w:rsidRPr="00F00557" w:rsidRDefault="002570F3" w:rsidP="00877725">
            <w:pPr>
              <w:jc w:val="both"/>
              <w:rPr>
                <w:bCs/>
                <w:lang w:val="en-US"/>
              </w:rPr>
            </w:pPr>
          </w:p>
          <w:p w14:paraId="6EF43CCC" w14:textId="1B765876" w:rsidR="00312EDC" w:rsidRDefault="00312EDC" w:rsidP="00312EDC">
            <w:pPr>
              <w:jc w:val="both"/>
              <w:rPr>
                <w:lang w:val="ru-RU"/>
              </w:rPr>
            </w:pPr>
            <w:r w:rsidRPr="00C331B7">
              <w:fldChar w:fldCharType="begin">
                <w:ffData>
                  <w:name w:val="Check1"/>
                  <w:enabled/>
                  <w:calcOnExit w:val="0"/>
                  <w:checkBox>
                    <w:sizeAuto/>
                    <w:default w:val="0"/>
                  </w:checkBox>
                </w:ffData>
              </w:fldChar>
            </w:r>
            <w:r w:rsidRPr="00C331B7">
              <w:instrText xml:space="preserve"> FORMCHECKBOX </w:instrText>
            </w:r>
            <w:r w:rsidRPr="00C331B7">
              <w:fldChar w:fldCharType="separate"/>
            </w:r>
            <w:r w:rsidRPr="00C331B7">
              <w:fldChar w:fldCharType="end"/>
            </w:r>
            <w:r>
              <w:t xml:space="preserve"> CONFIRM</w:t>
            </w:r>
          </w:p>
          <w:p w14:paraId="2BB62050" w14:textId="7581CA4F" w:rsidR="00312EDC" w:rsidRPr="00C7497B" w:rsidRDefault="00312EDC" w:rsidP="00877725">
            <w:pPr>
              <w:jc w:val="both"/>
              <w:rPr>
                <w:bCs/>
                <w:lang w:val="ru-RU"/>
              </w:rPr>
            </w:pPr>
          </w:p>
        </w:tc>
      </w:tr>
      <w:tr w:rsidR="002570F3" w:rsidRPr="00173AEB" w14:paraId="548D071F" w14:textId="77777777" w:rsidTr="00D52EA3">
        <w:tc>
          <w:tcPr>
            <w:tcW w:w="10188" w:type="dxa"/>
            <w:shd w:val="clear" w:color="auto" w:fill="F7CAAC" w:themeFill="accent2" w:themeFillTint="66"/>
          </w:tcPr>
          <w:p w14:paraId="21E0EEA2" w14:textId="77777777" w:rsidR="005C3728" w:rsidRPr="005C3728" w:rsidRDefault="00151913" w:rsidP="005C3728">
            <w:pPr>
              <w:jc w:val="both"/>
              <w:rPr>
                <w:b/>
              </w:rPr>
            </w:pPr>
            <w:r w:rsidRPr="00151913">
              <w:rPr>
                <w:b/>
              </w:rPr>
              <w:t xml:space="preserve">21. </w:t>
            </w:r>
            <w:r w:rsidR="005C3728" w:rsidRPr="005C3728">
              <w:rPr>
                <w:b/>
              </w:rPr>
              <w:t>If you answered "YES" to question 18, explain how you will ensure the confidentiality of this data.</w:t>
            </w:r>
          </w:p>
          <w:p w14:paraId="464B5F1F" w14:textId="4D2F8156" w:rsidR="002570F3" w:rsidRPr="005C3728" w:rsidRDefault="005C3728" w:rsidP="005C3728">
            <w:pPr>
              <w:jc w:val="both"/>
              <w:rPr>
                <w:bCs/>
                <w:lang w:val="en-US"/>
              </w:rPr>
            </w:pPr>
            <w:r w:rsidRPr="005C3728">
              <w:rPr>
                <w:bCs/>
              </w:rPr>
              <w:t>Describe the steps and stages at which you will anonymize or de-identify data to maintain confidentiality.</w:t>
            </w:r>
          </w:p>
        </w:tc>
      </w:tr>
      <w:tr w:rsidR="002570F3" w:rsidRPr="00173AEB" w14:paraId="42EC1BF6" w14:textId="77777777" w:rsidTr="002570F3">
        <w:tc>
          <w:tcPr>
            <w:tcW w:w="10188" w:type="dxa"/>
          </w:tcPr>
          <w:p w14:paraId="1E590AA9" w14:textId="77777777" w:rsidR="002570F3" w:rsidRPr="00F00557" w:rsidRDefault="002570F3" w:rsidP="00877725">
            <w:pPr>
              <w:jc w:val="both"/>
              <w:rPr>
                <w:bCs/>
                <w:lang w:val="en-US"/>
              </w:rPr>
            </w:pPr>
          </w:p>
          <w:p w14:paraId="41570874" w14:textId="1029601E" w:rsidR="003E3CB8" w:rsidRPr="00F00557" w:rsidRDefault="003E3CB8" w:rsidP="00877725">
            <w:pPr>
              <w:jc w:val="both"/>
              <w:rPr>
                <w:bCs/>
                <w:lang w:val="en-US"/>
              </w:rPr>
            </w:pPr>
          </w:p>
        </w:tc>
      </w:tr>
      <w:tr w:rsidR="00151913" w:rsidRPr="00173AEB" w14:paraId="3754F70F" w14:textId="77777777" w:rsidTr="003E3CB8">
        <w:tc>
          <w:tcPr>
            <w:tcW w:w="10188" w:type="dxa"/>
            <w:shd w:val="clear" w:color="auto" w:fill="F7CAAC" w:themeFill="accent2" w:themeFillTint="66"/>
          </w:tcPr>
          <w:p w14:paraId="217F9A73" w14:textId="0D25C56E" w:rsidR="00151913" w:rsidRPr="00F00557" w:rsidRDefault="003E3CB8" w:rsidP="00877725">
            <w:pPr>
              <w:jc w:val="both"/>
              <w:rPr>
                <w:b/>
                <w:lang w:val="en-US"/>
              </w:rPr>
            </w:pPr>
            <w:r w:rsidRPr="003E3CB8">
              <w:rPr>
                <w:b/>
              </w:rPr>
              <w:t xml:space="preserve">22. </w:t>
            </w:r>
            <w:r w:rsidR="005C3728" w:rsidRPr="005C3728">
              <w:rPr>
                <w:b/>
              </w:rPr>
              <w:t>Will you make audio or video recordings at any stage of the project?</w:t>
            </w:r>
          </w:p>
        </w:tc>
      </w:tr>
      <w:tr w:rsidR="003E3CB8" w:rsidRPr="00C7497B" w14:paraId="2F2294E0" w14:textId="77777777" w:rsidTr="002570F3">
        <w:tc>
          <w:tcPr>
            <w:tcW w:w="10188" w:type="dxa"/>
          </w:tcPr>
          <w:p w14:paraId="56E29BF8" w14:textId="77777777" w:rsidR="003E3CB8" w:rsidRPr="00F00557" w:rsidRDefault="003E3CB8" w:rsidP="003E3CB8">
            <w:pPr>
              <w:jc w:val="both"/>
              <w:rPr>
                <w:bCs/>
                <w:szCs w:val="28"/>
                <w:lang w:val="en-US"/>
              </w:rPr>
            </w:pPr>
          </w:p>
          <w:p w14:paraId="4E864D3D" w14:textId="77777777" w:rsidR="003E3CB8" w:rsidRDefault="003E3CB8" w:rsidP="003E3CB8">
            <w:pPr>
              <w:jc w:val="both"/>
              <w:rPr>
                <w:lang w:val="ru-RU"/>
              </w:rPr>
            </w:pPr>
            <w:r w:rsidRPr="00C331B7">
              <w:fldChar w:fldCharType="begin">
                <w:ffData>
                  <w:name w:val="Check1"/>
                  <w:enabled/>
                  <w:calcOnExit w:val="0"/>
                  <w:checkBox>
                    <w:sizeAuto/>
                    <w:default w:val="0"/>
                  </w:checkBox>
                </w:ffData>
              </w:fldChar>
            </w:r>
            <w:r w:rsidRPr="00C331B7">
              <w:instrText xml:space="preserve"> FORMCHECKBOX </w:instrText>
            </w:r>
            <w:r w:rsidRPr="00C331B7">
              <w:fldChar w:fldCharType="separate"/>
            </w:r>
            <w:r w:rsidRPr="00C331B7">
              <w:fldChar w:fldCharType="end"/>
            </w:r>
            <w:r>
              <w:t xml:space="preserve"> YES</w:t>
            </w:r>
          </w:p>
          <w:p w14:paraId="114DF654" w14:textId="77777777" w:rsidR="003E3CB8" w:rsidRDefault="003E3CB8" w:rsidP="003E3CB8">
            <w:pPr>
              <w:jc w:val="both"/>
              <w:rPr>
                <w:lang w:val="ru-RU"/>
              </w:rPr>
            </w:pPr>
          </w:p>
          <w:p w14:paraId="76EFADD5" w14:textId="77777777" w:rsidR="003E3CB8" w:rsidRDefault="003E3CB8" w:rsidP="003E3CB8">
            <w:pPr>
              <w:jc w:val="both"/>
              <w:rPr>
                <w:lang w:val="ru-RU"/>
              </w:rPr>
            </w:pPr>
            <w:r w:rsidRPr="00C331B7">
              <w:fldChar w:fldCharType="begin">
                <w:ffData>
                  <w:name w:val="Check1"/>
                  <w:enabled/>
                  <w:calcOnExit w:val="0"/>
                  <w:checkBox>
                    <w:sizeAuto/>
                    <w:default w:val="0"/>
                  </w:checkBox>
                </w:ffData>
              </w:fldChar>
            </w:r>
            <w:r w:rsidRPr="00C331B7">
              <w:instrText xml:space="preserve"> FORMCHECKBOX </w:instrText>
            </w:r>
            <w:r w:rsidRPr="00C331B7">
              <w:fldChar w:fldCharType="separate"/>
            </w:r>
            <w:r w:rsidRPr="00C331B7">
              <w:fldChar w:fldCharType="end"/>
            </w:r>
            <w:r>
              <w:t xml:space="preserve"> NO</w:t>
            </w:r>
          </w:p>
          <w:p w14:paraId="204FC418" w14:textId="77777777" w:rsidR="003E3CB8" w:rsidRPr="00C7497B" w:rsidRDefault="003E3CB8" w:rsidP="003E3CB8">
            <w:pPr>
              <w:jc w:val="both"/>
              <w:rPr>
                <w:bCs/>
                <w:lang w:val="ru-RU"/>
              </w:rPr>
            </w:pPr>
          </w:p>
        </w:tc>
      </w:tr>
      <w:tr w:rsidR="003E3CB8" w:rsidRPr="00173AEB" w14:paraId="457D448A" w14:textId="77777777" w:rsidTr="00FA6623">
        <w:tc>
          <w:tcPr>
            <w:tcW w:w="10188" w:type="dxa"/>
            <w:shd w:val="clear" w:color="auto" w:fill="F7CAAC" w:themeFill="accent2" w:themeFillTint="66"/>
          </w:tcPr>
          <w:p w14:paraId="53C847F4" w14:textId="7AD35A56" w:rsidR="003E3CB8" w:rsidRPr="00F00557" w:rsidRDefault="00FA6623" w:rsidP="003E3CB8">
            <w:pPr>
              <w:jc w:val="both"/>
              <w:rPr>
                <w:b/>
                <w:lang w:val="en-US"/>
              </w:rPr>
            </w:pPr>
            <w:r w:rsidRPr="00FA6623">
              <w:rPr>
                <w:b/>
              </w:rPr>
              <w:t>23. If you answered yes to question number 22, then confirm the following:</w:t>
            </w:r>
          </w:p>
        </w:tc>
      </w:tr>
      <w:tr w:rsidR="003E3CB8" w:rsidRPr="00173AEB" w14:paraId="43B46361" w14:textId="77777777" w:rsidTr="002570F3">
        <w:tc>
          <w:tcPr>
            <w:tcW w:w="10188" w:type="dxa"/>
          </w:tcPr>
          <w:p w14:paraId="65D49378" w14:textId="77777777" w:rsidR="00FA6623" w:rsidRPr="00F00557" w:rsidRDefault="00FA6623" w:rsidP="00FA6623">
            <w:pPr>
              <w:jc w:val="both"/>
              <w:rPr>
                <w:bCs/>
                <w:szCs w:val="28"/>
                <w:lang w:val="en-US"/>
              </w:rPr>
            </w:pPr>
          </w:p>
          <w:p w14:paraId="272A60ED" w14:textId="02830C8A" w:rsidR="00FA6623" w:rsidRPr="00F00557" w:rsidRDefault="00FA6623" w:rsidP="00FA6623">
            <w:pPr>
              <w:jc w:val="both"/>
              <w:rPr>
                <w:lang w:val="en-US"/>
              </w:rPr>
            </w:pPr>
            <w:r w:rsidRPr="00C331B7">
              <w:fldChar w:fldCharType="begin">
                <w:ffData>
                  <w:name w:val="Check1"/>
                  <w:enabled/>
                  <w:calcOnExit w:val="0"/>
                  <w:checkBox>
                    <w:sizeAuto/>
                    <w:default w:val="0"/>
                  </w:checkBox>
                </w:ffData>
              </w:fldChar>
            </w:r>
            <w:r w:rsidRPr="00FA6623">
              <w:instrText xml:space="preserve"> </w:instrText>
            </w:r>
            <w:r w:rsidRPr="00C331B7">
              <w:instrText>FORMCHECKBOX</w:instrText>
            </w:r>
            <w:r w:rsidRPr="00FA6623">
              <w:instrText xml:space="preserve"> </w:instrText>
            </w:r>
            <w:r w:rsidRPr="00C331B7">
              <w:fldChar w:fldCharType="separate"/>
            </w:r>
            <w:r w:rsidRPr="00C331B7">
              <w:fldChar w:fldCharType="end"/>
            </w:r>
            <w:r>
              <w:t xml:space="preserve"> </w:t>
            </w:r>
            <w:r w:rsidR="005C3728" w:rsidRPr="005C3728">
              <w:t>I CONFIRM THAT I WILL OBTAIN INFORMED CONSENT FROM PARTICIPANTS BEFORE ANY AUDIO OR VIDEO RECORDINGS ARE MADE.</w:t>
            </w:r>
          </w:p>
          <w:p w14:paraId="0CFC3CC7" w14:textId="77777777" w:rsidR="003E3CB8" w:rsidRPr="00F00557" w:rsidRDefault="003E3CB8" w:rsidP="00FA6623">
            <w:pPr>
              <w:jc w:val="both"/>
              <w:rPr>
                <w:bCs/>
                <w:lang w:val="en-US"/>
              </w:rPr>
            </w:pPr>
          </w:p>
        </w:tc>
      </w:tr>
      <w:tr w:rsidR="00242250" w:rsidRPr="00173AEB" w14:paraId="31015C19" w14:textId="77777777" w:rsidTr="00242250">
        <w:tc>
          <w:tcPr>
            <w:tcW w:w="10188" w:type="dxa"/>
            <w:shd w:val="clear" w:color="auto" w:fill="F7CAAC" w:themeFill="accent2" w:themeFillTint="66"/>
          </w:tcPr>
          <w:p w14:paraId="0EC00D22" w14:textId="77777777" w:rsidR="005C3728" w:rsidRPr="005C3728" w:rsidRDefault="00242250" w:rsidP="005C3728">
            <w:pPr>
              <w:jc w:val="both"/>
              <w:rPr>
                <w:b/>
              </w:rPr>
            </w:pPr>
            <w:r w:rsidRPr="00FA6623">
              <w:rPr>
                <w:b/>
              </w:rPr>
              <w:t xml:space="preserve">24. </w:t>
            </w:r>
            <w:r w:rsidR="005C3728" w:rsidRPr="005C3728">
              <w:rPr>
                <w:b/>
              </w:rPr>
              <w:t>If you answered "YES" to question 22, please provide the following details:</w:t>
            </w:r>
          </w:p>
          <w:p w14:paraId="78C4863F" w14:textId="77777777" w:rsidR="005C3728" w:rsidRPr="005C3728" w:rsidRDefault="005C3728" w:rsidP="005C3728">
            <w:pPr>
              <w:jc w:val="both"/>
              <w:rPr>
                <w:bCs/>
              </w:rPr>
            </w:pPr>
            <w:r w:rsidRPr="005C3728">
              <w:rPr>
                <w:bCs/>
              </w:rPr>
              <w:t>(a) Describe what will be recorded;</w:t>
            </w:r>
          </w:p>
          <w:p w14:paraId="265F283B" w14:textId="77777777" w:rsidR="005C3728" w:rsidRPr="005C3728" w:rsidRDefault="005C3728" w:rsidP="005C3728">
            <w:pPr>
              <w:jc w:val="both"/>
              <w:rPr>
                <w:bCs/>
              </w:rPr>
            </w:pPr>
            <w:r w:rsidRPr="005C3728">
              <w:rPr>
                <w:bCs/>
              </w:rPr>
              <w:t>(b) State how long the recordings will be retained; and</w:t>
            </w:r>
          </w:p>
          <w:p w14:paraId="346565DB" w14:textId="2B973753" w:rsidR="00242250" w:rsidRPr="00F00557" w:rsidRDefault="005C3728" w:rsidP="005C3728">
            <w:pPr>
              <w:jc w:val="both"/>
              <w:rPr>
                <w:bCs/>
                <w:lang w:val="en-US"/>
              </w:rPr>
            </w:pPr>
            <w:r w:rsidRPr="005C3728">
              <w:rPr>
                <w:bCs/>
              </w:rPr>
              <w:t>(c) Explain how and where the recordings will be securely stored.</w:t>
            </w:r>
          </w:p>
        </w:tc>
      </w:tr>
      <w:tr w:rsidR="00242250" w:rsidRPr="00173AEB" w14:paraId="3E4478C8" w14:textId="77777777" w:rsidTr="002570F3">
        <w:tc>
          <w:tcPr>
            <w:tcW w:w="10188" w:type="dxa"/>
          </w:tcPr>
          <w:p w14:paraId="63EEE77C" w14:textId="77777777" w:rsidR="00242250" w:rsidRPr="00F00557" w:rsidRDefault="00242250" w:rsidP="00242250">
            <w:pPr>
              <w:jc w:val="both"/>
              <w:rPr>
                <w:bCs/>
                <w:lang w:val="en-US"/>
              </w:rPr>
            </w:pPr>
          </w:p>
          <w:p w14:paraId="061DBF67" w14:textId="04664EEF" w:rsidR="00242250" w:rsidRPr="00F00557" w:rsidRDefault="00242250" w:rsidP="00242250">
            <w:pPr>
              <w:jc w:val="both"/>
              <w:rPr>
                <w:bCs/>
                <w:lang w:val="en-US"/>
              </w:rPr>
            </w:pPr>
          </w:p>
        </w:tc>
      </w:tr>
      <w:tr w:rsidR="00AF0E7E" w:rsidRPr="00173AEB" w14:paraId="789109B9" w14:textId="77777777" w:rsidTr="007D029A">
        <w:tc>
          <w:tcPr>
            <w:tcW w:w="10188" w:type="dxa"/>
            <w:shd w:val="clear" w:color="auto" w:fill="F7CAAC" w:themeFill="accent2" w:themeFillTint="66"/>
          </w:tcPr>
          <w:p w14:paraId="65DA08D0" w14:textId="1F19AFCF" w:rsidR="00AF0E7E" w:rsidRPr="00F00557" w:rsidRDefault="007D029A" w:rsidP="00242250">
            <w:pPr>
              <w:jc w:val="both"/>
              <w:rPr>
                <w:b/>
                <w:lang w:val="en-US"/>
              </w:rPr>
            </w:pPr>
            <w:r w:rsidRPr="007D029A">
              <w:rPr>
                <w:b/>
              </w:rPr>
              <w:t xml:space="preserve">25. </w:t>
            </w:r>
            <w:r w:rsidR="005C3728" w:rsidRPr="005C3728">
              <w:rPr>
                <w:b/>
              </w:rPr>
              <w:t>What software, platforms, applications, or online services will you use for data collection?</w:t>
            </w:r>
          </w:p>
        </w:tc>
      </w:tr>
      <w:tr w:rsidR="00AF0E7E" w:rsidRPr="00173AEB" w14:paraId="490DC355" w14:textId="77777777" w:rsidTr="002570F3">
        <w:tc>
          <w:tcPr>
            <w:tcW w:w="10188" w:type="dxa"/>
          </w:tcPr>
          <w:p w14:paraId="7287D662" w14:textId="77777777" w:rsidR="00AF0E7E" w:rsidRPr="00F00557" w:rsidRDefault="00AF0E7E" w:rsidP="00242250">
            <w:pPr>
              <w:jc w:val="both"/>
              <w:rPr>
                <w:bCs/>
                <w:lang w:val="en-US"/>
              </w:rPr>
            </w:pPr>
          </w:p>
          <w:p w14:paraId="75B5586A" w14:textId="3888C8B0" w:rsidR="00E6714F" w:rsidRPr="00F00557" w:rsidRDefault="00E6714F" w:rsidP="00242250">
            <w:pPr>
              <w:jc w:val="both"/>
              <w:rPr>
                <w:bCs/>
                <w:lang w:val="en-US"/>
              </w:rPr>
            </w:pPr>
          </w:p>
        </w:tc>
      </w:tr>
      <w:tr w:rsidR="00AF0E7E" w:rsidRPr="00173AEB" w14:paraId="4B975BC8" w14:textId="77777777" w:rsidTr="00EE5E37">
        <w:tc>
          <w:tcPr>
            <w:tcW w:w="10188" w:type="dxa"/>
            <w:shd w:val="clear" w:color="auto" w:fill="F7CAAC" w:themeFill="accent2" w:themeFillTint="66"/>
          </w:tcPr>
          <w:p w14:paraId="0E6C866D" w14:textId="3808FDF7" w:rsidR="00EE5E37" w:rsidRPr="00F00557" w:rsidRDefault="00EE5E37" w:rsidP="00EE5E37">
            <w:pPr>
              <w:jc w:val="both"/>
              <w:rPr>
                <w:b/>
                <w:lang w:val="en-US"/>
              </w:rPr>
            </w:pPr>
            <w:r w:rsidRPr="00EE5E37">
              <w:rPr>
                <w:b/>
              </w:rPr>
              <w:t xml:space="preserve">26. </w:t>
            </w:r>
            <w:r w:rsidR="005C3728" w:rsidRPr="005C3728">
              <w:rPr>
                <w:b/>
              </w:rPr>
              <w:t>Where will the research data be stored, in what format, who will have access to it, and for how long will it be stored?</w:t>
            </w:r>
          </w:p>
          <w:p w14:paraId="63862A2C" w14:textId="77777777" w:rsidR="005C3728" w:rsidRDefault="005C3728" w:rsidP="00EE5E37">
            <w:pPr>
              <w:jc w:val="both"/>
              <w:rPr>
                <w:bCs/>
              </w:rPr>
            </w:pPr>
            <w:r w:rsidRPr="005C3728">
              <w:rPr>
                <w:bCs/>
              </w:rPr>
              <w:t>Specify all relevant details, including the format in which data will be stored, access permissions, and the planned duration of storage. Indicate who will be responsible for securely storing and safely deleting the data once it is no longer needed. Be sure to include information about all types of data involved in your research, such as consent forms, recordings, and participant responses.</w:t>
            </w:r>
          </w:p>
          <w:p w14:paraId="422975C2" w14:textId="25928B9A" w:rsidR="00EE5E37" w:rsidRPr="005C3728" w:rsidRDefault="005C3728" w:rsidP="00EE5E37">
            <w:pPr>
              <w:jc w:val="both"/>
              <w:rPr>
                <w:bCs/>
                <w:i/>
                <w:iCs/>
                <w:lang w:val="en-US"/>
              </w:rPr>
            </w:pPr>
            <w:r w:rsidRPr="005C3728">
              <w:rPr>
                <w:bCs/>
                <w:i/>
                <w:iCs/>
              </w:rPr>
              <w:t xml:space="preserve">Note: </w:t>
            </w:r>
            <w:r w:rsidR="00AB6842" w:rsidRPr="00AB6842">
              <w:rPr>
                <w:bCs/>
                <w:i/>
                <w:iCs/>
              </w:rPr>
              <w:t>Non-anonymized research data should not be stored in unprotected locations, such as unsecured personal devices, external storage media, or personal cloud storage outside of Maqsut Narikbayev University’s authorized systems</w:t>
            </w:r>
          </w:p>
        </w:tc>
      </w:tr>
      <w:tr w:rsidR="00E6714F" w:rsidRPr="00173AEB" w14:paraId="30F33D69" w14:textId="77777777" w:rsidTr="002570F3">
        <w:tc>
          <w:tcPr>
            <w:tcW w:w="10188" w:type="dxa"/>
          </w:tcPr>
          <w:p w14:paraId="592C528B" w14:textId="77777777" w:rsidR="00E6714F" w:rsidRPr="00F00557" w:rsidRDefault="00E6714F" w:rsidP="00242250">
            <w:pPr>
              <w:jc w:val="both"/>
              <w:rPr>
                <w:bCs/>
                <w:lang w:val="en-US"/>
              </w:rPr>
            </w:pPr>
          </w:p>
          <w:p w14:paraId="70DEDDE3" w14:textId="619CD88C" w:rsidR="001E6F3E" w:rsidRPr="00F00557" w:rsidRDefault="001E6F3E" w:rsidP="00242250">
            <w:pPr>
              <w:jc w:val="both"/>
              <w:rPr>
                <w:bCs/>
                <w:lang w:val="en-US"/>
              </w:rPr>
            </w:pPr>
          </w:p>
        </w:tc>
      </w:tr>
    </w:tbl>
    <w:p w14:paraId="010B1E2E" w14:textId="64848CB2" w:rsidR="00FC722C" w:rsidRPr="00F00557" w:rsidRDefault="00FC722C" w:rsidP="00877725">
      <w:pPr>
        <w:jc w:val="both"/>
        <w:rPr>
          <w:bCs/>
          <w:sz w:val="28"/>
          <w:szCs w:val="28"/>
          <w:lang w:val="en-US"/>
        </w:rPr>
      </w:pPr>
    </w:p>
    <w:p w14:paraId="38ED66E7" w14:textId="77777777" w:rsidR="00483295" w:rsidRPr="00F00557" w:rsidRDefault="00483295" w:rsidP="00877725">
      <w:pPr>
        <w:jc w:val="both"/>
        <w:rPr>
          <w:bCs/>
          <w:sz w:val="28"/>
          <w:szCs w:val="28"/>
          <w:lang w:val="en-US"/>
        </w:rPr>
      </w:pPr>
    </w:p>
    <w:p w14:paraId="1545F894" w14:textId="6EB847F2" w:rsidR="00483295" w:rsidRPr="00F00557" w:rsidRDefault="00483295" w:rsidP="00483295">
      <w:pPr>
        <w:jc w:val="center"/>
        <w:rPr>
          <w:b/>
          <w:sz w:val="28"/>
          <w:szCs w:val="28"/>
          <w:lang w:val="en-US"/>
        </w:rPr>
      </w:pPr>
      <w:r w:rsidRPr="00483295">
        <w:rPr>
          <w:b/>
          <w:sz w:val="28"/>
          <w:szCs w:val="28"/>
        </w:rPr>
        <w:t>FUNDING AND PUBLICATIONS (IF APPLICABLE)</w:t>
      </w:r>
    </w:p>
    <w:p w14:paraId="4DAE2C6A" w14:textId="77777777" w:rsidR="0068278F" w:rsidRPr="00F00557" w:rsidRDefault="0068278F" w:rsidP="00483295">
      <w:pPr>
        <w:jc w:val="center"/>
        <w:rPr>
          <w:b/>
          <w:sz w:val="28"/>
          <w:szCs w:val="28"/>
          <w:lang w:val="en-US"/>
        </w:rPr>
      </w:pPr>
    </w:p>
    <w:tbl>
      <w:tblPr>
        <w:tblStyle w:val="TableGrid"/>
        <w:tblW w:w="0" w:type="auto"/>
        <w:tblLook w:val="04A0" w:firstRow="1" w:lastRow="0" w:firstColumn="1" w:lastColumn="0" w:noHBand="0" w:noVBand="1"/>
      </w:tblPr>
      <w:tblGrid>
        <w:gridCol w:w="10188"/>
      </w:tblGrid>
      <w:tr w:rsidR="00483295" w:rsidRPr="00173AEB" w14:paraId="27F705F8" w14:textId="77777777" w:rsidTr="008B4284">
        <w:tc>
          <w:tcPr>
            <w:tcW w:w="10188" w:type="dxa"/>
            <w:shd w:val="clear" w:color="auto" w:fill="F7CAAC" w:themeFill="accent2" w:themeFillTint="66"/>
          </w:tcPr>
          <w:p w14:paraId="02209165" w14:textId="77777777" w:rsidR="00AB6842" w:rsidRPr="00AB6842" w:rsidRDefault="008B4284" w:rsidP="00AB6842">
            <w:pPr>
              <w:jc w:val="both"/>
              <w:rPr>
                <w:b/>
              </w:rPr>
            </w:pPr>
            <w:r w:rsidRPr="008B4284">
              <w:rPr>
                <w:b/>
              </w:rPr>
              <w:t xml:space="preserve">27. </w:t>
            </w:r>
            <w:r w:rsidR="00AB6842" w:rsidRPr="00AB6842">
              <w:rPr>
                <w:b/>
              </w:rPr>
              <w:t>If your research is funded, please provide the following details:</w:t>
            </w:r>
          </w:p>
          <w:p w14:paraId="7A8D4610" w14:textId="671E0FDF" w:rsidR="00AB6842" w:rsidRPr="00AB6842" w:rsidRDefault="00AB6842" w:rsidP="00AB6842">
            <w:pPr>
              <w:jc w:val="both"/>
              <w:rPr>
                <w:bCs/>
              </w:rPr>
            </w:pPr>
            <w:r>
              <w:rPr>
                <w:bCs/>
              </w:rPr>
              <w:t xml:space="preserve">- </w:t>
            </w:r>
            <w:r w:rsidRPr="00AB6842">
              <w:rPr>
                <w:bCs/>
              </w:rPr>
              <w:t>Source of funding</w:t>
            </w:r>
          </w:p>
          <w:p w14:paraId="18C5BB97" w14:textId="35758D31" w:rsidR="00AB6842" w:rsidRPr="00AB6842" w:rsidRDefault="00AB6842" w:rsidP="00AB6842">
            <w:pPr>
              <w:jc w:val="both"/>
              <w:rPr>
                <w:bCs/>
              </w:rPr>
            </w:pPr>
            <w:r>
              <w:rPr>
                <w:bCs/>
              </w:rPr>
              <w:t xml:space="preserve">- </w:t>
            </w:r>
            <w:r w:rsidRPr="00AB6842">
              <w:rPr>
                <w:bCs/>
              </w:rPr>
              <w:t>Name of the funding organization or sponsor</w:t>
            </w:r>
          </w:p>
          <w:p w14:paraId="74BA595B" w14:textId="637F85C5" w:rsidR="00AB6842" w:rsidRPr="00AB6842" w:rsidRDefault="00AB6842" w:rsidP="00AB6842">
            <w:pPr>
              <w:jc w:val="both"/>
              <w:rPr>
                <w:bCs/>
              </w:rPr>
            </w:pPr>
            <w:r>
              <w:rPr>
                <w:bCs/>
              </w:rPr>
              <w:t xml:space="preserve">- </w:t>
            </w:r>
            <w:r w:rsidRPr="00AB6842">
              <w:rPr>
                <w:bCs/>
              </w:rPr>
              <w:t>Contact email address of the organization/sponsor</w:t>
            </w:r>
          </w:p>
          <w:p w14:paraId="19CB5134" w14:textId="44E540B1" w:rsidR="008B4284" w:rsidRPr="00F00557" w:rsidRDefault="00AB6842" w:rsidP="00AB6842">
            <w:pPr>
              <w:jc w:val="both"/>
              <w:rPr>
                <w:b/>
                <w:lang w:val="en-US"/>
              </w:rPr>
            </w:pPr>
            <w:r>
              <w:rPr>
                <w:bCs/>
              </w:rPr>
              <w:t xml:space="preserve">- </w:t>
            </w:r>
            <w:r w:rsidRPr="00AB6842">
              <w:rPr>
                <w:bCs/>
              </w:rPr>
              <w:t>Duration of the funding period</w:t>
            </w:r>
          </w:p>
        </w:tc>
      </w:tr>
      <w:tr w:rsidR="00483295" w:rsidRPr="00173AEB" w14:paraId="5F3E96DD" w14:textId="77777777" w:rsidTr="00483295">
        <w:tc>
          <w:tcPr>
            <w:tcW w:w="10188" w:type="dxa"/>
          </w:tcPr>
          <w:p w14:paraId="3A35BEE2" w14:textId="77777777" w:rsidR="00483295" w:rsidRPr="00F00557" w:rsidRDefault="00483295" w:rsidP="00877725">
            <w:pPr>
              <w:jc w:val="both"/>
              <w:rPr>
                <w:bCs/>
                <w:lang w:val="en-US"/>
              </w:rPr>
            </w:pPr>
          </w:p>
          <w:p w14:paraId="4AACB8E9" w14:textId="460B4A7F" w:rsidR="008B4284" w:rsidRPr="00F00557" w:rsidRDefault="008B4284" w:rsidP="00877725">
            <w:pPr>
              <w:jc w:val="both"/>
              <w:rPr>
                <w:bCs/>
                <w:lang w:val="en-US"/>
              </w:rPr>
            </w:pPr>
          </w:p>
        </w:tc>
      </w:tr>
      <w:tr w:rsidR="00483295" w:rsidRPr="0068278F" w14:paraId="6C0B24EA" w14:textId="77777777" w:rsidTr="008B4284">
        <w:tc>
          <w:tcPr>
            <w:tcW w:w="10188" w:type="dxa"/>
            <w:shd w:val="clear" w:color="auto" w:fill="F7CAAC" w:themeFill="accent2" w:themeFillTint="66"/>
          </w:tcPr>
          <w:p w14:paraId="5042CDD2" w14:textId="77777777" w:rsidR="00AB6842" w:rsidRPr="00AB6842" w:rsidRDefault="008B4284" w:rsidP="00AB6842">
            <w:pPr>
              <w:jc w:val="both"/>
              <w:rPr>
                <w:b/>
              </w:rPr>
            </w:pPr>
            <w:r w:rsidRPr="008B4284">
              <w:rPr>
                <w:b/>
              </w:rPr>
              <w:t xml:space="preserve">28. </w:t>
            </w:r>
            <w:r w:rsidR="00AB6842" w:rsidRPr="00AB6842">
              <w:rPr>
                <w:b/>
              </w:rPr>
              <w:t>If you plan to publish an article based on the results of your research, specify the following:</w:t>
            </w:r>
          </w:p>
          <w:p w14:paraId="58B310AF" w14:textId="5CE75BEE" w:rsidR="00AB6842" w:rsidRPr="00AB6842" w:rsidRDefault="00AB6842" w:rsidP="00AB6842">
            <w:pPr>
              <w:jc w:val="both"/>
              <w:rPr>
                <w:bCs/>
              </w:rPr>
            </w:pPr>
            <w:r>
              <w:rPr>
                <w:bCs/>
              </w:rPr>
              <w:t xml:space="preserve">- </w:t>
            </w:r>
            <w:r w:rsidRPr="00AB6842">
              <w:rPr>
                <w:bCs/>
              </w:rPr>
              <w:t>Who will be the author(s) of the article?</w:t>
            </w:r>
          </w:p>
          <w:p w14:paraId="041D1DC1" w14:textId="540903F0" w:rsidR="00483295" w:rsidRPr="00AB6842" w:rsidRDefault="00AB6842" w:rsidP="00AB6842">
            <w:pPr>
              <w:jc w:val="both"/>
              <w:rPr>
                <w:b/>
                <w:lang w:val="en-US"/>
              </w:rPr>
            </w:pPr>
            <w:r>
              <w:rPr>
                <w:bCs/>
              </w:rPr>
              <w:t xml:space="preserve">- </w:t>
            </w:r>
            <w:r w:rsidRPr="00AB6842">
              <w:rPr>
                <w:bCs/>
              </w:rPr>
              <w:t>What criteria will you use to attribute authorship?</w:t>
            </w:r>
          </w:p>
        </w:tc>
      </w:tr>
      <w:tr w:rsidR="00483295" w:rsidRPr="0068278F" w14:paraId="07BDA1DE" w14:textId="77777777" w:rsidTr="00483295">
        <w:tc>
          <w:tcPr>
            <w:tcW w:w="10188" w:type="dxa"/>
          </w:tcPr>
          <w:p w14:paraId="0A8CDD9A" w14:textId="77777777" w:rsidR="00483295" w:rsidRPr="00AB6842" w:rsidRDefault="00483295" w:rsidP="00877725">
            <w:pPr>
              <w:jc w:val="both"/>
              <w:rPr>
                <w:bCs/>
                <w:lang w:val="en-US"/>
              </w:rPr>
            </w:pPr>
          </w:p>
          <w:p w14:paraId="029420DE" w14:textId="3AE8A849" w:rsidR="008B4284" w:rsidRPr="00AB6842" w:rsidRDefault="008B4284" w:rsidP="00877725">
            <w:pPr>
              <w:jc w:val="both"/>
              <w:rPr>
                <w:bCs/>
                <w:lang w:val="en-US"/>
              </w:rPr>
            </w:pPr>
          </w:p>
        </w:tc>
      </w:tr>
    </w:tbl>
    <w:p w14:paraId="43E4BAA0" w14:textId="77777777" w:rsidR="00FC722C" w:rsidRPr="00AB6842" w:rsidRDefault="00FC722C" w:rsidP="00877725">
      <w:pPr>
        <w:jc w:val="both"/>
        <w:rPr>
          <w:bCs/>
          <w:sz w:val="28"/>
          <w:szCs w:val="28"/>
          <w:lang w:val="en-US"/>
        </w:rPr>
      </w:pPr>
    </w:p>
    <w:p w14:paraId="00985CFC" w14:textId="77777777" w:rsidR="00F77DEA" w:rsidRPr="00AB6842" w:rsidRDefault="00F77DEA" w:rsidP="00877725">
      <w:pPr>
        <w:jc w:val="both"/>
        <w:rPr>
          <w:bCs/>
          <w:sz w:val="28"/>
          <w:szCs w:val="28"/>
          <w:lang w:val="en-US"/>
        </w:rPr>
      </w:pPr>
    </w:p>
    <w:p w14:paraId="1C13376F" w14:textId="5183BA75" w:rsidR="00A12FF9" w:rsidRDefault="00A12FF9" w:rsidP="00A12FF9">
      <w:pPr>
        <w:jc w:val="center"/>
        <w:rPr>
          <w:b/>
          <w:sz w:val="28"/>
          <w:szCs w:val="28"/>
          <w:lang w:val="ru-RU"/>
        </w:rPr>
      </w:pPr>
      <w:r>
        <w:rPr>
          <w:b/>
          <w:sz w:val="28"/>
          <w:szCs w:val="28"/>
        </w:rPr>
        <w:t>OTHER INFORMATION (IF APPLICABLE)</w:t>
      </w:r>
    </w:p>
    <w:p w14:paraId="28425E24" w14:textId="77777777" w:rsidR="00A12FF9" w:rsidRPr="00483295" w:rsidRDefault="00A12FF9" w:rsidP="00A12FF9">
      <w:pPr>
        <w:jc w:val="center"/>
        <w:rPr>
          <w:b/>
          <w:sz w:val="28"/>
          <w:szCs w:val="28"/>
          <w:lang w:val="ru-RU"/>
        </w:rPr>
      </w:pPr>
    </w:p>
    <w:tbl>
      <w:tblPr>
        <w:tblStyle w:val="TableGrid"/>
        <w:tblW w:w="0" w:type="auto"/>
        <w:tblLook w:val="04A0" w:firstRow="1" w:lastRow="0" w:firstColumn="1" w:lastColumn="0" w:noHBand="0" w:noVBand="1"/>
      </w:tblPr>
      <w:tblGrid>
        <w:gridCol w:w="10188"/>
      </w:tblGrid>
      <w:tr w:rsidR="00A12FF9" w:rsidRPr="00173AEB" w14:paraId="5E75F75E" w14:textId="77777777" w:rsidTr="00CC6065">
        <w:tc>
          <w:tcPr>
            <w:tcW w:w="10188" w:type="dxa"/>
            <w:shd w:val="clear" w:color="auto" w:fill="F7CAAC" w:themeFill="accent2" w:themeFillTint="66"/>
          </w:tcPr>
          <w:p w14:paraId="15224321" w14:textId="2233354A" w:rsidR="00A12FF9" w:rsidRPr="00F00557" w:rsidRDefault="00A12FF9" w:rsidP="00CC6065">
            <w:pPr>
              <w:jc w:val="both"/>
              <w:rPr>
                <w:b/>
                <w:lang w:val="en-US"/>
              </w:rPr>
            </w:pPr>
            <w:r w:rsidRPr="008B4284">
              <w:rPr>
                <w:b/>
              </w:rPr>
              <w:t xml:space="preserve">29. </w:t>
            </w:r>
            <w:r w:rsidR="000D15C7" w:rsidRPr="000D15C7">
              <w:rPr>
                <w:b/>
              </w:rPr>
              <w:t>Please provide any additional information relevant to research ethics that may be important for the Committee to consider.</w:t>
            </w:r>
          </w:p>
        </w:tc>
      </w:tr>
      <w:tr w:rsidR="00A12FF9" w:rsidRPr="00173AEB" w14:paraId="2587D437" w14:textId="77777777" w:rsidTr="00CC6065">
        <w:tc>
          <w:tcPr>
            <w:tcW w:w="10188" w:type="dxa"/>
          </w:tcPr>
          <w:p w14:paraId="6E9FBBB2" w14:textId="77777777" w:rsidR="00A12FF9" w:rsidRPr="00F00557" w:rsidRDefault="00A12FF9" w:rsidP="00CC6065">
            <w:pPr>
              <w:jc w:val="both"/>
              <w:rPr>
                <w:bCs/>
                <w:lang w:val="en-US"/>
              </w:rPr>
            </w:pPr>
          </w:p>
          <w:p w14:paraId="00F080BF" w14:textId="77777777" w:rsidR="00A12FF9" w:rsidRPr="00F00557" w:rsidRDefault="00A12FF9" w:rsidP="00CC6065">
            <w:pPr>
              <w:jc w:val="both"/>
              <w:rPr>
                <w:bCs/>
                <w:lang w:val="en-US"/>
              </w:rPr>
            </w:pPr>
          </w:p>
        </w:tc>
      </w:tr>
    </w:tbl>
    <w:p w14:paraId="13623A4B" w14:textId="77777777" w:rsidR="00F77DEA" w:rsidRPr="00F00557" w:rsidRDefault="00F77DEA" w:rsidP="00C331B7">
      <w:pPr>
        <w:rPr>
          <w:bCs/>
          <w:iCs/>
          <w:szCs w:val="22"/>
          <w:lang w:val="en-US"/>
        </w:rPr>
      </w:pPr>
    </w:p>
    <w:p w14:paraId="7946F19F" w14:textId="77777777" w:rsidR="00DB5D0A" w:rsidRPr="00F00557" w:rsidRDefault="00DB5D0A" w:rsidP="00C331B7">
      <w:pPr>
        <w:rPr>
          <w:bCs/>
          <w:iCs/>
          <w:szCs w:val="22"/>
          <w:lang w:val="en-US"/>
        </w:rPr>
      </w:pPr>
    </w:p>
    <w:p w14:paraId="205ED116" w14:textId="77777777" w:rsidR="00C331B7" w:rsidRPr="00F00557" w:rsidRDefault="00C331B7" w:rsidP="00C331B7">
      <w:pPr>
        <w:rPr>
          <w:b/>
          <w:i/>
          <w:szCs w:val="22"/>
          <w:lang w:val="en-US"/>
        </w:rPr>
      </w:pPr>
    </w:p>
    <w:p w14:paraId="7087EA38" w14:textId="30A9467A" w:rsidR="00C331B7" w:rsidRPr="00F00557" w:rsidRDefault="00DB5D0A" w:rsidP="00C331B7">
      <w:pPr>
        <w:jc w:val="center"/>
        <w:rPr>
          <w:b/>
          <w:sz w:val="28"/>
          <w:szCs w:val="28"/>
          <w:lang w:val="en-US"/>
        </w:rPr>
      </w:pPr>
      <w:bookmarkStart w:id="1" w:name="_Hlk181383303"/>
      <w:r>
        <w:rPr>
          <w:b/>
          <w:sz w:val="28"/>
          <w:szCs w:val="28"/>
        </w:rPr>
        <w:t>DECLARATION</w:t>
      </w:r>
    </w:p>
    <w:p w14:paraId="29314D26" w14:textId="77777777" w:rsidR="00C331B7" w:rsidRPr="00F00557" w:rsidRDefault="00C331B7" w:rsidP="00C331B7">
      <w:pPr>
        <w:ind w:left="284" w:hanging="284"/>
        <w:rPr>
          <w:lang w:val="en-US"/>
        </w:rPr>
      </w:pPr>
    </w:p>
    <w:p w14:paraId="0A501B72" w14:textId="77777777" w:rsidR="00B61282" w:rsidRDefault="00B61282" w:rsidP="00B61282">
      <w:pPr>
        <w:jc w:val="both"/>
      </w:pPr>
      <w:r w:rsidRPr="00B61282">
        <w:t>Please read and mark each statement below to confirm your understanding and agreement</w:t>
      </w:r>
      <w:r w:rsidRPr="00B61282">
        <w:t xml:space="preserve"> </w:t>
      </w:r>
    </w:p>
    <w:p w14:paraId="5D8933DC" w14:textId="6BAEB1BE" w:rsidR="00C331B7" w:rsidRPr="00F00557" w:rsidRDefault="00B61282" w:rsidP="00B61282">
      <w:pPr>
        <w:jc w:val="both"/>
        <w:rPr>
          <w:szCs w:val="22"/>
          <w:lang w:val="en-US"/>
        </w:rPr>
      </w:pPr>
      <w:r w:rsidRPr="00B61282">
        <w:t>Note: If you are a student, the completed application must be reviewed and approved by your supervisor before submission to the Chair</w:t>
      </w:r>
      <w:r>
        <w:t xml:space="preserve"> of ISE Committee for Scientific Research</w:t>
      </w:r>
    </w:p>
    <w:p w14:paraId="73976798" w14:textId="0956B86C" w:rsidR="00C331B7" w:rsidRPr="00F00557" w:rsidRDefault="00DB5D0A" w:rsidP="00C331B7">
      <w:pPr>
        <w:pStyle w:val="ListParagraph"/>
        <w:numPr>
          <w:ilvl w:val="0"/>
          <w:numId w:val="16"/>
        </w:numPr>
        <w:rPr>
          <w:szCs w:val="22"/>
          <w:lang w:val="en-US"/>
        </w:rPr>
      </w:pPr>
      <w:r>
        <w:rPr>
          <w:szCs w:val="22"/>
        </w:rPr>
        <w:t xml:space="preserve">I have read and understood </w:t>
      </w:r>
      <w:r w:rsidR="00B531A9">
        <w:rPr>
          <w:szCs w:val="22"/>
        </w:rPr>
        <w:t xml:space="preserve">ISE Research Ethics Policy </w:t>
      </w:r>
      <w:r w:rsidR="00C331B7" w:rsidRPr="00C331B7">
        <w:rPr>
          <w:szCs w:val="22"/>
        </w:rPr>
        <w:fldChar w:fldCharType="begin">
          <w:ffData>
            <w:name w:val="Check27"/>
            <w:enabled/>
            <w:calcOnExit w:val="0"/>
            <w:checkBox>
              <w:sizeAuto/>
              <w:default w:val="0"/>
            </w:checkBox>
          </w:ffData>
        </w:fldChar>
      </w:r>
      <w:bookmarkStart w:id="2" w:name="Check27"/>
      <w:r w:rsidR="00C331B7" w:rsidRPr="00DB5D0A">
        <w:rPr>
          <w:szCs w:val="22"/>
        </w:rPr>
        <w:instrText xml:space="preserve"> </w:instrText>
      </w:r>
      <w:r w:rsidR="00C331B7" w:rsidRPr="00C331B7">
        <w:rPr>
          <w:szCs w:val="22"/>
        </w:rPr>
        <w:instrText>FORMCHECKBOX</w:instrText>
      </w:r>
      <w:r w:rsidR="00C331B7" w:rsidRPr="00DB5D0A">
        <w:rPr>
          <w:szCs w:val="22"/>
        </w:rPr>
        <w:instrText xml:space="preserve"> </w:instrText>
      </w:r>
      <w:r w:rsidR="00C331B7" w:rsidRPr="00C331B7">
        <w:rPr>
          <w:szCs w:val="22"/>
        </w:rPr>
      </w:r>
      <w:r w:rsidR="00C331B7" w:rsidRPr="00C331B7">
        <w:rPr>
          <w:szCs w:val="22"/>
        </w:rPr>
        <w:fldChar w:fldCharType="separate"/>
      </w:r>
      <w:r w:rsidR="00C331B7" w:rsidRPr="00C331B7">
        <w:rPr>
          <w:szCs w:val="22"/>
        </w:rPr>
        <w:fldChar w:fldCharType="end"/>
      </w:r>
      <w:bookmarkEnd w:id="2"/>
    </w:p>
    <w:p w14:paraId="27241B55" w14:textId="7F0F9366" w:rsidR="00C331B7" w:rsidRPr="00F00557" w:rsidRDefault="00B531A9" w:rsidP="00C331B7">
      <w:pPr>
        <w:pStyle w:val="ListParagraph"/>
        <w:numPr>
          <w:ilvl w:val="0"/>
          <w:numId w:val="16"/>
        </w:numPr>
        <w:rPr>
          <w:szCs w:val="22"/>
          <w:lang w:val="en-US"/>
        </w:rPr>
      </w:pPr>
      <w:r w:rsidRPr="00B531A9">
        <w:rPr>
          <w:szCs w:val="22"/>
        </w:rPr>
        <w:t>I understand that I must not begin my research without full approval from</w:t>
      </w:r>
      <w:r>
        <w:rPr>
          <w:szCs w:val="22"/>
        </w:rPr>
        <w:t xml:space="preserve"> ISE Committee for Scientific Research</w:t>
      </w:r>
      <w:r w:rsidR="00554102" w:rsidRPr="00554102">
        <w:rPr>
          <w:szCs w:val="22"/>
        </w:rPr>
        <w:t xml:space="preserve"> </w:t>
      </w:r>
      <w:r w:rsidR="00C331B7" w:rsidRPr="00C331B7">
        <w:rPr>
          <w:szCs w:val="22"/>
        </w:rPr>
        <w:fldChar w:fldCharType="begin">
          <w:ffData>
            <w:name w:val="Check25"/>
            <w:enabled/>
            <w:calcOnExit w:val="0"/>
            <w:checkBox>
              <w:sizeAuto/>
              <w:default w:val="0"/>
            </w:checkBox>
          </w:ffData>
        </w:fldChar>
      </w:r>
      <w:bookmarkStart w:id="3" w:name="Check25"/>
      <w:r w:rsidR="00C331B7" w:rsidRPr="00554102">
        <w:rPr>
          <w:szCs w:val="22"/>
        </w:rPr>
        <w:instrText xml:space="preserve"> </w:instrText>
      </w:r>
      <w:r w:rsidR="00C331B7" w:rsidRPr="00C331B7">
        <w:rPr>
          <w:szCs w:val="22"/>
        </w:rPr>
        <w:instrText>FORMCHECKBOX</w:instrText>
      </w:r>
      <w:r w:rsidR="00C331B7" w:rsidRPr="00554102">
        <w:rPr>
          <w:szCs w:val="22"/>
        </w:rPr>
        <w:instrText xml:space="preserve"> </w:instrText>
      </w:r>
      <w:r w:rsidR="00C331B7" w:rsidRPr="00C331B7">
        <w:rPr>
          <w:szCs w:val="22"/>
        </w:rPr>
      </w:r>
      <w:r w:rsidR="00C331B7" w:rsidRPr="00C331B7">
        <w:rPr>
          <w:szCs w:val="22"/>
        </w:rPr>
        <w:fldChar w:fldCharType="separate"/>
      </w:r>
      <w:r w:rsidR="00C331B7" w:rsidRPr="00C331B7">
        <w:rPr>
          <w:szCs w:val="22"/>
        </w:rPr>
        <w:fldChar w:fldCharType="end"/>
      </w:r>
      <w:bookmarkEnd w:id="3"/>
    </w:p>
    <w:p w14:paraId="2F39578F" w14:textId="05ED7DAB" w:rsidR="00C331B7" w:rsidRPr="00F00557" w:rsidRDefault="00B531A9" w:rsidP="00C331B7">
      <w:pPr>
        <w:pStyle w:val="ListParagraph"/>
        <w:numPr>
          <w:ilvl w:val="0"/>
          <w:numId w:val="16"/>
        </w:numPr>
        <w:rPr>
          <w:szCs w:val="22"/>
          <w:lang w:val="en-US"/>
        </w:rPr>
      </w:pPr>
      <w:r w:rsidRPr="00B531A9">
        <w:rPr>
          <w:szCs w:val="22"/>
        </w:rPr>
        <w:t xml:space="preserve">I understand that any proposed changes to this study after receiving approval may require additional review. Such changes must be submitted to the Chair of </w:t>
      </w:r>
      <w:r w:rsidR="007C58C1">
        <w:rPr>
          <w:szCs w:val="22"/>
        </w:rPr>
        <w:t xml:space="preserve">ISE </w:t>
      </w:r>
      <w:r w:rsidRPr="00B531A9">
        <w:rPr>
          <w:szCs w:val="22"/>
        </w:rPr>
        <w:t xml:space="preserve">Committee </w:t>
      </w:r>
      <w:r w:rsidR="007C58C1">
        <w:rPr>
          <w:szCs w:val="22"/>
        </w:rPr>
        <w:t xml:space="preserve">for Scientific Research </w:t>
      </w:r>
      <w:r w:rsidRPr="00B531A9">
        <w:rPr>
          <w:szCs w:val="22"/>
        </w:rPr>
        <w:t>and may only be implemented following full approval.</w:t>
      </w:r>
      <w:r w:rsidR="007C58C1">
        <w:rPr>
          <w:szCs w:val="22"/>
        </w:rPr>
        <w:t xml:space="preserve"> </w:t>
      </w:r>
      <w:r w:rsidR="00554102" w:rsidRPr="00554102">
        <w:rPr>
          <w:szCs w:val="22"/>
        </w:rPr>
        <w:t xml:space="preserve"> </w:t>
      </w:r>
      <w:r w:rsidR="00C331B7" w:rsidRPr="00C331B7">
        <w:rPr>
          <w:szCs w:val="22"/>
        </w:rPr>
        <w:fldChar w:fldCharType="begin">
          <w:ffData>
            <w:name w:val="Check26"/>
            <w:enabled/>
            <w:calcOnExit w:val="0"/>
            <w:checkBox>
              <w:sizeAuto/>
              <w:default w:val="0"/>
            </w:checkBox>
          </w:ffData>
        </w:fldChar>
      </w:r>
      <w:bookmarkStart w:id="4" w:name="Check26"/>
      <w:r w:rsidR="00C331B7" w:rsidRPr="00554102">
        <w:rPr>
          <w:szCs w:val="22"/>
        </w:rPr>
        <w:instrText xml:space="preserve"> </w:instrText>
      </w:r>
      <w:r w:rsidR="00C331B7" w:rsidRPr="00C331B7">
        <w:rPr>
          <w:szCs w:val="22"/>
        </w:rPr>
        <w:instrText>FORMCHECKBOX</w:instrText>
      </w:r>
      <w:r w:rsidR="00C331B7" w:rsidRPr="00554102">
        <w:rPr>
          <w:szCs w:val="22"/>
        </w:rPr>
        <w:instrText xml:space="preserve"> </w:instrText>
      </w:r>
      <w:r w:rsidR="00C331B7" w:rsidRPr="00C331B7">
        <w:rPr>
          <w:szCs w:val="22"/>
        </w:rPr>
      </w:r>
      <w:r w:rsidR="00C331B7" w:rsidRPr="00C331B7">
        <w:rPr>
          <w:szCs w:val="22"/>
        </w:rPr>
        <w:fldChar w:fldCharType="separate"/>
      </w:r>
      <w:r w:rsidR="00C331B7" w:rsidRPr="00C331B7">
        <w:rPr>
          <w:szCs w:val="22"/>
        </w:rPr>
        <w:fldChar w:fldCharType="end"/>
      </w:r>
      <w:bookmarkEnd w:id="4"/>
    </w:p>
    <w:p w14:paraId="45E0CDF5" w14:textId="77777777" w:rsidR="00C331B7" w:rsidRPr="00F00557" w:rsidRDefault="00C331B7" w:rsidP="00C331B7">
      <w:pPr>
        <w:rPr>
          <w:szCs w:val="22"/>
          <w:lang w:val="en-US"/>
        </w:rPr>
      </w:pPr>
    </w:p>
    <w:bookmarkEnd w:id="1"/>
    <w:p w14:paraId="499AE71D" w14:textId="77777777" w:rsidR="00C4566D" w:rsidRPr="00C4566D" w:rsidRDefault="00C4566D" w:rsidP="00C4566D">
      <w:pPr>
        <w:spacing w:line="360" w:lineRule="auto"/>
        <w:rPr>
          <w:lang w:val="en-US"/>
        </w:rPr>
      </w:pPr>
      <w:r w:rsidRPr="00C4566D">
        <w:rPr>
          <w:b/>
          <w:bCs/>
          <w:lang w:val="en-US"/>
        </w:rPr>
        <w:t>Researcher’s Full Name:</w:t>
      </w:r>
      <w:r w:rsidRPr="00C4566D">
        <w:rPr>
          <w:lang w:val="en-US"/>
        </w:rPr>
        <w:t xml:space="preserve"> ____________________________________</w:t>
      </w:r>
      <w:r w:rsidRPr="00C4566D">
        <w:rPr>
          <w:lang w:val="en-US"/>
        </w:rPr>
        <w:br/>
      </w:r>
      <w:r w:rsidRPr="00C4566D">
        <w:rPr>
          <w:b/>
          <w:bCs/>
          <w:lang w:val="en-US"/>
        </w:rPr>
        <w:t>Researcher’s Signature:</w:t>
      </w:r>
      <w:r w:rsidRPr="00C4566D">
        <w:rPr>
          <w:lang w:val="en-US"/>
        </w:rPr>
        <w:t xml:space="preserve"> ____________________________________</w:t>
      </w:r>
      <w:r w:rsidRPr="00C4566D">
        <w:rPr>
          <w:lang w:val="en-US"/>
        </w:rPr>
        <w:br/>
      </w:r>
      <w:r w:rsidRPr="00C4566D">
        <w:rPr>
          <w:b/>
          <w:bCs/>
          <w:lang w:val="en-US"/>
        </w:rPr>
        <w:t>Date:</w:t>
      </w:r>
      <w:r w:rsidRPr="00C4566D">
        <w:rPr>
          <w:lang w:val="en-US"/>
        </w:rPr>
        <w:t xml:space="preserve"> ____________________________________</w:t>
      </w:r>
    </w:p>
    <w:p w14:paraId="0DD8B2F3" w14:textId="7DCB217D" w:rsidR="00B23FE5" w:rsidRPr="00F00557" w:rsidRDefault="00C4566D" w:rsidP="00C4566D">
      <w:pPr>
        <w:spacing w:line="360" w:lineRule="auto"/>
        <w:rPr>
          <w:lang w:val="en-US"/>
        </w:rPr>
      </w:pPr>
      <w:r w:rsidRPr="00C4566D">
        <w:rPr>
          <w:b/>
          <w:bCs/>
          <w:lang w:val="en-US"/>
        </w:rPr>
        <w:t>Supervisor’s Full Name (if applicable):</w:t>
      </w:r>
      <w:r w:rsidRPr="00C4566D">
        <w:rPr>
          <w:lang w:val="en-US"/>
        </w:rPr>
        <w:t xml:space="preserve"> ____________________________________</w:t>
      </w:r>
      <w:r w:rsidRPr="00C4566D">
        <w:rPr>
          <w:lang w:val="en-US"/>
        </w:rPr>
        <w:br/>
      </w:r>
      <w:r w:rsidRPr="00C4566D">
        <w:rPr>
          <w:b/>
          <w:bCs/>
          <w:lang w:val="en-US"/>
        </w:rPr>
        <w:t>Supervisor’s Signature:</w:t>
      </w:r>
      <w:r w:rsidRPr="00C4566D">
        <w:rPr>
          <w:lang w:val="en-US"/>
        </w:rPr>
        <w:t xml:space="preserve"> ____________________________________</w:t>
      </w:r>
      <w:r w:rsidRPr="00C4566D">
        <w:rPr>
          <w:lang w:val="en-US"/>
        </w:rPr>
        <w:br/>
      </w:r>
      <w:r w:rsidRPr="00C4566D">
        <w:rPr>
          <w:b/>
          <w:bCs/>
          <w:lang w:val="en-US"/>
        </w:rPr>
        <w:t>Date:</w:t>
      </w:r>
      <w:r w:rsidRPr="00C4566D">
        <w:rPr>
          <w:lang w:val="en-US"/>
        </w:rPr>
        <w:t xml:space="preserve"> ____________________________________</w:t>
      </w:r>
    </w:p>
    <w:p w14:paraId="3144B1FE" w14:textId="77777777" w:rsidR="00B66EFE" w:rsidRPr="00F00557" w:rsidRDefault="00B66EFE" w:rsidP="00C331B7">
      <w:pPr>
        <w:rPr>
          <w:lang w:val="en-US"/>
        </w:rPr>
      </w:pPr>
    </w:p>
    <w:p w14:paraId="4034F79D" w14:textId="77777777" w:rsidR="00B4618C" w:rsidRPr="00F00557" w:rsidRDefault="00B4618C" w:rsidP="00C331B7">
      <w:pPr>
        <w:rPr>
          <w:lang w:val="en-US"/>
        </w:rPr>
      </w:pPr>
    </w:p>
    <w:p w14:paraId="2B14AC5C" w14:textId="77777777" w:rsidR="00B4618C" w:rsidRPr="00F00557" w:rsidRDefault="00B4618C" w:rsidP="00C331B7">
      <w:pPr>
        <w:rPr>
          <w:lang w:val="en-US"/>
        </w:rPr>
      </w:pPr>
    </w:p>
    <w:p w14:paraId="7FE5A3D5" w14:textId="4EDFC42B" w:rsidR="00B66EFE" w:rsidRPr="00F00557" w:rsidRDefault="00B66EFE" w:rsidP="00874A66">
      <w:pPr>
        <w:jc w:val="center"/>
        <w:rPr>
          <w:b/>
          <w:bCs/>
          <w:sz w:val="32"/>
          <w:szCs w:val="32"/>
          <w:lang w:val="en-US"/>
        </w:rPr>
      </w:pPr>
      <w:r w:rsidRPr="00B66EFE">
        <w:rPr>
          <w:b/>
          <w:bCs/>
          <w:sz w:val="32"/>
          <w:szCs w:val="32"/>
        </w:rPr>
        <w:t>Appendix 1. Informed Consent Form</w:t>
      </w:r>
    </w:p>
    <w:p w14:paraId="2B1FFBCE" w14:textId="77777777" w:rsidR="00B66EFE" w:rsidRPr="00F00557" w:rsidRDefault="00B66EFE" w:rsidP="00C331B7">
      <w:pPr>
        <w:rPr>
          <w:lang w:val="en-US"/>
        </w:rPr>
      </w:pPr>
    </w:p>
    <w:p w14:paraId="25486C83" w14:textId="77777777" w:rsidR="00B66EFE" w:rsidRPr="00F00557" w:rsidRDefault="00B66EFE" w:rsidP="00B66EFE">
      <w:pPr>
        <w:jc w:val="both"/>
        <w:rPr>
          <w:b/>
          <w:lang w:val="en-US"/>
        </w:rPr>
      </w:pPr>
      <w:bookmarkStart w:id="5" w:name="Text4"/>
    </w:p>
    <w:p w14:paraId="6677A332" w14:textId="77777777" w:rsidR="00B66EFE" w:rsidRPr="00F00557" w:rsidRDefault="00B66EFE" w:rsidP="00B66EFE">
      <w:pPr>
        <w:jc w:val="center"/>
        <w:rPr>
          <w:i/>
          <w:color w:val="FF0000"/>
          <w:lang w:val="en-US"/>
        </w:rPr>
      </w:pPr>
      <w:r w:rsidRPr="00B66EFE">
        <w:rPr>
          <w:b/>
          <w:color w:val="FF0000"/>
        </w:rPr>
        <w:t>Research Project Title</w:t>
      </w:r>
    </w:p>
    <w:p w14:paraId="16BCAB8E" w14:textId="77777777" w:rsidR="00B66EFE" w:rsidRPr="00F00557" w:rsidRDefault="00B66EFE" w:rsidP="00B66EFE">
      <w:pPr>
        <w:jc w:val="both"/>
        <w:rPr>
          <w:b/>
          <w:lang w:val="en-US"/>
        </w:rPr>
      </w:pPr>
    </w:p>
    <w:p w14:paraId="5F0E19C3" w14:textId="0F31C515" w:rsidR="00B66EFE" w:rsidRPr="00F00557" w:rsidRDefault="00B66EFE" w:rsidP="00B66EFE">
      <w:pPr>
        <w:jc w:val="both"/>
        <w:rPr>
          <w:lang w:val="en-US"/>
        </w:rPr>
      </w:pPr>
      <w:r w:rsidRPr="00B66EFE">
        <w:rPr>
          <w:b/>
        </w:rPr>
        <w:t xml:space="preserve">Researcher/s: </w:t>
      </w:r>
      <w:r w:rsidR="00874A66" w:rsidRPr="00874A66">
        <w:rPr>
          <w:i/>
          <w:color w:val="FF0000"/>
        </w:rPr>
        <w:t>List the full names of all individuals involved in the research project, including supervisors. If you are a student, indicate your level (e.g., Master’s Student in [Program Name]).</w:t>
      </w:r>
    </w:p>
    <w:p w14:paraId="3AFF2A01" w14:textId="77777777" w:rsidR="00B66EFE" w:rsidRPr="00F00557" w:rsidRDefault="00B66EFE" w:rsidP="00B66EFE">
      <w:pPr>
        <w:jc w:val="both"/>
        <w:rPr>
          <w:b/>
          <w:lang w:val="en-US"/>
        </w:rPr>
      </w:pPr>
    </w:p>
    <w:bookmarkEnd w:id="5"/>
    <w:p w14:paraId="19D07C72" w14:textId="77777777" w:rsidR="00874A66" w:rsidRDefault="00874A66" w:rsidP="00B66EFE">
      <w:pPr>
        <w:jc w:val="both"/>
      </w:pPr>
      <w:r w:rsidRPr="00874A66">
        <w:t>Thank you for your participation in our research! This study aims to [</w:t>
      </w:r>
      <w:r w:rsidRPr="00874A66">
        <w:rPr>
          <w:color w:val="FF0000"/>
        </w:rPr>
        <w:t>briefly state the purpose in accessible language</w:t>
      </w:r>
      <w:r w:rsidRPr="00874A66">
        <w:t>].</w:t>
      </w:r>
    </w:p>
    <w:p w14:paraId="6C7459CF" w14:textId="77777777" w:rsidR="00874A66" w:rsidRPr="00874A66" w:rsidRDefault="00874A66" w:rsidP="00874A66">
      <w:pPr>
        <w:jc w:val="both"/>
        <w:rPr>
          <w:color w:val="FF0000"/>
          <w:lang w:val="en-US"/>
        </w:rPr>
      </w:pPr>
      <w:r w:rsidRPr="00874A66">
        <w:rPr>
          <w:lang w:val="en-US"/>
        </w:rPr>
        <w:t xml:space="preserve">In this study, you will </w:t>
      </w:r>
      <w:r w:rsidRPr="00874A66">
        <w:rPr>
          <w:color w:val="FF0000"/>
          <w:lang w:val="en-US"/>
        </w:rPr>
        <w:t xml:space="preserve">[describe, in simple terms, what participants will be doing, such as “answer a set of questions about your experience in managing teams”]. </w:t>
      </w:r>
      <w:r w:rsidRPr="00874A66">
        <w:rPr>
          <w:lang w:val="en-US"/>
        </w:rPr>
        <w:t xml:space="preserve">This process will take approximately </w:t>
      </w:r>
      <w:r w:rsidRPr="00874A66">
        <w:rPr>
          <w:color w:val="FF0000"/>
          <w:lang w:val="en-US"/>
        </w:rPr>
        <w:t>[insert estimated duration, e.g., 15 minutes]. If compensation is provided, specify it here.</w:t>
      </w:r>
    </w:p>
    <w:p w14:paraId="18C23467" w14:textId="77777777" w:rsidR="00874A66" w:rsidRPr="00874A66" w:rsidRDefault="00874A66" w:rsidP="00B66EFE">
      <w:pPr>
        <w:jc w:val="both"/>
        <w:rPr>
          <w:color w:val="FF0000"/>
        </w:rPr>
      </w:pPr>
    </w:p>
    <w:p w14:paraId="2EB94E72" w14:textId="063C8549" w:rsidR="00874A66" w:rsidRDefault="00874A66" w:rsidP="00B66EFE">
      <w:pPr>
        <w:jc w:val="both"/>
      </w:pPr>
      <w:r w:rsidRPr="00874A66">
        <w:t>Your participation is entirely voluntary, and you may withdraw at any time, for any reason, by [</w:t>
      </w:r>
      <w:r w:rsidRPr="00874A66">
        <w:rPr>
          <w:color w:val="FF0000"/>
        </w:rPr>
        <w:t>describe the withdrawal process, e.g., “closing your browser” or “informing the researcher”</w:t>
      </w:r>
      <w:r w:rsidRPr="00874A66">
        <w:t>]. You are also free to skip any questions you prefer not to answer. (Note: Mandatory questions must be pre-approved by the Committee.)</w:t>
      </w:r>
    </w:p>
    <w:p w14:paraId="475D9331" w14:textId="77777777" w:rsidR="00B66EFE" w:rsidRPr="00F00557" w:rsidRDefault="00B66EFE" w:rsidP="00B66EFE">
      <w:pPr>
        <w:jc w:val="both"/>
        <w:rPr>
          <w:lang w:val="en-US"/>
        </w:rPr>
      </w:pPr>
    </w:p>
    <w:p w14:paraId="3A03114C" w14:textId="2BA1CF6F" w:rsidR="00B66EFE" w:rsidRPr="00874A66" w:rsidRDefault="00874A66" w:rsidP="00B66EFE">
      <w:pPr>
        <w:jc w:val="both"/>
        <w:rPr>
          <w:lang w:val="en-US"/>
        </w:rPr>
      </w:pPr>
      <w:r w:rsidRPr="00874A66">
        <w:rPr>
          <w:color w:val="FF0000"/>
        </w:rPr>
        <w:t>If the study involves any risks (e.g., topics that may cause discomfort), please describe them here, along with any measures in place to minimize them.</w:t>
      </w:r>
    </w:p>
    <w:p w14:paraId="7D3539C1" w14:textId="77777777" w:rsidR="00874A66" w:rsidRDefault="00874A66" w:rsidP="00B66EFE">
      <w:pPr>
        <w:jc w:val="both"/>
        <w:rPr>
          <w:i/>
          <w:iCs/>
          <w:color w:val="FF0000"/>
        </w:rPr>
      </w:pPr>
    </w:p>
    <w:p w14:paraId="1CD1395B" w14:textId="5A755112" w:rsidR="00DC00F6" w:rsidRPr="00DC00F6" w:rsidRDefault="00DC00F6" w:rsidP="00DC00F6">
      <w:pPr>
        <w:jc w:val="both"/>
        <w:rPr>
          <w:lang w:val="en-US"/>
        </w:rPr>
      </w:pPr>
      <w:r w:rsidRPr="00DC00F6">
        <w:rPr>
          <w:b/>
          <w:bCs/>
          <w:lang w:val="en-US"/>
        </w:rPr>
        <w:t>Data Privacy:</w:t>
      </w:r>
      <w:r>
        <w:rPr>
          <w:b/>
          <w:bCs/>
          <w:lang w:val="en-US"/>
        </w:rPr>
        <w:tab/>
      </w:r>
      <w:r w:rsidRPr="00DC00F6">
        <w:rPr>
          <w:lang w:val="en-US"/>
        </w:rPr>
        <w:br/>
        <w:t>Please select one of the following options for data privacy and use it in the consent form to explain how data will be stored and deleted:</w:t>
      </w:r>
    </w:p>
    <w:p w14:paraId="21922683" w14:textId="4FA49F7A" w:rsidR="00DC00F6" w:rsidRDefault="00DC00F6" w:rsidP="00DC00F6">
      <w:pPr>
        <w:numPr>
          <w:ilvl w:val="0"/>
          <w:numId w:val="20"/>
        </w:numPr>
        <w:jc w:val="both"/>
        <w:rPr>
          <w:lang w:val="en-US"/>
        </w:rPr>
      </w:pPr>
      <w:r w:rsidRPr="00DC00F6">
        <w:rPr>
          <w:b/>
          <w:bCs/>
          <w:lang w:val="en-US"/>
        </w:rPr>
        <w:t>Fully Anonymous Data</w:t>
      </w:r>
      <w:r>
        <w:rPr>
          <w:b/>
          <w:bCs/>
          <w:lang w:val="en-US"/>
        </w:rPr>
        <w:tab/>
      </w:r>
      <w:r w:rsidRPr="00DC00F6">
        <w:rPr>
          <w:lang w:val="en-US"/>
        </w:rPr>
        <w:br/>
        <w:t>This study is fully anonymous. Once you submit your responses, they cannot be identified or deleted if you wish to withdraw them at a later date.</w:t>
      </w:r>
    </w:p>
    <w:p w14:paraId="528626BD" w14:textId="51C2E770" w:rsidR="00DC00F6" w:rsidRDefault="00DC00F6" w:rsidP="00DC00F6">
      <w:pPr>
        <w:pStyle w:val="NormalWeb"/>
        <w:numPr>
          <w:ilvl w:val="0"/>
          <w:numId w:val="20"/>
        </w:numPr>
      </w:pPr>
      <w:r w:rsidRPr="00DC00F6">
        <w:rPr>
          <w:rStyle w:val="Strong"/>
        </w:rPr>
        <w:t>De-identified Data with Option for Deletion upon Request</w:t>
      </w:r>
      <w:r>
        <w:br/>
        <w:t>All personal information will be removed from your data as soon as possible. You may request deletion of your data and personal information before the study concludes on [insert date: day/month/year], or within a week of completing the questionnaire/experiment. To make this request, please contact the researcher at [</w:t>
      </w:r>
      <w:r>
        <w:t>institutional</w:t>
      </w:r>
      <w:r>
        <w:t xml:space="preserve"> email address] and include your unique participant code or the date and time of your participation. After this date, all personal data will be deleted, and your responses will no longer be identifiable or deletable.</w:t>
      </w:r>
    </w:p>
    <w:p w14:paraId="7F88F40D" w14:textId="0DFF7324" w:rsidR="00DC00F6" w:rsidRDefault="00DC00F6" w:rsidP="00DC00F6">
      <w:pPr>
        <w:pStyle w:val="NormalWeb"/>
        <w:numPr>
          <w:ilvl w:val="0"/>
          <w:numId w:val="20"/>
        </w:numPr>
      </w:pPr>
      <w:r>
        <w:rPr>
          <w:rStyle w:val="Strong"/>
        </w:rPr>
        <w:t>Coded Data with Confidential Storage</w:t>
      </w:r>
      <w:r>
        <w:br/>
        <w:t>Any personal information that could directly or indirectly identify you will be separated from your data and replaced with a unique participant code. This code and personal information will be securely stored in a separate location accessible only to the researcher(s). You may request deletion of your data before the study concludes on [insert date: day/month/year], by contacting the researcher at [corporate email address] and providing your unique participant code or the date and time of participation. After this date, all personal information will be permanently deleted, and your responses will no longer be identifiable.</w:t>
      </w:r>
    </w:p>
    <w:p w14:paraId="1CEF591B" w14:textId="77777777" w:rsidR="00B66EFE" w:rsidRPr="00F00557" w:rsidRDefault="00B66EFE" w:rsidP="00B66EFE">
      <w:pPr>
        <w:jc w:val="both"/>
        <w:rPr>
          <w:lang w:val="en-US"/>
        </w:rPr>
      </w:pPr>
    </w:p>
    <w:p w14:paraId="0ADF6651" w14:textId="2BC0BA6D" w:rsidR="00DC00F6" w:rsidRPr="00DC00F6" w:rsidRDefault="00DC00F6" w:rsidP="00DC00F6">
      <w:pPr>
        <w:jc w:val="both"/>
        <w:rPr>
          <w:lang w:val="en-US"/>
        </w:rPr>
      </w:pPr>
      <w:r w:rsidRPr="00DC00F6">
        <w:rPr>
          <w:b/>
          <w:bCs/>
          <w:lang w:val="en-US"/>
        </w:rPr>
        <w:t>Data Storage and Access:</w:t>
      </w:r>
      <w:r>
        <w:rPr>
          <w:b/>
          <w:bCs/>
          <w:lang w:val="en-US"/>
        </w:rPr>
        <w:tab/>
      </w:r>
      <w:r w:rsidRPr="00DC00F6">
        <w:rPr>
          <w:lang w:val="en-US"/>
        </w:rPr>
        <w:br/>
        <w:t>Research data will be securely stored on [password-protected computer/University server/specify location] and used solely for scientific analysis. Only the researcher(s) will have access to this data.</w:t>
      </w:r>
    </w:p>
    <w:p w14:paraId="300E5D20" w14:textId="77777777" w:rsidR="00DC00F6" w:rsidRDefault="00DC00F6" w:rsidP="00DC00F6">
      <w:pPr>
        <w:jc w:val="both"/>
        <w:rPr>
          <w:lang w:val="en-US"/>
        </w:rPr>
      </w:pPr>
    </w:p>
    <w:p w14:paraId="3764F4F0" w14:textId="78FECFBC" w:rsidR="00DC00F6" w:rsidRDefault="00DC00F6" w:rsidP="00DC00F6">
      <w:pPr>
        <w:jc w:val="both"/>
        <w:rPr>
          <w:lang w:val="en-US"/>
        </w:rPr>
      </w:pPr>
      <w:r w:rsidRPr="00DC00F6">
        <w:rPr>
          <w:lang w:val="en-US"/>
        </w:rPr>
        <w:t xml:space="preserve">This study has been reviewed and approved by </w:t>
      </w:r>
      <w:r>
        <w:rPr>
          <w:lang w:val="en-US"/>
        </w:rPr>
        <w:t>ISE</w:t>
      </w:r>
      <w:r w:rsidRPr="00DC00F6">
        <w:rPr>
          <w:lang w:val="en-US"/>
        </w:rPr>
        <w:t xml:space="preserve"> Committee </w:t>
      </w:r>
      <w:r>
        <w:rPr>
          <w:lang w:val="en-US"/>
        </w:rPr>
        <w:t xml:space="preserve">for Scientific Research at </w:t>
      </w:r>
      <w:r w:rsidRPr="00DC00F6">
        <w:rPr>
          <w:lang w:val="en-US"/>
        </w:rPr>
        <w:t>Ma</w:t>
      </w:r>
      <w:r>
        <w:rPr>
          <w:lang w:val="en-US"/>
        </w:rPr>
        <w:t>q</w:t>
      </w:r>
      <w:r w:rsidRPr="00DC00F6">
        <w:rPr>
          <w:lang w:val="en-US"/>
        </w:rPr>
        <w:t>sut Narikbayev University.</w:t>
      </w:r>
    </w:p>
    <w:p w14:paraId="2497ADCD" w14:textId="77777777" w:rsidR="00DC00F6" w:rsidRPr="00DC00F6" w:rsidRDefault="00DC00F6" w:rsidP="00DC00F6">
      <w:pPr>
        <w:jc w:val="both"/>
        <w:rPr>
          <w:lang w:val="en-US"/>
        </w:rPr>
      </w:pPr>
    </w:p>
    <w:p w14:paraId="371567EA" w14:textId="3213ED23" w:rsidR="00DC00F6" w:rsidRPr="00DC00F6" w:rsidRDefault="00DC00F6" w:rsidP="00DC00F6">
      <w:pPr>
        <w:jc w:val="both"/>
        <w:rPr>
          <w:lang w:val="en-US"/>
        </w:rPr>
      </w:pPr>
      <w:r w:rsidRPr="00DC00F6">
        <w:rPr>
          <w:lang w:val="en-US"/>
        </w:rPr>
        <w:t>If you have any questions, please contact [Researcher’s Full Name] at [</w:t>
      </w:r>
      <w:r>
        <w:rPr>
          <w:lang w:val="en-US"/>
        </w:rPr>
        <w:t>institutional</w:t>
      </w:r>
      <w:r w:rsidRPr="00DC00F6">
        <w:rPr>
          <w:lang w:val="en-US"/>
        </w:rPr>
        <w:t xml:space="preserve"> email address].</w:t>
      </w:r>
    </w:p>
    <w:p w14:paraId="4B4055D9" w14:textId="317CF754" w:rsidR="00DC00F6" w:rsidRDefault="00DC00F6" w:rsidP="00DC00F6">
      <w:pPr>
        <w:jc w:val="both"/>
        <w:rPr>
          <w:lang w:val="en-US"/>
        </w:rPr>
      </w:pPr>
      <w:r w:rsidRPr="00DC00F6">
        <w:rPr>
          <w:lang w:val="en-US"/>
        </w:rPr>
        <w:lastRenderedPageBreak/>
        <w:t xml:space="preserve">If you have any complaints regarding the study, you may contact the Chair </w:t>
      </w:r>
      <w:r>
        <w:rPr>
          <w:lang w:val="en-US"/>
        </w:rPr>
        <w:t xml:space="preserve">of </w:t>
      </w:r>
      <w:r>
        <w:rPr>
          <w:lang w:val="en-US"/>
        </w:rPr>
        <w:t>ISE</w:t>
      </w:r>
      <w:r w:rsidRPr="00DC00F6">
        <w:rPr>
          <w:lang w:val="en-US"/>
        </w:rPr>
        <w:t xml:space="preserve"> Committee </w:t>
      </w:r>
      <w:r>
        <w:rPr>
          <w:lang w:val="en-US"/>
        </w:rPr>
        <w:t>for Scientific Research</w:t>
      </w:r>
      <w:r w:rsidRPr="00DC00F6">
        <w:rPr>
          <w:lang w:val="en-US"/>
        </w:rPr>
        <w:t xml:space="preserve"> at [</w:t>
      </w:r>
      <w:r>
        <w:rPr>
          <w:lang w:val="en-US"/>
        </w:rPr>
        <w:t>institutional</w:t>
      </w:r>
      <w:r w:rsidRPr="00DC00F6">
        <w:rPr>
          <w:lang w:val="en-US"/>
        </w:rPr>
        <w:t xml:space="preserve"> email address].</w:t>
      </w:r>
    </w:p>
    <w:p w14:paraId="20F82DA8" w14:textId="77777777" w:rsidR="00DC00F6" w:rsidRPr="00DC00F6" w:rsidRDefault="00DC00F6" w:rsidP="00DC00F6">
      <w:pPr>
        <w:jc w:val="both"/>
        <w:rPr>
          <w:lang w:val="en-US"/>
        </w:rPr>
      </w:pPr>
    </w:p>
    <w:p w14:paraId="7E2A3780" w14:textId="77777777" w:rsidR="00DC00F6" w:rsidRDefault="00DC00F6" w:rsidP="00DC00F6">
      <w:pPr>
        <w:jc w:val="both"/>
        <w:rPr>
          <w:lang w:val="en-US"/>
        </w:rPr>
      </w:pPr>
      <w:r w:rsidRPr="00DC00F6">
        <w:rPr>
          <w:lang w:val="en-US"/>
        </w:rPr>
        <w:t>Thank you for reviewing this information.</w:t>
      </w:r>
    </w:p>
    <w:p w14:paraId="45DDE5E8" w14:textId="77777777" w:rsidR="00DC00F6" w:rsidRPr="00DC00F6" w:rsidRDefault="00DC00F6" w:rsidP="00DC00F6">
      <w:pPr>
        <w:jc w:val="both"/>
        <w:rPr>
          <w:lang w:val="en-US"/>
        </w:rPr>
      </w:pPr>
    </w:p>
    <w:p w14:paraId="3A5A20E9" w14:textId="77777777" w:rsidR="00B66EFE" w:rsidRPr="00F00557" w:rsidRDefault="00B66EFE" w:rsidP="00B66EFE">
      <w:pPr>
        <w:jc w:val="both"/>
        <w:rPr>
          <w:lang w:val="en-US"/>
        </w:rPr>
      </w:pPr>
    </w:p>
    <w:p w14:paraId="2EAD5114" w14:textId="77777777" w:rsidR="00B66EFE" w:rsidRDefault="00B66EFE" w:rsidP="00B66EFE">
      <w:pPr>
        <w:jc w:val="both"/>
        <w:rPr>
          <w:b/>
        </w:rPr>
      </w:pPr>
      <w:r w:rsidRPr="00B66EFE">
        <w:rPr>
          <w:b/>
        </w:rPr>
        <w:t>Consent Form</w:t>
      </w:r>
    </w:p>
    <w:p w14:paraId="198570D0" w14:textId="77777777" w:rsidR="00DC00F6" w:rsidRPr="00F00557" w:rsidRDefault="00DC00F6" w:rsidP="00B66EFE">
      <w:pPr>
        <w:jc w:val="both"/>
        <w:rPr>
          <w:b/>
          <w:lang w:val="en-US"/>
        </w:rPr>
      </w:pPr>
    </w:p>
    <w:p w14:paraId="0D9F4AFA" w14:textId="77777777" w:rsidR="00DC00F6" w:rsidRDefault="00DC00F6" w:rsidP="00DC00F6">
      <w:r w:rsidRPr="00DC00F6">
        <w:t>I have read and understood the information provided and:</w:t>
      </w:r>
    </w:p>
    <w:p w14:paraId="1E925602" w14:textId="77777777" w:rsidR="00DC00F6" w:rsidRPr="00DC00F6" w:rsidRDefault="00DC00F6" w:rsidP="00DC00F6"/>
    <w:p w14:paraId="526EDC8D" w14:textId="2E384963" w:rsidR="00B66EFE" w:rsidRPr="00DC00F6" w:rsidRDefault="00B66EFE" w:rsidP="00B66EFE">
      <w:pPr>
        <w:numPr>
          <w:ilvl w:val="0"/>
          <w:numId w:val="18"/>
        </w:numPr>
        <w:jc w:val="both"/>
        <w:rPr>
          <w:lang w:val="en-US"/>
        </w:rPr>
      </w:pPr>
      <w:r w:rsidRPr="00B66EFE">
        <w:t xml:space="preserve">I agree to </w:t>
      </w:r>
      <w:r w:rsidR="00DC00F6">
        <w:t>participate</w:t>
      </w:r>
      <w:r w:rsidRPr="00B66EFE">
        <w:t xml:space="preserve"> in th</w:t>
      </w:r>
      <w:r w:rsidR="00DC00F6">
        <w:t>is</w:t>
      </w:r>
      <w:r w:rsidRPr="00B66EFE">
        <w:t xml:space="preserve"> study   </w:t>
      </w:r>
    </w:p>
    <w:p w14:paraId="143EFF64" w14:textId="77777777" w:rsidR="00DC00F6" w:rsidRPr="00F00557" w:rsidRDefault="00DC00F6" w:rsidP="00DC00F6">
      <w:pPr>
        <w:ind w:left="720"/>
        <w:jc w:val="both"/>
        <w:rPr>
          <w:lang w:val="en-US"/>
        </w:rPr>
      </w:pPr>
    </w:p>
    <w:p w14:paraId="020FED82" w14:textId="121F4AD6" w:rsidR="00B66EFE" w:rsidRPr="00F00557" w:rsidRDefault="00B66EFE" w:rsidP="00B66EFE">
      <w:pPr>
        <w:numPr>
          <w:ilvl w:val="0"/>
          <w:numId w:val="18"/>
        </w:numPr>
        <w:jc w:val="both"/>
        <w:rPr>
          <w:lang w:val="en-US"/>
        </w:rPr>
      </w:pPr>
      <w:r w:rsidRPr="00B66EFE">
        <w:t xml:space="preserve">I don't want </w:t>
      </w:r>
      <w:r w:rsidR="00DC00F6">
        <w:t>to participate</w:t>
      </w:r>
      <w:r w:rsidRPr="00B66EFE">
        <w:t xml:space="preserve"> in th</w:t>
      </w:r>
      <w:r w:rsidR="00DC00F6">
        <w:t>is</w:t>
      </w:r>
      <w:r w:rsidRPr="00B66EFE">
        <w:t xml:space="preserve"> study</w:t>
      </w:r>
    </w:p>
    <w:p w14:paraId="3817575D" w14:textId="77777777" w:rsidR="00B66EFE" w:rsidRPr="00F00557" w:rsidRDefault="00B66EFE" w:rsidP="00B66EFE">
      <w:pPr>
        <w:jc w:val="both"/>
        <w:rPr>
          <w:lang w:val="en-US"/>
        </w:rPr>
      </w:pPr>
    </w:p>
    <w:p w14:paraId="7E30534F" w14:textId="77777777" w:rsidR="00B66EFE" w:rsidRPr="00F00557" w:rsidRDefault="00B66EFE" w:rsidP="00C331B7">
      <w:pPr>
        <w:rPr>
          <w:lang w:val="en-US"/>
        </w:rPr>
      </w:pPr>
    </w:p>
    <w:p w14:paraId="0A1F5643" w14:textId="77777777" w:rsidR="00914A48" w:rsidRPr="00F00557" w:rsidRDefault="00914A48" w:rsidP="00C331B7">
      <w:pPr>
        <w:rPr>
          <w:lang w:val="en-US"/>
        </w:rPr>
      </w:pPr>
    </w:p>
    <w:p w14:paraId="13613DE9" w14:textId="77777777" w:rsidR="00914A48" w:rsidRPr="00F00557" w:rsidRDefault="00914A48" w:rsidP="00C331B7">
      <w:pPr>
        <w:rPr>
          <w:lang w:val="en-US"/>
        </w:rPr>
      </w:pPr>
    </w:p>
    <w:p w14:paraId="10144EDF" w14:textId="77777777" w:rsidR="00914A48" w:rsidRPr="00F00557" w:rsidRDefault="00914A48" w:rsidP="00C331B7">
      <w:pPr>
        <w:rPr>
          <w:lang w:val="en-US"/>
        </w:rPr>
      </w:pPr>
    </w:p>
    <w:p w14:paraId="214F02EE" w14:textId="77777777" w:rsidR="00914A48" w:rsidRPr="00F00557" w:rsidRDefault="00914A48" w:rsidP="00C331B7">
      <w:pPr>
        <w:rPr>
          <w:lang w:val="en-US"/>
        </w:rPr>
      </w:pPr>
    </w:p>
    <w:p w14:paraId="27DD5491" w14:textId="77777777" w:rsidR="00E328D1" w:rsidRDefault="00E328D1">
      <w:pPr>
        <w:spacing w:after="160" w:line="259" w:lineRule="auto"/>
        <w:rPr>
          <w:b/>
          <w:bCs/>
          <w:sz w:val="32"/>
          <w:szCs w:val="32"/>
        </w:rPr>
      </w:pPr>
      <w:r>
        <w:rPr>
          <w:b/>
          <w:bCs/>
          <w:sz w:val="32"/>
          <w:szCs w:val="32"/>
        </w:rPr>
        <w:br w:type="page"/>
      </w:r>
    </w:p>
    <w:p w14:paraId="215A8321" w14:textId="77777777" w:rsidR="006B7350" w:rsidRPr="006B7350" w:rsidRDefault="006B7350" w:rsidP="006B7350">
      <w:pPr>
        <w:jc w:val="center"/>
        <w:rPr>
          <w:b/>
          <w:bCs/>
          <w:sz w:val="32"/>
          <w:szCs w:val="32"/>
        </w:rPr>
      </w:pPr>
      <w:r w:rsidRPr="006B7350">
        <w:rPr>
          <w:b/>
          <w:bCs/>
          <w:sz w:val="32"/>
          <w:szCs w:val="32"/>
        </w:rPr>
        <w:lastRenderedPageBreak/>
        <w:t>Appendix 2: Recruitment Materials</w:t>
      </w:r>
    </w:p>
    <w:p w14:paraId="1AE0F45D" w14:textId="28654D40" w:rsidR="00914A48" w:rsidRPr="006B7350" w:rsidRDefault="006B7350" w:rsidP="006B7350">
      <w:pPr>
        <w:rPr>
          <w:lang w:val="en-US"/>
        </w:rPr>
      </w:pPr>
      <w:r w:rsidRPr="006B7350">
        <w:rPr>
          <w:sz w:val="32"/>
          <w:szCs w:val="32"/>
        </w:rPr>
        <w:t>Include any recruitment texts, posters, invitation letters, or other materials used to recruit participants.</w:t>
      </w:r>
    </w:p>
    <w:p w14:paraId="1BA4ED08" w14:textId="77777777" w:rsidR="00914A48" w:rsidRPr="00F00557" w:rsidRDefault="00914A48" w:rsidP="00C331B7">
      <w:pPr>
        <w:rPr>
          <w:lang w:val="en-US"/>
        </w:rPr>
      </w:pPr>
    </w:p>
    <w:p w14:paraId="234E5B2B" w14:textId="77777777" w:rsidR="00694128" w:rsidRPr="00F00557" w:rsidRDefault="00694128" w:rsidP="00C331B7">
      <w:pPr>
        <w:rPr>
          <w:lang w:val="en-US"/>
        </w:rPr>
      </w:pPr>
    </w:p>
    <w:p w14:paraId="7955B251" w14:textId="77777777" w:rsidR="002247F3" w:rsidRPr="00F00557" w:rsidRDefault="002247F3" w:rsidP="00C331B7">
      <w:pPr>
        <w:rPr>
          <w:lang w:val="en-US"/>
        </w:rPr>
      </w:pPr>
    </w:p>
    <w:p w14:paraId="4CD10119" w14:textId="77777777" w:rsidR="00914A48" w:rsidRPr="00F00557" w:rsidRDefault="00914A48" w:rsidP="00C331B7">
      <w:pPr>
        <w:rPr>
          <w:lang w:val="en-US"/>
        </w:rPr>
      </w:pPr>
    </w:p>
    <w:p w14:paraId="63D7C24A" w14:textId="77777777" w:rsidR="006B7350" w:rsidRDefault="006B7350">
      <w:pPr>
        <w:spacing w:after="160" w:line="259" w:lineRule="auto"/>
        <w:rPr>
          <w:b/>
          <w:bCs/>
          <w:sz w:val="32"/>
          <w:szCs w:val="32"/>
        </w:rPr>
      </w:pPr>
      <w:r>
        <w:rPr>
          <w:b/>
          <w:bCs/>
          <w:sz w:val="32"/>
          <w:szCs w:val="32"/>
        </w:rPr>
        <w:br w:type="page"/>
      </w:r>
    </w:p>
    <w:p w14:paraId="4DF9958B" w14:textId="248590AF" w:rsidR="00694128" w:rsidRPr="00F00557" w:rsidRDefault="00694128" w:rsidP="00D10DE8">
      <w:pPr>
        <w:jc w:val="center"/>
        <w:rPr>
          <w:b/>
          <w:bCs/>
          <w:sz w:val="32"/>
          <w:szCs w:val="32"/>
          <w:lang w:val="en-US"/>
        </w:rPr>
      </w:pPr>
      <w:r w:rsidRPr="00B66EFE">
        <w:rPr>
          <w:b/>
          <w:bCs/>
          <w:sz w:val="32"/>
          <w:szCs w:val="32"/>
        </w:rPr>
        <w:lastRenderedPageBreak/>
        <w:t xml:space="preserve">Appendix 3. </w:t>
      </w:r>
      <w:r w:rsidR="006B7350">
        <w:rPr>
          <w:b/>
          <w:bCs/>
          <w:sz w:val="32"/>
          <w:szCs w:val="32"/>
        </w:rPr>
        <w:t>Interview q</w:t>
      </w:r>
      <w:r w:rsidRPr="00B66EFE">
        <w:rPr>
          <w:b/>
          <w:bCs/>
          <w:sz w:val="32"/>
          <w:szCs w:val="32"/>
        </w:rPr>
        <w:t>uestions, questionnaires, stimul</w:t>
      </w:r>
      <w:r w:rsidR="006B7350">
        <w:rPr>
          <w:b/>
          <w:bCs/>
          <w:sz w:val="32"/>
          <w:szCs w:val="32"/>
        </w:rPr>
        <w:t>i</w:t>
      </w:r>
      <w:r w:rsidRPr="00B66EFE">
        <w:rPr>
          <w:b/>
          <w:bCs/>
          <w:sz w:val="32"/>
          <w:szCs w:val="32"/>
        </w:rPr>
        <w:t xml:space="preserve"> materials in the study (if applicable)</w:t>
      </w:r>
    </w:p>
    <w:p w14:paraId="424AFFAB" w14:textId="77777777" w:rsidR="00914A48" w:rsidRPr="00F00557" w:rsidRDefault="00914A48" w:rsidP="00C331B7">
      <w:pPr>
        <w:rPr>
          <w:lang w:val="en-US"/>
        </w:rPr>
      </w:pPr>
    </w:p>
    <w:p w14:paraId="58587148" w14:textId="29CC76F1" w:rsidR="00914A48" w:rsidRPr="00F00557" w:rsidRDefault="006B7350" w:rsidP="00C331B7">
      <w:pPr>
        <w:rPr>
          <w:lang w:val="en-US"/>
        </w:rPr>
      </w:pPr>
      <w:r w:rsidRPr="006B7350">
        <w:rPr>
          <w:lang w:val="en-US"/>
        </w:rPr>
        <w:t xml:space="preserve">Attach any questions, questionnaires, interview </w:t>
      </w:r>
      <w:r>
        <w:rPr>
          <w:lang w:val="en-US"/>
        </w:rPr>
        <w:t>protocols</w:t>
      </w:r>
      <w:r w:rsidRPr="006B7350">
        <w:rPr>
          <w:lang w:val="en-US"/>
        </w:rPr>
        <w:t xml:space="preserve">, or visual/auditory stimuli that will be used in the study. Be sure these materials are finalized and formatted as they will appear to participants to ensure accuracy during </w:t>
      </w:r>
      <w:r>
        <w:rPr>
          <w:lang w:val="en-US"/>
        </w:rPr>
        <w:t xml:space="preserve">the </w:t>
      </w:r>
      <w:r w:rsidRPr="006B7350">
        <w:rPr>
          <w:lang w:val="en-US"/>
        </w:rPr>
        <w:t>Committee review.</w:t>
      </w:r>
    </w:p>
    <w:p w14:paraId="2431D0D4" w14:textId="77777777" w:rsidR="002247F3" w:rsidRPr="00F00557" w:rsidRDefault="002247F3" w:rsidP="00C331B7">
      <w:pPr>
        <w:rPr>
          <w:lang w:val="en-US"/>
        </w:rPr>
      </w:pPr>
    </w:p>
    <w:p w14:paraId="6F851987" w14:textId="77777777" w:rsidR="00914A48" w:rsidRPr="00F00557" w:rsidRDefault="00914A48" w:rsidP="00C331B7">
      <w:pPr>
        <w:rPr>
          <w:lang w:val="en-US"/>
        </w:rPr>
      </w:pPr>
    </w:p>
    <w:p w14:paraId="5B8D78EA" w14:textId="77777777" w:rsidR="00914A48" w:rsidRPr="00F00557" w:rsidRDefault="00914A48" w:rsidP="00C331B7">
      <w:pPr>
        <w:rPr>
          <w:lang w:val="en-US"/>
        </w:rPr>
      </w:pPr>
    </w:p>
    <w:p w14:paraId="77CAEEDC" w14:textId="77777777" w:rsidR="006B7350" w:rsidRDefault="006B7350">
      <w:pPr>
        <w:spacing w:after="160" w:line="259" w:lineRule="auto"/>
        <w:rPr>
          <w:b/>
          <w:bCs/>
          <w:sz w:val="32"/>
          <w:szCs w:val="32"/>
        </w:rPr>
      </w:pPr>
      <w:r>
        <w:rPr>
          <w:b/>
          <w:bCs/>
          <w:sz w:val="32"/>
          <w:szCs w:val="32"/>
        </w:rPr>
        <w:br w:type="page"/>
      </w:r>
    </w:p>
    <w:p w14:paraId="04A2B6EA" w14:textId="6455B098" w:rsidR="00F77DEA" w:rsidRDefault="00D10DE8" w:rsidP="00D10DE8">
      <w:pPr>
        <w:jc w:val="center"/>
        <w:rPr>
          <w:b/>
          <w:bCs/>
          <w:sz w:val="32"/>
          <w:szCs w:val="32"/>
        </w:rPr>
      </w:pPr>
      <w:r>
        <w:rPr>
          <w:b/>
          <w:bCs/>
          <w:sz w:val="32"/>
          <w:szCs w:val="32"/>
        </w:rPr>
        <w:lastRenderedPageBreak/>
        <w:t>Appendix</w:t>
      </w:r>
      <w:r w:rsidR="00F77DEA" w:rsidRPr="00B66EFE">
        <w:rPr>
          <w:b/>
          <w:bCs/>
          <w:sz w:val="32"/>
          <w:szCs w:val="32"/>
        </w:rPr>
        <w:t xml:space="preserve"> 4. </w:t>
      </w:r>
      <w:r w:rsidR="006B7350">
        <w:rPr>
          <w:b/>
          <w:bCs/>
          <w:sz w:val="32"/>
          <w:szCs w:val="32"/>
        </w:rPr>
        <w:t>Additional materials</w:t>
      </w:r>
    </w:p>
    <w:p w14:paraId="0C3F5125" w14:textId="7BFE4455" w:rsidR="006B7350" w:rsidRPr="006B7350" w:rsidRDefault="006B7350" w:rsidP="00F77DEA">
      <w:pPr>
        <w:jc w:val="both"/>
        <w:rPr>
          <w:lang w:val="en-US"/>
        </w:rPr>
      </w:pPr>
      <w:r w:rsidRPr="006B7350">
        <w:t>I</w:t>
      </w:r>
      <w:r w:rsidRPr="006B7350">
        <w:t>nclude any other relevant materials related to the study that are not covered in the previous appendices</w:t>
      </w:r>
    </w:p>
    <w:p w14:paraId="73CBB2B3" w14:textId="77777777" w:rsidR="00914A48" w:rsidRPr="00F00557" w:rsidRDefault="00914A48" w:rsidP="00C331B7">
      <w:pPr>
        <w:rPr>
          <w:lang w:val="en-US"/>
        </w:rPr>
      </w:pPr>
    </w:p>
    <w:p w14:paraId="7C26FE63" w14:textId="77777777" w:rsidR="00914A48" w:rsidRPr="00F00557" w:rsidRDefault="00914A48" w:rsidP="00C331B7">
      <w:pPr>
        <w:rPr>
          <w:lang w:val="en-US"/>
        </w:rPr>
      </w:pPr>
    </w:p>
    <w:p w14:paraId="0CA06293" w14:textId="35B9550D" w:rsidR="00914A48" w:rsidRPr="00F00557" w:rsidRDefault="00914A48" w:rsidP="00C331B7">
      <w:pPr>
        <w:rPr>
          <w:lang w:val="en-US"/>
        </w:rPr>
      </w:pPr>
    </w:p>
    <w:sectPr w:rsidR="00914A48" w:rsidRPr="00F00557" w:rsidSect="003E36E0">
      <w:headerReference w:type="default" r:id="rId7"/>
      <w:pgSz w:w="11900" w:h="16840"/>
      <w:pgMar w:top="851" w:right="851" w:bottom="851" w:left="851" w:header="45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9897CC" w14:textId="77777777" w:rsidR="00BB6281" w:rsidRDefault="00BB6281" w:rsidP="00C47B1A">
      <w:r>
        <w:separator/>
      </w:r>
    </w:p>
  </w:endnote>
  <w:endnote w:type="continuationSeparator" w:id="0">
    <w:p w14:paraId="73F0C716" w14:textId="77777777" w:rsidR="00BB6281" w:rsidRDefault="00BB6281" w:rsidP="00C47B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8FC4C3" w14:textId="77777777" w:rsidR="00BB6281" w:rsidRDefault="00BB6281" w:rsidP="00C47B1A">
      <w:r>
        <w:separator/>
      </w:r>
    </w:p>
  </w:footnote>
  <w:footnote w:type="continuationSeparator" w:id="0">
    <w:p w14:paraId="7CDC1EFB" w14:textId="77777777" w:rsidR="00BB6281" w:rsidRDefault="00BB6281" w:rsidP="00C47B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932ACA" w14:textId="7661F9AA" w:rsidR="006B3620" w:rsidRPr="006B3620" w:rsidRDefault="006B3620" w:rsidP="006B3620">
    <w:pPr>
      <w:suppressAutoHyphens/>
      <w:rPr>
        <w:bCs/>
        <w:i/>
        <w:iCs/>
        <w:sz w:val="28"/>
        <w:szCs w:val="28"/>
      </w:rPr>
    </w:pPr>
    <w:r w:rsidRPr="002851E4">
      <w:rPr>
        <w:bCs/>
        <w:i/>
        <w:iCs/>
        <w:sz w:val="28"/>
        <w:szCs w:val="28"/>
      </w:rPr>
      <w:t xml:space="preserve">Annex </w:t>
    </w:r>
    <w:r>
      <w:rPr>
        <w:bCs/>
        <w:i/>
        <w:iCs/>
        <w:sz w:val="28"/>
        <w:szCs w:val="28"/>
      </w:rPr>
      <w:t>1</w:t>
    </w:r>
    <w:r w:rsidRPr="002851E4">
      <w:rPr>
        <w:bCs/>
        <w:i/>
        <w:iCs/>
        <w:sz w:val="28"/>
        <w:szCs w:val="28"/>
      </w:rPr>
      <w:t xml:space="preserve"> to Research Ethics Policy of International School of Economics, MNU</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C7687F"/>
    <w:multiLevelType w:val="hybridMultilevel"/>
    <w:tmpl w:val="9B629976"/>
    <w:lvl w:ilvl="0" w:tplc="AA32DF14">
      <w:start w:val="1"/>
      <w:numFmt w:val="lowerLetter"/>
      <w:lvlText w:val="(%1)"/>
      <w:lvlJc w:val="left"/>
      <w:pPr>
        <w:ind w:left="720" w:hanging="360"/>
      </w:pPr>
      <w:rPr>
        <w:rFonts w:asciiTheme="majorHAnsi" w:hAnsiTheme="majorHAnsi" w:cstheme="majorHAnsi"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AB2322"/>
    <w:multiLevelType w:val="multilevel"/>
    <w:tmpl w:val="33861CB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 w15:restartNumberingAfterBreak="0">
    <w:nsid w:val="117D2819"/>
    <w:multiLevelType w:val="hybridMultilevel"/>
    <w:tmpl w:val="189EE146"/>
    <w:lvl w:ilvl="0" w:tplc="65A83AB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777DB3"/>
    <w:multiLevelType w:val="hybridMultilevel"/>
    <w:tmpl w:val="3B0ED39C"/>
    <w:lvl w:ilvl="0" w:tplc="0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A8725A"/>
    <w:multiLevelType w:val="hybridMultilevel"/>
    <w:tmpl w:val="25EC32CA"/>
    <w:lvl w:ilvl="0" w:tplc="4612776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2739BD"/>
    <w:multiLevelType w:val="hybridMultilevel"/>
    <w:tmpl w:val="E4A8A168"/>
    <w:lvl w:ilvl="0" w:tplc="942032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EE6967"/>
    <w:multiLevelType w:val="hybridMultilevel"/>
    <w:tmpl w:val="DD4896EC"/>
    <w:lvl w:ilvl="0" w:tplc="AC8AAC84">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363837E0"/>
    <w:multiLevelType w:val="hybridMultilevel"/>
    <w:tmpl w:val="610EABAE"/>
    <w:lvl w:ilvl="0" w:tplc="65502B3E">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38CE7BF9"/>
    <w:multiLevelType w:val="hybridMultilevel"/>
    <w:tmpl w:val="DD4896EC"/>
    <w:lvl w:ilvl="0" w:tplc="AC8AAC84">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3A08751A"/>
    <w:multiLevelType w:val="hybridMultilevel"/>
    <w:tmpl w:val="DD4896EC"/>
    <w:lvl w:ilvl="0" w:tplc="AC8AAC84">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3D7F0154"/>
    <w:multiLevelType w:val="hybridMultilevel"/>
    <w:tmpl w:val="C68094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BD54C7"/>
    <w:multiLevelType w:val="hybridMultilevel"/>
    <w:tmpl w:val="F304A8CC"/>
    <w:lvl w:ilvl="0" w:tplc="D604D92C">
      <w:start w:val="1"/>
      <w:numFmt w:val="lowerLetter"/>
      <w:lvlText w:val="(%1)"/>
      <w:lvlJc w:val="left"/>
      <w:pPr>
        <w:ind w:left="960" w:hanging="36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2" w15:restartNumberingAfterBreak="0">
    <w:nsid w:val="48830249"/>
    <w:multiLevelType w:val="hybridMultilevel"/>
    <w:tmpl w:val="D8DC189E"/>
    <w:lvl w:ilvl="0" w:tplc="942032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B52447"/>
    <w:multiLevelType w:val="hybridMultilevel"/>
    <w:tmpl w:val="73BEC48C"/>
    <w:lvl w:ilvl="0" w:tplc="FFF26E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0643A2"/>
    <w:multiLevelType w:val="hybridMultilevel"/>
    <w:tmpl w:val="B83A0F74"/>
    <w:lvl w:ilvl="0" w:tplc="04090019">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F429F9"/>
    <w:multiLevelType w:val="multilevel"/>
    <w:tmpl w:val="EB70C7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6861496"/>
    <w:multiLevelType w:val="hybridMultilevel"/>
    <w:tmpl w:val="C560AE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95323F"/>
    <w:multiLevelType w:val="hybridMultilevel"/>
    <w:tmpl w:val="9B629976"/>
    <w:lvl w:ilvl="0" w:tplc="AA32DF14">
      <w:start w:val="1"/>
      <w:numFmt w:val="lowerLetter"/>
      <w:lvlText w:val="(%1)"/>
      <w:lvlJc w:val="left"/>
      <w:pPr>
        <w:ind w:left="720" w:hanging="360"/>
      </w:pPr>
      <w:rPr>
        <w:rFonts w:asciiTheme="majorHAnsi" w:hAnsiTheme="majorHAnsi" w:cstheme="majorHAnsi"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02095D"/>
    <w:multiLevelType w:val="hybridMultilevel"/>
    <w:tmpl w:val="A50426F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F717038"/>
    <w:multiLevelType w:val="hybridMultilevel"/>
    <w:tmpl w:val="E0D04D4A"/>
    <w:lvl w:ilvl="0" w:tplc="32680A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99917913">
    <w:abstractNumId w:val="16"/>
  </w:num>
  <w:num w:numId="2" w16cid:durableId="1500854104">
    <w:abstractNumId w:val="8"/>
  </w:num>
  <w:num w:numId="3" w16cid:durableId="2032874258">
    <w:abstractNumId w:val="7"/>
  </w:num>
  <w:num w:numId="4" w16cid:durableId="2035421052">
    <w:abstractNumId w:val="18"/>
  </w:num>
  <w:num w:numId="5" w16cid:durableId="695303394">
    <w:abstractNumId w:val="2"/>
  </w:num>
  <w:num w:numId="6" w16cid:durableId="714743965">
    <w:abstractNumId w:val="6"/>
  </w:num>
  <w:num w:numId="7" w16cid:durableId="1818954027">
    <w:abstractNumId w:val="10"/>
  </w:num>
  <w:num w:numId="8" w16cid:durableId="2027167997">
    <w:abstractNumId w:val="9"/>
  </w:num>
  <w:num w:numId="9" w16cid:durableId="1195844467">
    <w:abstractNumId w:val="13"/>
  </w:num>
  <w:num w:numId="10" w16cid:durableId="612975354">
    <w:abstractNumId w:val="5"/>
  </w:num>
  <w:num w:numId="11" w16cid:durableId="588583031">
    <w:abstractNumId w:val="12"/>
  </w:num>
  <w:num w:numId="12" w16cid:durableId="1164395622">
    <w:abstractNumId w:val="4"/>
  </w:num>
  <w:num w:numId="13" w16cid:durableId="1203327916">
    <w:abstractNumId w:val="17"/>
  </w:num>
  <w:num w:numId="14" w16cid:durableId="1025912338">
    <w:abstractNumId w:val="0"/>
  </w:num>
  <w:num w:numId="15" w16cid:durableId="319427747">
    <w:abstractNumId w:val="19"/>
  </w:num>
  <w:num w:numId="16" w16cid:durableId="1889953699">
    <w:abstractNumId w:val="3"/>
  </w:num>
  <w:num w:numId="17" w16cid:durableId="578100334">
    <w:abstractNumId w:val="14"/>
  </w:num>
  <w:num w:numId="18" w16cid:durableId="863057868">
    <w:abstractNumId w:val="1"/>
  </w:num>
  <w:num w:numId="19" w16cid:durableId="765618989">
    <w:abstractNumId w:val="11"/>
  </w:num>
  <w:num w:numId="20" w16cid:durableId="52606718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2MTczMTSztLQwszRS0lEKTi0uzszPAykwrgUA9iR+OSwAAAA="/>
  </w:docVars>
  <w:rsids>
    <w:rsidRoot w:val="00557199"/>
    <w:rsid w:val="00004ECE"/>
    <w:rsid w:val="000815D5"/>
    <w:rsid w:val="000860A4"/>
    <w:rsid w:val="000A2FCF"/>
    <w:rsid w:val="000B13E8"/>
    <w:rsid w:val="000C7B20"/>
    <w:rsid w:val="000D15C7"/>
    <w:rsid w:val="000E5D50"/>
    <w:rsid w:val="000F228B"/>
    <w:rsid w:val="000F6562"/>
    <w:rsid w:val="0011473F"/>
    <w:rsid w:val="00151913"/>
    <w:rsid w:val="00156F0A"/>
    <w:rsid w:val="00156F41"/>
    <w:rsid w:val="00165083"/>
    <w:rsid w:val="00173AEB"/>
    <w:rsid w:val="001778F6"/>
    <w:rsid w:val="001C3789"/>
    <w:rsid w:val="001C4D40"/>
    <w:rsid w:val="001D06BC"/>
    <w:rsid w:val="001D418B"/>
    <w:rsid w:val="001D5E2E"/>
    <w:rsid w:val="001E6F3E"/>
    <w:rsid w:val="0020289F"/>
    <w:rsid w:val="00206EBD"/>
    <w:rsid w:val="00214C9D"/>
    <w:rsid w:val="0022129E"/>
    <w:rsid w:val="002247F3"/>
    <w:rsid w:val="00242250"/>
    <w:rsid w:val="002570F3"/>
    <w:rsid w:val="00280FC0"/>
    <w:rsid w:val="00281E30"/>
    <w:rsid w:val="002837CD"/>
    <w:rsid w:val="00297CF5"/>
    <w:rsid w:val="002A483A"/>
    <w:rsid w:val="002C569E"/>
    <w:rsid w:val="002E3195"/>
    <w:rsid w:val="002F164B"/>
    <w:rsid w:val="00301EF6"/>
    <w:rsid w:val="00312EDC"/>
    <w:rsid w:val="00340310"/>
    <w:rsid w:val="00344BB2"/>
    <w:rsid w:val="0035145B"/>
    <w:rsid w:val="00353B25"/>
    <w:rsid w:val="00365CDF"/>
    <w:rsid w:val="0037132A"/>
    <w:rsid w:val="00391B87"/>
    <w:rsid w:val="003931F9"/>
    <w:rsid w:val="003A0C29"/>
    <w:rsid w:val="003D552A"/>
    <w:rsid w:val="003D6248"/>
    <w:rsid w:val="003E21FC"/>
    <w:rsid w:val="003E36E0"/>
    <w:rsid w:val="003E3CB8"/>
    <w:rsid w:val="00401EB6"/>
    <w:rsid w:val="00425BBC"/>
    <w:rsid w:val="00447F5E"/>
    <w:rsid w:val="004555B9"/>
    <w:rsid w:val="00483295"/>
    <w:rsid w:val="004B453B"/>
    <w:rsid w:val="004D5215"/>
    <w:rsid w:val="004D7706"/>
    <w:rsid w:val="004F205E"/>
    <w:rsid w:val="004F4696"/>
    <w:rsid w:val="005028D3"/>
    <w:rsid w:val="00510A57"/>
    <w:rsid w:val="00554102"/>
    <w:rsid w:val="00557199"/>
    <w:rsid w:val="005670FE"/>
    <w:rsid w:val="005C3728"/>
    <w:rsid w:val="005D52DB"/>
    <w:rsid w:val="005F3697"/>
    <w:rsid w:val="00613C5D"/>
    <w:rsid w:val="0062736F"/>
    <w:rsid w:val="00637645"/>
    <w:rsid w:val="00646E04"/>
    <w:rsid w:val="006503D1"/>
    <w:rsid w:val="0068278F"/>
    <w:rsid w:val="00685F08"/>
    <w:rsid w:val="00694128"/>
    <w:rsid w:val="006947E2"/>
    <w:rsid w:val="006B3620"/>
    <w:rsid w:val="006B7350"/>
    <w:rsid w:val="006F765D"/>
    <w:rsid w:val="00721DF1"/>
    <w:rsid w:val="00734FC2"/>
    <w:rsid w:val="00763706"/>
    <w:rsid w:val="00793731"/>
    <w:rsid w:val="007A13B9"/>
    <w:rsid w:val="007C0190"/>
    <w:rsid w:val="007C58C1"/>
    <w:rsid w:val="007D029A"/>
    <w:rsid w:val="007E22DE"/>
    <w:rsid w:val="007E3215"/>
    <w:rsid w:val="007E68CB"/>
    <w:rsid w:val="00801B64"/>
    <w:rsid w:val="008033B9"/>
    <w:rsid w:val="00811C7A"/>
    <w:rsid w:val="00814A9D"/>
    <w:rsid w:val="0081522A"/>
    <w:rsid w:val="008242CD"/>
    <w:rsid w:val="00861A6B"/>
    <w:rsid w:val="00874A66"/>
    <w:rsid w:val="00877725"/>
    <w:rsid w:val="008B0698"/>
    <w:rsid w:val="008B2832"/>
    <w:rsid w:val="008B4284"/>
    <w:rsid w:val="008C5739"/>
    <w:rsid w:val="008E26F4"/>
    <w:rsid w:val="0090210E"/>
    <w:rsid w:val="009054AA"/>
    <w:rsid w:val="0091289F"/>
    <w:rsid w:val="00914A48"/>
    <w:rsid w:val="00951798"/>
    <w:rsid w:val="009545CD"/>
    <w:rsid w:val="00964862"/>
    <w:rsid w:val="009774C9"/>
    <w:rsid w:val="009849E3"/>
    <w:rsid w:val="00984D8E"/>
    <w:rsid w:val="009B3CDB"/>
    <w:rsid w:val="009E53C8"/>
    <w:rsid w:val="00A02955"/>
    <w:rsid w:val="00A12FF9"/>
    <w:rsid w:val="00A20C93"/>
    <w:rsid w:val="00A36279"/>
    <w:rsid w:val="00A74ADC"/>
    <w:rsid w:val="00A826CD"/>
    <w:rsid w:val="00AB01AF"/>
    <w:rsid w:val="00AB6842"/>
    <w:rsid w:val="00AC19EA"/>
    <w:rsid w:val="00AE654A"/>
    <w:rsid w:val="00AF0E7E"/>
    <w:rsid w:val="00B23FE5"/>
    <w:rsid w:val="00B4618C"/>
    <w:rsid w:val="00B531A9"/>
    <w:rsid w:val="00B61282"/>
    <w:rsid w:val="00B61F24"/>
    <w:rsid w:val="00B66EFE"/>
    <w:rsid w:val="00B7014E"/>
    <w:rsid w:val="00B76FDC"/>
    <w:rsid w:val="00BB403D"/>
    <w:rsid w:val="00BB6281"/>
    <w:rsid w:val="00BD22B7"/>
    <w:rsid w:val="00BD55E5"/>
    <w:rsid w:val="00BF1DE0"/>
    <w:rsid w:val="00BF6A15"/>
    <w:rsid w:val="00BF7450"/>
    <w:rsid w:val="00C210F8"/>
    <w:rsid w:val="00C331B7"/>
    <w:rsid w:val="00C4566D"/>
    <w:rsid w:val="00C47B1A"/>
    <w:rsid w:val="00C527C2"/>
    <w:rsid w:val="00C7497B"/>
    <w:rsid w:val="00C84BD3"/>
    <w:rsid w:val="00C91A5C"/>
    <w:rsid w:val="00C94481"/>
    <w:rsid w:val="00CB4245"/>
    <w:rsid w:val="00CC03B3"/>
    <w:rsid w:val="00CC7B89"/>
    <w:rsid w:val="00CE0640"/>
    <w:rsid w:val="00D10DE8"/>
    <w:rsid w:val="00D12F05"/>
    <w:rsid w:val="00D20575"/>
    <w:rsid w:val="00D23AAC"/>
    <w:rsid w:val="00D361A8"/>
    <w:rsid w:val="00D47DB7"/>
    <w:rsid w:val="00D52EA3"/>
    <w:rsid w:val="00D55601"/>
    <w:rsid w:val="00D909F3"/>
    <w:rsid w:val="00D95A97"/>
    <w:rsid w:val="00D96BB7"/>
    <w:rsid w:val="00D97490"/>
    <w:rsid w:val="00DA4049"/>
    <w:rsid w:val="00DB5D0A"/>
    <w:rsid w:val="00DC00F6"/>
    <w:rsid w:val="00DC7CBD"/>
    <w:rsid w:val="00DD4314"/>
    <w:rsid w:val="00DE372E"/>
    <w:rsid w:val="00DE7C80"/>
    <w:rsid w:val="00DF5B24"/>
    <w:rsid w:val="00E126CA"/>
    <w:rsid w:val="00E328D1"/>
    <w:rsid w:val="00E57810"/>
    <w:rsid w:val="00E6714F"/>
    <w:rsid w:val="00E972AE"/>
    <w:rsid w:val="00EA280F"/>
    <w:rsid w:val="00EA2917"/>
    <w:rsid w:val="00EC6059"/>
    <w:rsid w:val="00ED3BD4"/>
    <w:rsid w:val="00EE5E37"/>
    <w:rsid w:val="00EF12E1"/>
    <w:rsid w:val="00EF188F"/>
    <w:rsid w:val="00EF35FB"/>
    <w:rsid w:val="00F00557"/>
    <w:rsid w:val="00F0407D"/>
    <w:rsid w:val="00F279D2"/>
    <w:rsid w:val="00F35D23"/>
    <w:rsid w:val="00F36070"/>
    <w:rsid w:val="00F448B4"/>
    <w:rsid w:val="00F5599E"/>
    <w:rsid w:val="00F7311E"/>
    <w:rsid w:val="00F77DEA"/>
    <w:rsid w:val="00F81DE5"/>
    <w:rsid w:val="00F84936"/>
    <w:rsid w:val="00F90642"/>
    <w:rsid w:val="00FA079F"/>
    <w:rsid w:val="00FA6623"/>
    <w:rsid w:val="00FB415D"/>
    <w:rsid w:val="00FC722C"/>
    <w:rsid w:val="00FE3EC4"/>
    <w:rsid w:val="00FE418A"/>
    <w:rsid w:val="00FE53A2"/>
    <w:rsid w:val="00FE7F17"/>
    <w:rsid w:val="00FF524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1702D"/>
  <w15:chartTrackingRefBased/>
  <w15:docId w15:val="{B3CFD829-C02E-4509-A5DE-9E2D7F247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1B7"/>
    <w:pPr>
      <w:spacing w:after="0" w:line="240" w:lineRule="auto"/>
    </w:pPr>
    <w:rPr>
      <w:rFonts w:ascii="Times New Roman" w:eastAsia="Times New Roman" w:hAnsi="Times New Roman" w:cs="Times New Roman"/>
      <w:sz w:val="24"/>
      <w:szCs w:val="24"/>
      <w:lang w:val="en-GB"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C331B7"/>
    <w:pPr>
      <w:tabs>
        <w:tab w:val="left" w:pos="-1440"/>
        <w:tab w:val="left" w:pos="-720"/>
        <w:tab w:val="left" w:pos="0"/>
        <w:tab w:val="left" w:pos="720"/>
        <w:tab w:val="left" w:pos="5040"/>
      </w:tabs>
      <w:suppressAutoHyphens/>
      <w:jc w:val="both"/>
    </w:pPr>
    <w:rPr>
      <w:b/>
      <w:kern w:val="1"/>
    </w:rPr>
  </w:style>
  <w:style w:type="character" w:customStyle="1" w:styleId="BodyTextChar">
    <w:name w:val="Body Text Char"/>
    <w:basedOn w:val="DefaultParagraphFont"/>
    <w:link w:val="BodyText"/>
    <w:rsid w:val="00C331B7"/>
    <w:rPr>
      <w:rFonts w:ascii="Times New Roman" w:eastAsia="Times New Roman" w:hAnsi="Times New Roman" w:cs="Times New Roman"/>
      <w:b/>
      <w:kern w:val="1"/>
      <w:sz w:val="24"/>
      <w:szCs w:val="24"/>
      <w:lang w:val="en-GB" w:eastAsia="en-GB"/>
    </w:rPr>
  </w:style>
  <w:style w:type="paragraph" w:styleId="ListParagraph">
    <w:name w:val="List Paragraph"/>
    <w:basedOn w:val="Normal"/>
    <w:uiPriority w:val="34"/>
    <w:qFormat/>
    <w:rsid w:val="00C331B7"/>
    <w:pPr>
      <w:ind w:left="720"/>
      <w:contextualSpacing/>
    </w:pPr>
  </w:style>
  <w:style w:type="character" w:styleId="Hyperlink">
    <w:name w:val="Hyperlink"/>
    <w:basedOn w:val="DefaultParagraphFont"/>
    <w:uiPriority w:val="99"/>
    <w:unhideWhenUsed/>
    <w:rsid w:val="00C331B7"/>
    <w:rPr>
      <w:color w:val="0563C1" w:themeColor="hyperlink"/>
      <w:u w:val="single"/>
    </w:rPr>
  </w:style>
  <w:style w:type="table" w:styleId="TableGrid">
    <w:name w:val="Table Grid"/>
    <w:basedOn w:val="TableNormal"/>
    <w:uiPriority w:val="59"/>
    <w:rsid w:val="00C331B7"/>
    <w:pPr>
      <w:spacing w:after="0" w:line="240" w:lineRule="auto"/>
    </w:pPr>
    <w:rPr>
      <w:rFonts w:eastAsiaTheme="minorEastAsia"/>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47B1A"/>
    <w:pPr>
      <w:tabs>
        <w:tab w:val="center" w:pos="4513"/>
        <w:tab w:val="right" w:pos="9026"/>
      </w:tabs>
    </w:pPr>
  </w:style>
  <w:style w:type="character" w:customStyle="1" w:styleId="HeaderChar">
    <w:name w:val="Header Char"/>
    <w:basedOn w:val="DefaultParagraphFont"/>
    <w:link w:val="Header"/>
    <w:uiPriority w:val="99"/>
    <w:rsid w:val="00C47B1A"/>
    <w:rPr>
      <w:rFonts w:ascii="Times New Roman" w:eastAsia="Times New Roman" w:hAnsi="Times New Roman" w:cs="Times New Roman"/>
      <w:sz w:val="24"/>
      <w:szCs w:val="24"/>
      <w:lang w:val="en-GB" w:eastAsia="en-GB"/>
    </w:rPr>
  </w:style>
  <w:style w:type="paragraph" w:styleId="Footer">
    <w:name w:val="footer"/>
    <w:basedOn w:val="Normal"/>
    <w:link w:val="FooterChar"/>
    <w:uiPriority w:val="99"/>
    <w:unhideWhenUsed/>
    <w:rsid w:val="00C47B1A"/>
    <w:pPr>
      <w:tabs>
        <w:tab w:val="center" w:pos="4513"/>
        <w:tab w:val="right" w:pos="9026"/>
      </w:tabs>
    </w:pPr>
  </w:style>
  <w:style w:type="character" w:customStyle="1" w:styleId="FooterChar">
    <w:name w:val="Footer Char"/>
    <w:basedOn w:val="DefaultParagraphFont"/>
    <w:link w:val="Footer"/>
    <w:uiPriority w:val="99"/>
    <w:rsid w:val="00C47B1A"/>
    <w:rPr>
      <w:rFonts w:ascii="Times New Roman" w:eastAsia="Times New Roman" w:hAnsi="Times New Roman" w:cs="Times New Roman"/>
      <w:sz w:val="24"/>
      <w:szCs w:val="24"/>
      <w:lang w:val="en-GB" w:eastAsia="en-GB"/>
    </w:rPr>
  </w:style>
  <w:style w:type="paragraph" w:customStyle="1" w:styleId="Default">
    <w:name w:val="Default"/>
    <w:uiPriority w:val="99"/>
    <w:rsid w:val="00B66EFE"/>
    <w:pPr>
      <w:widowControl w:val="0"/>
      <w:autoSpaceDE w:val="0"/>
      <w:autoSpaceDN w:val="0"/>
      <w:adjustRightInd w:val="0"/>
      <w:spacing w:after="0" w:line="240" w:lineRule="auto"/>
      <w:jc w:val="both"/>
    </w:pPr>
    <w:rPr>
      <w:rFonts w:ascii="Arial" w:eastAsia="Times New Roman" w:hAnsi="Arial" w:cs="Arial"/>
      <w:color w:val="000000"/>
      <w:sz w:val="24"/>
      <w:szCs w:val="24"/>
      <w:lang w:val="en-GB" w:eastAsia="en-GB"/>
    </w:rPr>
  </w:style>
  <w:style w:type="character" w:styleId="PlaceholderText">
    <w:name w:val="Placeholder Text"/>
    <w:basedOn w:val="DefaultParagraphFont"/>
    <w:uiPriority w:val="99"/>
    <w:semiHidden/>
    <w:rsid w:val="00F00557"/>
    <w:rPr>
      <w:color w:val="666666"/>
    </w:rPr>
  </w:style>
  <w:style w:type="paragraph" w:styleId="NormalWeb">
    <w:name w:val="Normal (Web)"/>
    <w:basedOn w:val="Normal"/>
    <w:uiPriority w:val="99"/>
    <w:semiHidden/>
    <w:unhideWhenUsed/>
    <w:rsid w:val="00DC00F6"/>
    <w:pPr>
      <w:spacing w:before="100" w:beforeAutospacing="1" w:after="100" w:afterAutospacing="1"/>
    </w:pPr>
    <w:rPr>
      <w:lang w:val="en-US" w:eastAsia="en-US"/>
    </w:rPr>
  </w:style>
  <w:style w:type="character" w:styleId="Strong">
    <w:name w:val="Strong"/>
    <w:basedOn w:val="DefaultParagraphFont"/>
    <w:uiPriority w:val="22"/>
    <w:qFormat/>
    <w:rsid w:val="00DC00F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521578">
      <w:bodyDiv w:val="1"/>
      <w:marLeft w:val="0"/>
      <w:marRight w:val="0"/>
      <w:marTop w:val="0"/>
      <w:marBottom w:val="0"/>
      <w:divBdr>
        <w:top w:val="none" w:sz="0" w:space="0" w:color="auto"/>
        <w:left w:val="none" w:sz="0" w:space="0" w:color="auto"/>
        <w:bottom w:val="none" w:sz="0" w:space="0" w:color="auto"/>
        <w:right w:val="none" w:sz="0" w:space="0" w:color="auto"/>
      </w:divBdr>
    </w:div>
    <w:div w:id="473445444">
      <w:bodyDiv w:val="1"/>
      <w:marLeft w:val="0"/>
      <w:marRight w:val="0"/>
      <w:marTop w:val="0"/>
      <w:marBottom w:val="0"/>
      <w:divBdr>
        <w:top w:val="none" w:sz="0" w:space="0" w:color="auto"/>
        <w:left w:val="none" w:sz="0" w:space="0" w:color="auto"/>
        <w:bottom w:val="none" w:sz="0" w:space="0" w:color="auto"/>
        <w:right w:val="none" w:sz="0" w:space="0" w:color="auto"/>
      </w:divBdr>
    </w:div>
    <w:div w:id="514536730">
      <w:bodyDiv w:val="1"/>
      <w:marLeft w:val="0"/>
      <w:marRight w:val="0"/>
      <w:marTop w:val="0"/>
      <w:marBottom w:val="0"/>
      <w:divBdr>
        <w:top w:val="none" w:sz="0" w:space="0" w:color="auto"/>
        <w:left w:val="none" w:sz="0" w:space="0" w:color="auto"/>
        <w:bottom w:val="none" w:sz="0" w:space="0" w:color="auto"/>
        <w:right w:val="none" w:sz="0" w:space="0" w:color="auto"/>
      </w:divBdr>
    </w:div>
    <w:div w:id="965742612">
      <w:bodyDiv w:val="1"/>
      <w:marLeft w:val="0"/>
      <w:marRight w:val="0"/>
      <w:marTop w:val="0"/>
      <w:marBottom w:val="0"/>
      <w:divBdr>
        <w:top w:val="none" w:sz="0" w:space="0" w:color="auto"/>
        <w:left w:val="none" w:sz="0" w:space="0" w:color="auto"/>
        <w:bottom w:val="none" w:sz="0" w:space="0" w:color="auto"/>
        <w:right w:val="none" w:sz="0" w:space="0" w:color="auto"/>
      </w:divBdr>
    </w:div>
    <w:div w:id="1209146582">
      <w:bodyDiv w:val="1"/>
      <w:marLeft w:val="0"/>
      <w:marRight w:val="0"/>
      <w:marTop w:val="0"/>
      <w:marBottom w:val="0"/>
      <w:divBdr>
        <w:top w:val="none" w:sz="0" w:space="0" w:color="auto"/>
        <w:left w:val="none" w:sz="0" w:space="0" w:color="auto"/>
        <w:bottom w:val="none" w:sz="0" w:space="0" w:color="auto"/>
        <w:right w:val="none" w:sz="0" w:space="0" w:color="auto"/>
      </w:divBdr>
    </w:div>
    <w:div w:id="1347516629">
      <w:bodyDiv w:val="1"/>
      <w:marLeft w:val="0"/>
      <w:marRight w:val="0"/>
      <w:marTop w:val="0"/>
      <w:marBottom w:val="0"/>
      <w:divBdr>
        <w:top w:val="none" w:sz="0" w:space="0" w:color="auto"/>
        <w:left w:val="none" w:sz="0" w:space="0" w:color="auto"/>
        <w:bottom w:val="none" w:sz="0" w:space="0" w:color="auto"/>
        <w:right w:val="none" w:sz="0" w:space="0" w:color="auto"/>
      </w:divBdr>
    </w:div>
    <w:div w:id="1734548067">
      <w:bodyDiv w:val="1"/>
      <w:marLeft w:val="0"/>
      <w:marRight w:val="0"/>
      <w:marTop w:val="0"/>
      <w:marBottom w:val="0"/>
      <w:divBdr>
        <w:top w:val="none" w:sz="0" w:space="0" w:color="auto"/>
        <w:left w:val="none" w:sz="0" w:space="0" w:color="auto"/>
        <w:bottom w:val="none" w:sz="0" w:space="0" w:color="auto"/>
        <w:right w:val="none" w:sz="0" w:space="0" w:color="auto"/>
      </w:divBdr>
    </w:div>
    <w:div w:id="1775903416">
      <w:bodyDiv w:val="1"/>
      <w:marLeft w:val="0"/>
      <w:marRight w:val="0"/>
      <w:marTop w:val="0"/>
      <w:marBottom w:val="0"/>
      <w:divBdr>
        <w:top w:val="none" w:sz="0" w:space="0" w:color="auto"/>
        <w:left w:val="none" w:sz="0" w:space="0" w:color="auto"/>
        <w:bottom w:val="none" w:sz="0" w:space="0" w:color="auto"/>
        <w:right w:val="none" w:sz="0" w:space="0" w:color="auto"/>
      </w:divBdr>
    </w:div>
    <w:div w:id="1875386644">
      <w:bodyDiv w:val="1"/>
      <w:marLeft w:val="0"/>
      <w:marRight w:val="0"/>
      <w:marTop w:val="0"/>
      <w:marBottom w:val="0"/>
      <w:divBdr>
        <w:top w:val="none" w:sz="0" w:space="0" w:color="auto"/>
        <w:left w:val="none" w:sz="0" w:space="0" w:color="auto"/>
        <w:bottom w:val="none" w:sz="0" w:space="0" w:color="auto"/>
        <w:right w:val="none" w:sz="0" w:space="0" w:color="auto"/>
      </w:divBdr>
    </w:div>
    <w:div w:id="1880894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10</Pages>
  <Words>2082</Words>
  <Characters>11868</Characters>
  <Application>Microsoft Office Word</Application>
  <DocSecurity>0</DocSecurity>
  <Lines>98</Lines>
  <Paragraphs>2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3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an Rakhimov</dc:creator>
  <cp:keywords/>
  <dc:description/>
  <cp:lastModifiedBy>Ikboljon Qoraboyev</cp:lastModifiedBy>
  <cp:revision>15</cp:revision>
  <dcterms:created xsi:type="dcterms:W3CDTF">2024-10-30T06:45:00Z</dcterms:created>
  <dcterms:modified xsi:type="dcterms:W3CDTF">2024-11-01T14:57:00Z</dcterms:modified>
</cp:coreProperties>
</file>